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1F3AA3" w14:textId="04890D0D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b/>
          <w:color w:val="000000"/>
        </w:rPr>
        <w:t>Name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Journal: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color w:val="000000"/>
        </w:rPr>
        <w:t>World</w:t>
      </w:r>
      <w:r w:rsidR="00CB065A" w:rsidRPr="00EE11F6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color w:val="000000"/>
        </w:rPr>
        <w:t>Journal</w:t>
      </w:r>
      <w:r w:rsidR="00CB065A" w:rsidRPr="00EE11F6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color w:val="000000"/>
        </w:rPr>
        <w:t>Clinical</w:t>
      </w:r>
      <w:r w:rsidR="00CB065A" w:rsidRPr="00EE11F6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color w:val="000000"/>
        </w:rPr>
        <w:t>Cases</w:t>
      </w:r>
    </w:p>
    <w:p w14:paraId="501946D8" w14:textId="39D42856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b/>
          <w:color w:val="000000"/>
        </w:rPr>
        <w:t>Manuscript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NO: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69959</w:t>
      </w:r>
    </w:p>
    <w:p w14:paraId="74BFBF2E" w14:textId="7EB18A93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b/>
          <w:color w:val="000000"/>
        </w:rPr>
        <w:t>Manuscript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Type: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RIGIN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RTICLE</w:t>
      </w:r>
    </w:p>
    <w:p w14:paraId="7B164B6E" w14:textId="77777777" w:rsidR="00A77B3E" w:rsidRPr="00EE11F6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2158C7C1" w14:textId="2C516F81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b/>
          <w:i/>
          <w:color w:val="000000"/>
        </w:rPr>
        <w:t>Retrospective</w:t>
      </w:r>
      <w:r w:rsidR="00CB065A" w:rsidRPr="00EE11F6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i/>
          <w:color w:val="000000"/>
        </w:rPr>
        <w:t>Study</w:t>
      </w:r>
    </w:p>
    <w:p w14:paraId="65F3F647" w14:textId="47C64B74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b/>
          <w:color w:val="000000"/>
        </w:rPr>
        <w:t>Clustering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cases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1236DF" w:rsidRPr="00EE11F6">
        <w:rPr>
          <w:rFonts w:ascii="Book Antiqua" w:hAnsi="Book Antiqua" w:cs="Book Antiqua"/>
          <w:b/>
          <w:i/>
          <w:color w:val="000000"/>
          <w:lang w:eastAsia="zh-CN"/>
        </w:rPr>
        <w:t>Chlamydia psittaci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4F5616" w:rsidRPr="00EE11F6">
        <w:rPr>
          <w:rFonts w:ascii="Book Antiqua" w:hAnsi="Book Antiqua" w:cs="Book Antiqua"/>
          <w:b/>
          <w:color w:val="000000"/>
          <w:lang w:eastAsia="zh-CN"/>
        </w:rPr>
        <w:t>p</w:t>
      </w:r>
      <w:r w:rsidRPr="00EE11F6">
        <w:rPr>
          <w:rFonts w:ascii="Book Antiqua" w:eastAsia="Book Antiqua" w:hAnsi="Book Antiqua" w:cs="Book Antiqua"/>
          <w:b/>
          <w:color w:val="000000"/>
        </w:rPr>
        <w:t>neumonia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4F5616" w:rsidRPr="00EE11F6">
        <w:rPr>
          <w:rFonts w:ascii="Book Antiqua" w:hAnsi="Book Antiqua" w:cs="Book Antiqua"/>
          <w:b/>
          <w:color w:val="000000"/>
          <w:lang w:eastAsia="zh-CN"/>
        </w:rPr>
        <w:t>m</w:t>
      </w:r>
      <w:r w:rsidRPr="00EE11F6">
        <w:rPr>
          <w:rFonts w:ascii="Book Antiqua" w:eastAsia="Book Antiqua" w:hAnsi="Book Antiqua" w:cs="Book Antiqua"/>
          <w:b/>
          <w:color w:val="000000"/>
        </w:rPr>
        <w:t>imicking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COVID-19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4F5616" w:rsidRPr="00EE11F6">
        <w:rPr>
          <w:rFonts w:ascii="Book Antiqua" w:hAnsi="Book Antiqua" w:cs="Book Antiqua"/>
          <w:b/>
          <w:color w:val="000000"/>
          <w:lang w:eastAsia="zh-CN"/>
        </w:rPr>
        <w:t>p</w:t>
      </w:r>
      <w:r w:rsidRPr="00EE11F6">
        <w:rPr>
          <w:rFonts w:ascii="Book Antiqua" w:eastAsia="Book Antiqua" w:hAnsi="Book Antiqua" w:cs="Book Antiqua"/>
          <w:b/>
          <w:color w:val="000000"/>
        </w:rPr>
        <w:t>neumonia</w:t>
      </w:r>
    </w:p>
    <w:p w14:paraId="5B3BE05A" w14:textId="77777777" w:rsidR="00A77B3E" w:rsidRPr="00EE11F6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231ABF61" w14:textId="29BA4FD1" w:rsidR="00A77B3E" w:rsidRPr="00EE11F6" w:rsidRDefault="004F5616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color w:val="000000"/>
        </w:rPr>
        <w:t>Zha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hAnsi="Book Antiqua" w:cs="Book Antiqua"/>
          <w:color w:val="000000"/>
          <w:lang w:eastAsia="zh-CN"/>
        </w:rPr>
        <w:t>W</w:t>
      </w:r>
      <w:r w:rsidR="00CB065A" w:rsidRPr="00EE11F6">
        <w:rPr>
          <w:rFonts w:ascii="Book Antiqua" w:hAnsi="Book Antiqua" w:cs="Book Antiqua"/>
          <w:color w:val="000000"/>
          <w:lang w:eastAsia="zh-CN"/>
        </w:rPr>
        <w:t xml:space="preserve"> </w:t>
      </w:r>
      <w:r w:rsidRPr="00EE11F6">
        <w:rPr>
          <w:rFonts w:ascii="Book Antiqua" w:hAnsi="Book Antiqua" w:cs="Book Antiqua"/>
          <w:i/>
          <w:color w:val="000000"/>
          <w:lang w:eastAsia="zh-CN"/>
        </w:rPr>
        <w:t>et</w:t>
      </w:r>
      <w:r w:rsidR="00CB065A" w:rsidRPr="00EE11F6">
        <w:rPr>
          <w:rFonts w:ascii="Book Antiqua" w:hAnsi="Book Antiqua" w:cs="Book Antiqua"/>
          <w:i/>
          <w:color w:val="000000"/>
          <w:lang w:eastAsia="zh-CN"/>
        </w:rPr>
        <w:t xml:space="preserve"> </w:t>
      </w:r>
      <w:r w:rsidRPr="00EE11F6">
        <w:rPr>
          <w:rFonts w:ascii="Book Antiqua" w:hAnsi="Book Antiqua" w:cs="Book Antiqua"/>
          <w:i/>
          <w:color w:val="000000"/>
          <w:lang w:eastAsia="zh-CN"/>
        </w:rPr>
        <w:t>al</w:t>
      </w:r>
      <w:r w:rsidRPr="00EE11F6">
        <w:rPr>
          <w:rFonts w:ascii="Book Antiqua" w:hAnsi="Book Antiqua" w:cs="Book Antiqua"/>
          <w:color w:val="000000"/>
          <w:lang w:eastAsia="zh-CN"/>
        </w:rPr>
        <w:t>.</w:t>
      </w:r>
      <w:r w:rsidR="00CB065A" w:rsidRPr="00EE11F6">
        <w:rPr>
          <w:rFonts w:ascii="Book Antiqua" w:hAnsi="Book Antiqua" w:cs="Book Antiqua"/>
          <w:color w:val="000000"/>
          <w:lang w:eastAsia="zh-CN"/>
        </w:rPr>
        <w:t xml:space="preserve"> </w:t>
      </w:r>
      <w:r w:rsidR="001236DF" w:rsidRPr="00EE11F6">
        <w:rPr>
          <w:rFonts w:ascii="Book Antiqua" w:eastAsia="Book Antiqua" w:hAnsi="Book Antiqua" w:cs="Book Antiqua"/>
          <w:i/>
          <w:color w:val="000000"/>
        </w:rPr>
        <w:t>Chlamydia psittac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F61AE5" w:rsidRPr="00EE11F6">
        <w:rPr>
          <w:rFonts w:ascii="Book Antiqua" w:eastAsia="Book Antiqua" w:hAnsi="Book Antiqua" w:cs="Book Antiqua"/>
          <w:color w:val="000000"/>
        </w:rPr>
        <w:t>Pneumoni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F61AE5" w:rsidRPr="00EE11F6">
        <w:rPr>
          <w:rFonts w:ascii="Book Antiqua" w:eastAsia="Book Antiqua" w:hAnsi="Book Antiqua" w:cs="Book Antiqua"/>
          <w:color w:val="000000"/>
        </w:rPr>
        <w:t>Mimicki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F61AE5" w:rsidRPr="00EE11F6">
        <w:rPr>
          <w:rFonts w:ascii="Book Antiqua" w:eastAsia="Book Antiqua" w:hAnsi="Book Antiqua" w:cs="Book Antiqua"/>
          <w:color w:val="000000"/>
        </w:rPr>
        <w:t>COVID-19</w:t>
      </w:r>
    </w:p>
    <w:p w14:paraId="542CA82E" w14:textId="77777777" w:rsidR="00A77B3E" w:rsidRPr="00EE11F6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503CD28A" w14:textId="63D9CA85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color w:val="000000"/>
        </w:rPr>
        <w:t>We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hao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e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e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Xing</w:t>
      </w:r>
      <w:r w:rsidR="00D82FE9" w:rsidRPr="00EE11F6">
        <w:rPr>
          <w:rFonts w:ascii="Book Antiqua" w:hAnsi="Book Antiqua" w:cs="Book Antiqua"/>
          <w:color w:val="000000"/>
          <w:lang w:eastAsia="zh-CN"/>
        </w:rPr>
        <w:t>-Z</w:t>
      </w:r>
      <w:r w:rsidRPr="00EE11F6">
        <w:rPr>
          <w:rFonts w:ascii="Book Antiqua" w:eastAsia="Book Antiqua" w:hAnsi="Book Antiqua" w:cs="Book Antiqua"/>
          <w:color w:val="000000"/>
        </w:rPr>
        <w:t>h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Xie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Xua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iao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e</w:t>
      </w:r>
      <w:r w:rsidR="00D82FE9" w:rsidRPr="00EE11F6">
        <w:rPr>
          <w:rFonts w:ascii="Book Antiqua" w:hAnsi="Book Antiqua" w:cs="Book Antiqua"/>
          <w:color w:val="000000"/>
          <w:lang w:eastAsia="zh-CN"/>
        </w:rPr>
        <w:t>-J</w:t>
      </w:r>
      <w:r w:rsidRPr="00EE11F6">
        <w:rPr>
          <w:rFonts w:ascii="Book Antiqua" w:eastAsia="Book Antiqua" w:hAnsi="Book Antiqua" w:cs="Book Antiqua"/>
          <w:color w:val="000000"/>
        </w:rPr>
        <w:t>u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ong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hang</w:t>
      </w:r>
      <w:r w:rsidR="00D82FE9" w:rsidRPr="00EE11F6">
        <w:rPr>
          <w:rFonts w:ascii="Book Antiqua" w:hAnsi="Book Antiqua" w:cs="Book Antiqua"/>
          <w:color w:val="000000"/>
          <w:lang w:eastAsia="zh-CN"/>
        </w:rPr>
        <w:t>-J</w:t>
      </w:r>
      <w:r w:rsidRPr="00EE11F6">
        <w:rPr>
          <w:rFonts w:ascii="Book Antiqua" w:eastAsia="Book Antiqua" w:hAnsi="Book Antiqua" w:cs="Book Antiqua"/>
          <w:color w:val="000000"/>
        </w:rPr>
        <w:t>i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u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u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iu</w:t>
      </w:r>
    </w:p>
    <w:p w14:paraId="4865CC34" w14:textId="77777777" w:rsidR="00A77B3E" w:rsidRPr="00EE11F6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0457B917" w14:textId="52A0E8A8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b/>
          <w:bCs/>
          <w:color w:val="000000"/>
        </w:rPr>
        <w:t>Wei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Zhao,</w:t>
      </w:r>
      <w:r w:rsidR="00660C36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Xuan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Liao,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C448F4" w:rsidRPr="00EE11F6">
        <w:rPr>
          <w:rFonts w:ascii="Book Antiqua" w:eastAsia="Book Antiqua" w:hAnsi="Book Antiqua" w:cs="Book Antiqua"/>
          <w:b/>
          <w:bCs/>
          <w:color w:val="000000"/>
        </w:rPr>
        <w:t>Jun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C448F4" w:rsidRPr="00EE11F6">
        <w:rPr>
          <w:rFonts w:ascii="Book Antiqua" w:eastAsia="Book Antiqua" w:hAnsi="Book Antiqua" w:cs="Book Antiqua"/>
          <w:b/>
          <w:bCs/>
          <w:color w:val="000000"/>
        </w:rPr>
        <w:t>Liu,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C448F4" w:rsidRPr="00EE11F6">
        <w:rPr>
          <w:rFonts w:ascii="Book Antiqua" w:hAnsi="Book Antiqua" w:cs="Book Antiqua"/>
          <w:bCs/>
          <w:color w:val="000000"/>
          <w:lang w:eastAsia="zh-CN"/>
        </w:rPr>
        <w:t>Department</w:t>
      </w:r>
      <w:r w:rsidR="00CB065A" w:rsidRPr="00EE11F6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="00C448F4" w:rsidRPr="00EE11F6">
        <w:rPr>
          <w:rFonts w:ascii="Book Antiqua" w:hAnsi="Book Antiqua" w:cs="Book Antiqua"/>
          <w:bCs/>
          <w:color w:val="000000"/>
          <w:lang w:eastAsia="zh-CN"/>
        </w:rPr>
        <w:t>of</w:t>
      </w:r>
      <w:r w:rsidR="00CB065A" w:rsidRPr="00EE11F6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Radiology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C448F4" w:rsidRPr="00EE11F6">
        <w:rPr>
          <w:rFonts w:ascii="Book Antiqua" w:hAnsi="Book Antiqua" w:cs="Book Antiqua"/>
          <w:color w:val="000000"/>
          <w:lang w:eastAsia="zh-CN"/>
        </w:rPr>
        <w:t>The</w:t>
      </w:r>
      <w:r w:rsidR="00CB065A" w:rsidRPr="00EE11F6">
        <w:rPr>
          <w:rFonts w:ascii="Book Antiqua" w:hAnsi="Book Antiqua" w:cs="Book Antiqua"/>
          <w:color w:val="000000"/>
          <w:lang w:eastAsia="zh-CN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eco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Xiangy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ospital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C448F4" w:rsidRPr="00EE11F6">
        <w:rPr>
          <w:rFonts w:ascii="Book Antiqua" w:eastAsia="Book Antiqua" w:hAnsi="Book Antiqua" w:cs="Book Antiqua"/>
          <w:color w:val="000000"/>
        </w:rPr>
        <w:t>Centr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C448F4" w:rsidRPr="00EE11F6">
        <w:rPr>
          <w:rFonts w:ascii="Book Antiqua" w:eastAsia="Book Antiqua" w:hAnsi="Book Antiqua" w:cs="Book Antiqua"/>
          <w:color w:val="000000"/>
        </w:rPr>
        <w:t>South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C448F4" w:rsidRPr="00EE11F6">
        <w:rPr>
          <w:rFonts w:ascii="Book Antiqua" w:eastAsia="Book Antiqua" w:hAnsi="Book Antiqua" w:cs="Book Antiqua"/>
          <w:color w:val="000000"/>
        </w:rPr>
        <w:t>University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hangsh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410011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C448F4" w:rsidRPr="00EE11F6">
        <w:rPr>
          <w:rFonts w:ascii="Book Antiqua" w:hAnsi="Book Antiqua"/>
        </w:rPr>
        <w:t>Hunan</w:t>
      </w:r>
      <w:r w:rsidR="00CB065A" w:rsidRPr="00EE11F6">
        <w:rPr>
          <w:rFonts w:ascii="Book Antiqua" w:hAnsi="Book Antiqua"/>
        </w:rPr>
        <w:t xml:space="preserve"> </w:t>
      </w:r>
      <w:r w:rsidR="00C448F4" w:rsidRPr="00EE11F6">
        <w:rPr>
          <w:rFonts w:ascii="Book Antiqua" w:hAnsi="Book Antiqua"/>
        </w:rPr>
        <w:t>Province,</w:t>
      </w:r>
      <w:r w:rsidR="00CB065A" w:rsidRPr="00EE11F6">
        <w:rPr>
          <w:rFonts w:ascii="Book Antiqua" w:hAnsi="Book Antiqua"/>
          <w:lang w:eastAsia="zh-CN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hina</w:t>
      </w:r>
    </w:p>
    <w:p w14:paraId="346464CC" w14:textId="5CAEBDFD" w:rsidR="00A77B3E" w:rsidRPr="00EE11F6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36BB7F42" w14:textId="748D36BA" w:rsidR="00354966" w:rsidRPr="00EE11F6" w:rsidRDefault="00354966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b/>
          <w:bCs/>
          <w:color w:val="000000"/>
        </w:rPr>
        <w:t xml:space="preserve">Wei Zhao, Jun Liu, </w:t>
      </w:r>
      <w:r w:rsidRPr="00EE11F6">
        <w:rPr>
          <w:rFonts w:ascii="Book Antiqua" w:hAnsi="Book Antiqua"/>
        </w:rPr>
        <w:t>Clinical Research Center for Medical Imaging in Hunan Province, Changsha</w:t>
      </w:r>
      <w:r w:rsidR="000E1197" w:rsidRPr="00EE11F6">
        <w:rPr>
          <w:rFonts w:ascii="Book Antiqua" w:hAnsi="Book Antiqua"/>
          <w:lang w:eastAsia="zh-CN"/>
        </w:rPr>
        <w:t xml:space="preserve"> </w:t>
      </w:r>
      <w:r w:rsidR="000E1197" w:rsidRPr="00EE11F6">
        <w:rPr>
          <w:rFonts w:ascii="Book Antiqua" w:eastAsia="Book Antiqua" w:hAnsi="Book Antiqua" w:cs="Book Antiqua"/>
          <w:color w:val="000000"/>
        </w:rPr>
        <w:t>410011</w:t>
      </w:r>
      <w:r w:rsidRPr="00EE11F6">
        <w:rPr>
          <w:rFonts w:ascii="Book Antiqua" w:hAnsi="Book Antiqua"/>
        </w:rPr>
        <w:t>, Hunan Province, China</w:t>
      </w:r>
    </w:p>
    <w:p w14:paraId="170E9657" w14:textId="77777777" w:rsidR="00354966" w:rsidRPr="00EE11F6" w:rsidRDefault="00354966" w:rsidP="009A7388">
      <w:pPr>
        <w:spacing w:line="360" w:lineRule="auto"/>
        <w:jc w:val="both"/>
        <w:rPr>
          <w:rFonts w:ascii="Book Antiqua" w:hAnsi="Book Antiqua"/>
        </w:rPr>
      </w:pPr>
    </w:p>
    <w:p w14:paraId="0A7BBDDB" w14:textId="46681BC7" w:rsidR="00A77B3E" w:rsidRPr="00EE11F6" w:rsidRDefault="00F61AE5" w:rsidP="009A7388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E11F6">
        <w:rPr>
          <w:rFonts w:ascii="Book Antiqua" w:eastAsia="Book Antiqua" w:hAnsi="Book Antiqua" w:cs="Book Antiqua"/>
          <w:b/>
          <w:bCs/>
          <w:color w:val="000000"/>
        </w:rPr>
        <w:t>Lei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He,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C448F4" w:rsidRPr="00EE11F6">
        <w:rPr>
          <w:rFonts w:ascii="Book Antiqua" w:hAnsi="Book Antiqua" w:cs="Book Antiqua"/>
          <w:bCs/>
          <w:color w:val="000000"/>
          <w:lang w:eastAsia="zh-CN"/>
        </w:rPr>
        <w:t>Department</w:t>
      </w:r>
      <w:r w:rsidR="00CB065A" w:rsidRPr="00EE11F6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="00C448F4" w:rsidRPr="00EE11F6">
        <w:rPr>
          <w:rFonts w:ascii="Book Antiqua" w:hAnsi="Book Antiqua" w:cs="Book Antiqua"/>
          <w:bCs/>
          <w:color w:val="000000"/>
          <w:lang w:eastAsia="zh-CN"/>
        </w:rPr>
        <w:t>of</w:t>
      </w:r>
      <w:r w:rsidR="00CB065A" w:rsidRPr="00EE11F6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Radiology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Firs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eople’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ospit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ueyang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ueya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410005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C448F4" w:rsidRPr="00EE11F6">
        <w:rPr>
          <w:rFonts w:ascii="Book Antiqua" w:hAnsi="Book Antiqua"/>
        </w:rPr>
        <w:t>Hunan</w:t>
      </w:r>
      <w:r w:rsidR="00CB065A" w:rsidRPr="00EE11F6">
        <w:rPr>
          <w:rFonts w:ascii="Book Antiqua" w:hAnsi="Book Antiqua"/>
        </w:rPr>
        <w:t xml:space="preserve"> </w:t>
      </w:r>
      <w:r w:rsidR="00C448F4" w:rsidRPr="00EE11F6">
        <w:rPr>
          <w:rFonts w:ascii="Book Antiqua" w:hAnsi="Book Antiqua"/>
        </w:rPr>
        <w:t>Province,</w:t>
      </w:r>
      <w:r w:rsidR="00CB065A" w:rsidRPr="00EE11F6">
        <w:rPr>
          <w:rFonts w:ascii="Book Antiqua" w:hAnsi="Book Antiqua"/>
          <w:lang w:eastAsia="zh-CN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hina</w:t>
      </w:r>
    </w:p>
    <w:p w14:paraId="22FE76CA" w14:textId="77777777" w:rsidR="00D3159B" w:rsidRPr="00EE11F6" w:rsidRDefault="00D3159B" w:rsidP="009A7388">
      <w:pPr>
        <w:spacing w:line="360" w:lineRule="auto"/>
        <w:jc w:val="both"/>
        <w:rPr>
          <w:rFonts w:ascii="Book Antiqua" w:hAnsi="Book Antiqua"/>
        </w:rPr>
      </w:pPr>
    </w:p>
    <w:p w14:paraId="482F2292" w14:textId="70080C14" w:rsidR="00A77B3E" w:rsidRPr="00EE11F6" w:rsidRDefault="00D3159B" w:rsidP="009A7388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E11F6">
        <w:rPr>
          <w:rFonts w:ascii="Book Antiqua" w:eastAsia="Book Antiqua" w:hAnsi="Book Antiqua" w:cs="Book Antiqua"/>
          <w:b/>
          <w:bCs/>
          <w:color w:val="000000"/>
        </w:rPr>
        <w:t xml:space="preserve">Xing-Zhi Xie, </w:t>
      </w:r>
      <w:r w:rsidRPr="00EE11F6">
        <w:rPr>
          <w:rFonts w:ascii="Book Antiqua" w:hAnsi="Book Antiqua" w:cs="Book Antiqua"/>
          <w:bCs/>
          <w:color w:val="000000"/>
          <w:lang w:eastAsia="zh-CN"/>
        </w:rPr>
        <w:t xml:space="preserve">Department of </w:t>
      </w:r>
      <w:r w:rsidRPr="00EE11F6">
        <w:rPr>
          <w:rFonts w:ascii="Book Antiqua" w:eastAsia="Book Antiqua" w:hAnsi="Book Antiqua" w:cs="Book Antiqua"/>
          <w:color w:val="000000"/>
        </w:rPr>
        <w:t xml:space="preserve">Radiology, </w:t>
      </w:r>
      <w:r w:rsidRPr="00EE11F6">
        <w:rPr>
          <w:rFonts w:ascii="Book Antiqua" w:hAnsi="Book Antiqua" w:cs="Book Antiqua"/>
          <w:color w:val="000000"/>
          <w:lang w:eastAsia="zh-CN"/>
        </w:rPr>
        <w:t>Hunan Chest Hospital</w:t>
      </w:r>
      <w:r w:rsidRPr="00EE11F6">
        <w:rPr>
          <w:rFonts w:ascii="Book Antiqua" w:eastAsia="Book Antiqua" w:hAnsi="Book Antiqua" w:cs="Book Antiqua"/>
          <w:color w:val="000000"/>
        </w:rPr>
        <w:t xml:space="preserve">, Changsha </w:t>
      </w:r>
      <w:r w:rsidR="00ED7B52" w:rsidRPr="00EE11F6">
        <w:rPr>
          <w:rFonts w:ascii="Book Antiqua" w:eastAsia="Book Antiqua" w:hAnsi="Book Antiqua" w:cs="Book Antiqua"/>
          <w:color w:val="000000"/>
        </w:rPr>
        <w:t>410013</w:t>
      </w:r>
      <w:r w:rsidRPr="00EE11F6">
        <w:rPr>
          <w:rFonts w:ascii="Book Antiqua" w:eastAsia="Book Antiqua" w:hAnsi="Book Antiqua" w:cs="Book Antiqua"/>
          <w:color w:val="000000"/>
        </w:rPr>
        <w:t xml:space="preserve">, </w:t>
      </w:r>
      <w:r w:rsidRPr="00EE11F6">
        <w:rPr>
          <w:rFonts w:ascii="Book Antiqua" w:hAnsi="Book Antiqua"/>
        </w:rPr>
        <w:t>Hunan Province,</w:t>
      </w:r>
      <w:r w:rsidRPr="00EE11F6">
        <w:rPr>
          <w:rFonts w:ascii="Book Antiqua" w:hAnsi="Book Antiqua"/>
          <w:lang w:eastAsia="zh-CN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hina</w:t>
      </w:r>
    </w:p>
    <w:p w14:paraId="3CF556E9" w14:textId="77777777" w:rsidR="00D3159B" w:rsidRPr="00EE11F6" w:rsidRDefault="00D3159B" w:rsidP="009A7388">
      <w:pPr>
        <w:spacing w:line="360" w:lineRule="auto"/>
        <w:jc w:val="both"/>
        <w:rPr>
          <w:rFonts w:ascii="Book Antiqua" w:hAnsi="Book Antiqua"/>
        </w:rPr>
      </w:pPr>
    </w:p>
    <w:p w14:paraId="534E14BA" w14:textId="253F902E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b/>
          <w:bCs/>
          <w:color w:val="000000"/>
        </w:rPr>
        <w:t>De</w:t>
      </w:r>
      <w:r w:rsidR="00C448F4" w:rsidRPr="00EE11F6">
        <w:rPr>
          <w:rFonts w:ascii="Book Antiqua" w:hAnsi="Book Antiqua" w:cs="Book Antiqua"/>
          <w:b/>
          <w:bCs/>
          <w:color w:val="000000"/>
          <w:lang w:eastAsia="zh-CN"/>
        </w:rPr>
        <w:t>-J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un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Tong,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ospit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fectio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ntro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enter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C448F4" w:rsidRPr="00EE11F6">
        <w:rPr>
          <w:rFonts w:ascii="Book Antiqua" w:hAnsi="Book Antiqua" w:cs="Book Antiqua"/>
          <w:color w:val="000000"/>
          <w:lang w:eastAsia="zh-CN"/>
        </w:rPr>
        <w:t>The</w:t>
      </w:r>
      <w:r w:rsidR="00CB065A" w:rsidRPr="00EE11F6">
        <w:rPr>
          <w:rFonts w:ascii="Book Antiqua" w:hAnsi="Book Antiqua" w:cs="Book Antiqua"/>
          <w:color w:val="000000"/>
          <w:lang w:eastAsia="zh-CN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eco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Xiangy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ospital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hangsh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410011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C448F4" w:rsidRPr="00EE11F6">
        <w:rPr>
          <w:rFonts w:ascii="Book Antiqua" w:hAnsi="Book Antiqua"/>
        </w:rPr>
        <w:t>Hunan</w:t>
      </w:r>
      <w:r w:rsidR="00CB065A" w:rsidRPr="00EE11F6">
        <w:rPr>
          <w:rFonts w:ascii="Book Antiqua" w:hAnsi="Book Antiqua"/>
        </w:rPr>
        <w:t xml:space="preserve"> </w:t>
      </w:r>
      <w:r w:rsidR="00C448F4" w:rsidRPr="00EE11F6">
        <w:rPr>
          <w:rFonts w:ascii="Book Antiqua" w:hAnsi="Book Antiqua"/>
        </w:rPr>
        <w:t>Province,</w:t>
      </w:r>
      <w:r w:rsidR="00CB065A" w:rsidRPr="00EE11F6">
        <w:rPr>
          <w:rFonts w:ascii="Book Antiqua" w:hAnsi="Book Antiqua"/>
          <w:lang w:eastAsia="zh-CN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hina</w:t>
      </w:r>
    </w:p>
    <w:p w14:paraId="757E0DAA" w14:textId="77777777" w:rsidR="00A77B3E" w:rsidRPr="00EE11F6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7FDF3AC0" w14:textId="0E556142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b/>
          <w:bCs/>
          <w:color w:val="000000"/>
        </w:rPr>
        <w:t>Shang</w:t>
      </w:r>
      <w:r w:rsidR="000E1197" w:rsidRPr="00EE11F6">
        <w:rPr>
          <w:rFonts w:ascii="Book Antiqua" w:hAnsi="Book Antiqua" w:cs="Book Antiqua"/>
          <w:b/>
          <w:bCs/>
          <w:color w:val="000000"/>
          <w:lang w:eastAsia="zh-CN"/>
        </w:rPr>
        <w:t>-J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ie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Wu,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ulmonar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ritic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ar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edicine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C448F4" w:rsidRPr="00EE11F6">
        <w:rPr>
          <w:rFonts w:ascii="Book Antiqua" w:hAnsi="Book Antiqua" w:cs="Book Antiqua"/>
          <w:color w:val="000000"/>
          <w:lang w:eastAsia="zh-CN"/>
        </w:rPr>
        <w:t>The</w:t>
      </w:r>
      <w:r w:rsidR="00CB065A" w:rsidRPr="00EE11F6">
        <w:rPr>
          <w:rFonts w:ascii="Book Antiqua" w:hAnsi="Book Antiqua" w:cs="Book Antiqua"/>
          <w:color w:val="000000"/>
          <w:lang w:eastAsia="zh-CN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eco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Xiangy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ospital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hangsh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410011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C448F4" w:rsidRPr="00EE11F6">
        <w:rPr>
          <w:rFonts w:ascii="Book Antiqua" w:hAnsi="Book Antiqua"/>
        </w:rPr>
        <w:t>Hunan</w:t>
      </w:r>
      <w:r w:rsidR="00CB065A" w:rsidRPr="00EE11F6">
        <w:rPr>
          <w:rFonts w:ascii="Book Antiqua" w:hAnsi="Book Antiqua"/>
        </w:rPr>
        <w:t xml:space="preserve"> </w:t>
      </w:r>
      <w:r w:rsidR="00C448F4" w:rsidRPr="00EE11F6">
        <w:rPr>
          <w:rFonts w:ascii="Book Antiqua" w:hAnsi="Book Antiqua"/>
        </w:rPr>
        <w:t>Province,</w:t>
      </w:r>
      <w:r w:rsidR="00CB065A" w:rsidRPr="00EE11F6">
        <w:rPr>
          <w:rFonts w:ascii="Book Antiqua" w:hAnsi="Book Antiqua"/>
          <w:lang w:eastAsia="zh-CN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hina</w:t>
      </w:r>
    </w:p>
    <w:p w14:paraId="31DDCBAA" w14:textId="77777777" w:rsidR="00A77B3E" w:rsidRPr="00EE11F6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5FB81C00" w14:textId="5A71A7E3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b/>
          <w:bCs/>
          <w:color w:val="000000"/>
        </w:rPr>
        <w:lastRenderedPageBreak/>
        <w:t>Author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C35D9A" w:rsidRPr="00EE11F6">
        <w:rPr>
          <w:rFonts w:ascii="Book Antiqua" w:eastAsia="Book Antiqua" w:hAnsi="Book Antiqua" w:cs="Book Antiqua"/>
          <w:color w:val="000000"/>
        </w:rPr>
        <w:t>Zhao W, He L, Xie X, Liao X, Tong D, Wu S</w:t>
      </w:r>
      <w:r w:rsidR="000E1197" w:rsidRPr="00EE11F6">
        <w:rPr>
          <w:rFonts w:ascii="Book Antiqua" w:hAnsi="Book Antiqua" w:cs="Book Antiqua"/>
          <w:color w:val="000000"/>
          <w:lang w:eastAsia="zh-CN"/>
        </w:rPr>
        <w:t xml:space="preserve"> and</w:t>
      </w:r>
      <w:r w:rsidR="00C35D9A" w:rsidRPr="00EE11F6">
        <w:rPr>
          <w:rFonts w:ascii="Book Antiqua" w:eastAsia="Book Antiqua" w:hAnsi="Book Antiqua" w:cs="Book Antiqua"/>
          <w:color w:val="000000"/>
        </w:rPr>
        <w:t xml:space="preserve"> Liu J designed </w:t>
      </w:r>
      <w:r w:rsidR="000E1197" w:rsidRPr="00EE11F6">
        <w:rPr>
          <w:rFonts w:ascii="Book Antiqua" w:hAnsi="Book Antiqua" w:cs="Book Antiqua"/>
          <w:color w:val="000000"/>
          <w:lang w:eastAsia="zh-CN"/>
        </w:rPr>
        <w:t xml:space="preserve">and </w:t>
      </w:r>
      <w:r w:rsidR="00C35D9A" w:rsidRPr="00EE11F6">
        <w:rPr>
          <w:rFonts w:ascii="Book Antiqua" w:eastAsia="Book Antiqua" w:hAnsi="Book Antiqua" w:cs="Book Antiqua"/>
          <w:color w:val="000000"/>
        </w:rPr>
        <w:t xml:space="preserve">performed the research; Zhao W analyzed the data; </w:t>
      </w:r>
      <w:r w:rsidRPr="00EE11F6">
        <w:rPr>
          <w:rFonts w:ascii="Book Antiqua" w:eastAsia="Book Antiqua" w:hAnsi="Book Antiqua" w:cs="Book Antiqua"/>
          <w:color w:val="000000"/>
        </w:rPr>
        <w:t>Zha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</w:t>
      </w:r>
      <w:r w:rsidR="000E1197" w:rsidRPr="00EE11F6">
        <w:rPr>
          <w:rFonts w:ascii="Book Antiqua" w:hAnsi="Book Antiqua" w:cs="Book Antiqua"/>
          <w:color w:val="000000"/>
          <w:lang w:eastAsia="zh-CN"/>
        </w:rPr>
        <w:t xml:space="preserve"> 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i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</w:t>
      </w:r>
      <w:r w:rsidR="00C35D9A" w:rsidRPr="00EE11F6">
        <w:rPr>
          <w:rFonts w:ascii="Book Antiqua" w:eastAsia="Book Antiqua" w:hAnsi="Book Antiqua" w:cs="Book Antiqua"/>
          <w:color w:val="000000"/>
        </w:rPr>
        <w:t xml:space="preserve"> wrote the m</w:t>
      </w:r>
      <w:r w:rsidRPr="00EE11F6">
        <w:rPr>
          <w:rFonts w:ascii="Book Antiqua" w:eastAsia="Book Antiqua" w:hAnsi="Book Antiqua" w:cs="Book Antiqua"/>
          <w:color w:val="000000"/>
        </w:rPr>
        <w:t>anuscript</w:t>
      </w:r>
      <w:r w:rsidR="000E1197" w:rsidRPr="00EE11F6">
        <w:rPr>
          <w:rFonts w:ascii="Book Antiqua" w:hAnsi="Book Antiqua" w:cs="Book Antiqua"/>
          <w:color w:val="000000"/>
          <w:lang w:eastAsia="zh-CN"/>
        </w:rPr>
        <w:t>; a</w:t>
      </w:r>
      <w:r w:rsidRPr="00EE11F6">
        <w:rPr>
          <w:rFonts w:ascii="Book Antiqua" w:eastAsia="Book Antiqua" w:hAnsi="Book Antiqua" w:cs="Book Antiqua"/>
          <w:color w:val="000000"/>
        </w:rPr>
        <w:t>l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uthor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rovid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pu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fin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versio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anuscript.</w:t>
      </w:r>
    </w:p>
    <w:p w14:paraId="35172097" w14:textId="77777777" w:rsidR="00A77B3E" w:rsidRPr="00EE11F6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534A0C9B" w14:textId="27455C3F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b/>
          <w:bCs/>
          <w:color w:val="000000"/>
        </w:rPr>
        <w:t>Supported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by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8F7913" w:rsidRPr="00EE11F6">
        <w:rPr>
          <w:rFonts w:ascii="Book Antiqua" w:hAnsi="Book Antiqua" w:cs="Book Antiqua"/>
          <w:color w:val="000000"/>
          <w:lang w:eastAsia="zh-CN"/>
        </w:rPr>
        <w:t>th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Nation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Natur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cienc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Foundatio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hina</w:t>
      </w:r>
      <w:r w:rsidR="00C448F4" w:rsidRPr="00EE11F6">
        <w:rPr>
          <w:rFonts w:ascii="Book Antiqua" w:hAnsi="Book Antiqua" w:cs="Book Antiqua"/>
          <w:color w:val="000000"/>
          <w:lang w:eastAsia="zh-CN"/>
        </w:rPr>
        <w:t>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C448F4" w:rsidRPr="00EE11F6">
        <w:rPr>
          <w:rFonts w:ascii="Book Antiqua" w:hAnsi="Book Antiqua" w:cs="Book Antiqua"/>
          <w:color w:val="000000"/>
          <w:lang w:eastAsia="zh-CN"/>
        </w:rPr>
        <w:t>No.</w:t>
      </w:r>
      <w:r w:rsidR="00CB065A" w:rsidRPr="00EE11F6">
        <w:rPr>
          <w:rFonts w:ascii="Book Antiqua" w:hAnsi="Book Antiqua" w:cs="Book Antiqua"/>
          <w:color w:val="000000"/>
          <w:lang w:eastAsia="zh-CN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82102157</w:t>
      </w:r>
      <w:r w:rsidR="00C448F4" w:rsidRPr="00EE11F6">
        <w:rPr>
          <w:rFonts w:ascii="Book Antiqua" w:hAnsi="Book Antiqua" w:cs="Book Antiqua"/>
          <w:color w:val="000000"/>
          <w:lang w:eastAsia="zh-CN"/>
        </w:rPr>
        <w:t>;</w:t>
      </w:r>
      <w:r w:rsidR="00CB065A" w:rsidRPr="00EE11F6">
        <w:rPr>
          <w:rFonts w:ascii="Book Antiqua" w:hAnsi="Book Antiqua" w:cs="Book Antiqua"/>
          <w:color w:val="000000"/>
          <w:lang w:eastAsia="zh-CN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una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rovinci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Natur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cienc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Foundatio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hina</w:t>
      </w:r>
      <w:r w:rsidR="003B7EEA" w:rsidRPr="00EE11F6">
        <w:rPr>
          <w:rFonts w:ascii="Book Antiqua" w:eastAsia="Book Antiqua" w:hAnsi="Book Antiqua" w:cs="Book Antiqua"/>
          <w:color w:val="000000"/>
        </w:rPr>
        <w:t xml:space="preserve">, No. </w:t>
      </w:r>
      <w:r w:rsidRPr="00EE11F6">
        <w:rPr>
          <w:rFonts w:ascii="Book Antiqua" w:eastAsia="Book Antiqua" w:hAnsi="Book Antiqua" w:cs="Book Antiqua"/>
          <w:color w:val="000000"/>
        </w:rPr>
        <w:t>2021JJ40895</w:t>
      </w:r>
      <w:r w:rsidR="000E1197" w:rsidRPr="00EE11F6">
        <w:rPr>
          <w:rFonts w:ascii="Book Antiqua" w:hAnsi="Book Antiqua" w:cs="Book Antiqua"/>
          <w:color w:val="000000"/>
          <w:lang w:eastAsia="zh-CN"/>
        </w:rPr>
        <w:t>;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1E0B02" w:rsidRPr="00EE11F6">
        <w:rPr>
          <w:rFonts w:ascii="Book Antiqua" w:hAnsi="Book Antiqua" w:cs="Book Antiqua"/>
          <w:color w:val="000000"/>
          <w:lang w:eastAsia="zh-CN"/>
        </w:rPr>
        <w:t>S</w:t>
      </w:r>
      <w:r w:rsidRPr="00EE11F6">
        <w:rPr>
          <w:rFonts w:ascii="Book Antiqua" w:eastAsia="Book Antiqua" w:hAnsi="Book Antiqua" w:cs="Book Antiqua"/>
          <w:color w:val="000000"/>
        </w:rPr>
        <w:t>cienc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1E0B02" w:rsidRPr="00EE11F6">
        <w:rPr>
          <w:rFonts w:ascii="Book Antiqua" w:hAnsi="Book Antiqua" w:cs="Book Antiqua"/>
          <w:color w:val="000000"/>
          <w:lang w:eastAsia="zh-CN"/>
        </w:rPr>
        <w:t>T</w:t>
      </w:r>
      <w:r w:rsidRPr="00EE11F6">
        <w:rPr>
          <w:rFonts w:ascii="Book Antiqua" w:eastAsia="Book Antiqua" w:hAnsi="Book Antiqua" w:cs="Book Antiqua"/>
          <w:color w:val="000000"/>
        </w:rPr>
        <w:t>echnolog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1E0B02" w:rsidRPr="00EE11F6">
        <w:rPr>
          <w:rFonts w:ascii="Book Antiqua" w:hAnsi="Book Antiqua" w:cs="Book Antiqua"/>
          <w:color w:val="000000"/>
          <w:lang w:eastAsia="zh-CN"/>
        </w:rPr>
        <w:t>I</w:t>
      </w:r>
      <w:r w:rsidRPr="00EE11F6">
        <w:rPr>
          <w:rFonts w:ascii="Book Antiqua" w:eastAsia="Book Antiqua" w:hAnsi="Book Antiqua" w:cs="Book Antiqua"/>
          <w:color w:val="000000"/>
        </w:rPr>
        <w:t>nnovatio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rogram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una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rovince</w:t>
      </w:r>
      <w:r w:rsidR="003B7EEA" w:rsidRPr="00EE11F6">
        <w:rPr>
          <w:rFonts w:ascii="Book Antiqua" w:eastAsia="Book Antiqua" w:hAnsi="Book Antiqua" w:cs="Book Antiqua"/>
          <w:color w:val="000000"/>
        </w:rPr>
        <w:t xml:space="preserve">, No. </w:t>
      </w:r>
      <w:r w:rsidRPr="00EE11F6">
        <w:rPr>
          <w:rFonts w:ascii="Book Antiqua" w:eastAsia="Book Antiqua" w:hAnsi="Book Antiqua" w:cs="Book Antiqua"/>
          <w:color w:val="000000"/>
        </w:rPr>
        <w:t>2020SK53423</w:t>
      </w:r>
      <w:r w:rsidR="001E0B02" w:rsidRPr="00EE11F6">
        <w:rPr>
          <w:rFonts w:ascii="Book Antiqua" w:hAnsi="Book Antiqua" w:cs="Book Antiqua"/>
          <w:color w:val="000000"/>
          <w:lang w:eastAsia="zh-CN"/>
        </w:rPr>
        <w:t>;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linic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Research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enter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For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edic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magi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1E0B02" w:rsidRPr="00EE11F6">
        <w:rPr>
          <w:rFonts w:ascii="Book Antiqua" w:hAnsi="Book Antiqua" w:cs="Book Antiqua"/>
          <w:color w:val="000000"/>
          <w:lang w:eastAsia="zh-CN"/>
        </w:rPr>
        <w:t>i</w:t>
      </w:r>
      <w:r w:rsidRPr="00EE11F6">
        <w:rPr>
          <w:rFonts w:ascii="Book Antiqua" w:eastAsia="Book Antiqua" w:hAnsi="Book Antiqua" w:cs="Book Antiqua"/>
          <w:color w:val="000000"/>
        </w:rPr>
        <w:t>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una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rovince</w:t>
      </w:r>
      <w:r w:rsidR="003B7EEA" w:rsidRPr="00EE11F6">
        <w:rPr>
          <w:rFonts w:ascii="Book Antiqua" w:eastAsia="Book Antiqua" w:hAnsi="Book Antiqua" w:cs="Book Antiqua"/>
          <w:color w:val="000000"/>
        </w:rPr>
        <w:t xml:space="preserve">, No. </w:t>
      </w:r>
      <w:r w:rsidRPr="00EE11F6">
        <w:rPr>
          <w:rFonts w:ascii="Book Antiqua" w:eastAsia="Book Antiqua" w:hAnsi="Book Antiqua" w:cs="Book Antiqua"/>
          <w:color w:val="000000"/>
        </w:rPr>
        <w:t>2020SK4001.</w:t>
      </w:r>
    </w:p>
    <w:p w14:paraId="5AD288A6" w14:textId="77777777" w:rsidR="00A77B3E" w:rsidRPr="00EE11F6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59D12930" w14:textId="4074838A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Jun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Liu,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MD,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Professor,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D66DA3" w:rsidRPr="00EE11F6">
        <w:rPr>
          <w:rFonts w:ascii="Book Antiqua" w:hAnsi="Book Antiqua" w:cs="Book Antiqua"/>
          <w:bCs/>
          <w:color w:val="000000"/>
          <w:lang w:eastAsia="zh-CN"/>
        </w:rPr>
        <w:t>Department</w:t>
      </w:r>
      <w:r w:rsidR="00CB065A" w:rsidRPr="00EE11F6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="00D66DA3" w:rsidRPr="00EE11F6">
        <w:rPr>
          <w:rFonts w:ascii="Book Antiqua" w:hAnsi="Book Antiqua" w:cs="Book Antiqua"/>
          <w:bCs/>
          <w:color w:val="000000"/>
          <w:lang w:eastAsia="zh-CN"/>
        </w:rPr>
        <w:t>of</w:t>
      </w:r>
      <w:r w:rsidR="00CB065A" w:rsidRPr="00EE11F6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="00D66DA3" w:rsidRPr="00EE11F6">
        <w:rPr>
          <w:rFonts w:ascii="Book Antiqua" w:eastAsia="Book Antiqua" w:hAnsi="Book Antiqua" w:cs="Book Antiqua"/>
          <w:color w:val="000000"/>
        </w:rPr>
        <w:t>Radiology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D66DA3" w:rsidRPr="00EE11F6">
        <w:rPr>
          <w:rFonts w:ascii="Book Antiqua" w:hAnsi="Book Antiqua" w:cs="Book Antiqua"/>
          <w:color w:val="000000"/>
          <w:lang w:eastAsia="zh-CN"/>
        </w:rPr>
        <w:t>The</w:t>
      </w:r>
      <w:r w:rsidR="00CB065A" w:rsidRPr="00EE11F6">
        <w:rPr>
          <w:rFonts w:ascii="Book Antiqua" w:hAnsi="Book Antiqua" w:cs="Book Antiqua"/>
          <w:color w:val="000000"/>
          <w:lang w:eastAsia="zh-CN"/>
        </w:rPr>
        <w:t xml:space="preserve"> </w:t>
      </w:r>
      <w:r w:rsidR="00D66DA3" w:rsidRPr="00EE11F6">
        <w:rPr>
          <w:rFonts w:ascii="Book Antiqua" w:eastAsia="Book Antiqua" w:hAnsi="Book Antiqua" w:cs="Book Antiqua"/>
          <w:color w:val="000000"/>
        </w:rPr>
        <w:t>Seco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D66DA3" w:rsidRPr="00EE11F6">
        <w:rPr>
          <w:rFonts w:ascii="Book Antiqua" w:eastAsia="Book Antiqua" w:hAnsi="Book Antiqua" w:cs="Book Antiqua"/>
          <w:color w:val="000000"/>
        </w:rPr>
        <w:t>Xiangy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D66DA3" w:rsidRPr="00EE11F6">
        <w:rPr>
          <w:rFonts w:ascii="Book Antiqua" w:eastAsia="Book Antiqua" w:hAnsi="Book Antiqua" w:cs="Book Antiqua"/>
          <w:color w:val="000000"/>
        </w:rPr>
        <w:t>Hospital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D66DA3" w:rsidRPr="00EE11F6">
        <w:rPr>
          <w:rFonts w:ascii="Book Antiqua" w:eastAsia="Book Antiqua" w:hAnsi="Book Antiqua" w:cs="Book Antiqua"/>
          <w:color w:val="000000"/>
        </w:rPr>
        <w:t>Centr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D66DA3" w:rsidRPr="00EE11F6">
        <w:rPr>
          <w:rFonts w:ascii="Book Antiqua" w:eastAsia="Book Antiqua" w:hAnsi="Book Antiqua" w:cs="Book Antiqua"/>
          <w:color w:val="000000"/>
        </w:rPr>
        <w:t>South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D66DA3" w:rsidRPr="00EE11F6">
        <w:rPr>
          <w:rFonts w:ascii="Book Antiqua" w:eastAsia="Book Antiqua" w:hAnsi="Book Antiqua" w:cs="Book Antiqua"/>
          <w:color w:val="000000"/>
        </w:rPr>
        <w:t>University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No.</w:t>
      </w:r>
      <w:r w:rsidR="00CB065A" w:rsidRPr="00EE11F6">
        <w:rPr>
          <w:rFonts w:ascii="Book Antiqua" w:hAnsi="Book Antiqua" w:cs="Book Antiqua"/>
          <w:color w:val="000000"/>
          <w:lang w:eastAsia="zh-CN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139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iddl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Remi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Road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hangsh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410011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D66DA3" w:rsidRPr="00EE11F6">
        <w:rPr>
          <w:rFonts w:ascii="Book Antiqua" w:hAnsi="Book Antiqua"/>
        </w:rPr>
        <w:t>Hunan</w:t>
      </w:r>
      <w:r w:rsidR="00CB065A" w:rsidRPr="00EE11F6">
        <w:rPr>
          <w:rFonts w:ascii="Book Antiqua" w:hAnsi="Book Antiqua"/>
        </w:rPr>
        <w:t xml:space="preserve"> </w:t>
      </w:r>
      <w:r w:rsidR="00D66DA3" w:rsidRPr="00EE11F6">
        <w:rPr>
          <w:rFonts w:ascii="Book Antiqua" w:hAnsi="Book Antiqua"/>
        </w:rPr>
        <w:t>Province,</w:t>
      </w:r>
      <w:r w:rsidR="00CB065A" w:rsidRPr="00EE11F6">
        <w:rPr>
          <w:rFonts w:ascii="Book Antiqua" w:hAnsi="Book Antiqua"/>
          <w:lang w:eastAsia="zh-CN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hina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unliu123@csu.edu.cn</w:t>
      </w:r>
    </w:p>
    <w:p w14:paraId="4825EAF5" w14:textId="77777777" w:rsidR="00A77B3E" w:rsidRPr="00EE11F6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71B38EA5" w14:textId="606DA97B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ul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18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021</w:t>
      </w:r>
    </w:p>
    <w:p w14:paraId="10744163" w14:textId="3EC8FF12" w:rsidR="00A77B3E" w:rsidRPr="00EE11F6" w:rsidRDefault="00F61AE5" w:rsidP="009A7388">
      <w:pPr>
        <w:spacing w:line="360" w:lineRule="auto"/>
        <w:jc w:val="both"/>
        <w:rPr>
          <w:rFonts w:ascii="Book Antiqua" w:hAnsi="Book Antiqua"/>
          <w:lang w:eastAsia="zh-CN"/>
        </w:rPr>
      </w:pPr>
      <w:r w:rsidRPr="00EE11F6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CB065A" w:rsidRPr="00EE11F6">
        <w:rPr>
          <w:rFonts w:ascii="Book Antiqua" w:hAnsi="Book Antiqua" w:cs="Book Antiqua"/>
          <w:b/>
          <w:bCs/>
          <w:color w:val="000000"/>
          <w:lang w:eastAsia="zh-CN"/>
        </w:rPr>
        <w:t xml:space="preserve"> </w:t>
      </w:r>
      <w:r w:rsidR="00CB065A" w:rsidRPr="00EE11F6">
        <w:rPr>
          <w:rFonts w:ascii="Book Antiqua" w:hAnsi="Book Antiqua" w:cs="Book Antiqua"/>
          <w:bCs/>
          <w:color w:val="000000"/>
          <w:lang w:eastAsia="zh-CN"/>
        </w:rPr>
        <w:t>October 11, 2021</w:t>
      </w:r>
    </w:p>
    <w:p w14:paraId="56FD26BD" w14:textId="6491BB97" w:rsidR="00A77B3E" w:rsidRPr="00EE11F6" w:rsidRDefault="00F61AE5" w:rsidP="009A7388">
      <w:pPr>
        <w:spacing w:line="360" w:lineRule="auto"/>
        <w:jc w:val="both"/>
        <w:rPr>
          <w:rFonts w:ascii="Book Antiqua" w:hAnsi="Book Antiqua"/>
          <w:lang w:eastAsia="zh-CN"/>
        </w:rPr>
      </w:pPr>
      <w:r w:rsidRPr="00EE11F6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0E1197" w:rsidRPr="00EE11F6">
        <w:rPr>
          <w:rFonts w:ascii="Book Antiqua" w:hAnsi="Book Antiqua" w:cs="Book Antiqua"/>
          <w:b/>
          <w:bCs/>
          <w:color w:val="000000"/>
          <w:lang w:eastAsia="zh-CN"/>
        </w:rPr>
        <w:t xml:space="preserve"> </w:t>
      </w:r>
      <w:r w:rsidR="00402411" w:rsidRPr="00EE11F6">
        <w:rPr>
          <w:rFonts w:ascii="Book Antiqua" w:eastAsia="Book Antiqua" w:hAnsi="Book Antiqua" w:cs="Book Antiqua"/>
          <w:bCs/>
          <w:color w:val="000000"/>
        </w:rPr>
        <w:t>November 14, 2021</w:t>
      </w:r>
    </w:p>
    <w:p w14:paraId="48C40E35" w14:textId="18783B75" w:rsidR="00A77B3E" w:rsidRPr="00EE11F6" w:rsidRDefault="00F61AE5" w:rsidP="009A7388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lang w:eastAsia="zh-CN"/>
        </w:rPr>
      </w:pPr>
      <w:r w:rsidRPr="00EE11F6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0D385A" w:rsidRPr="00EE11F6">
        <w:rPr>
          <w:rFonts w:ascii="Book Antiqua" w:hAnsi="Book Antiqua" w:cs="Book Antiqua"/>
          <w:b/>
          <w:bCs/>
          <w:color w:val="000000"/>
          <w:lang w:eastAsia="zh-CN"/>
        </w:rPr>
        <w:t xml:space="preserve"> </w:t>
      </w:r>
      <w:r w:rsidR="005A335B" w:rsidRPr="00EE11F6">
        <w:rPr>
          <w:rFonts w:ascii="Book Antiqua" w:eastAsia="Book Antiqua" w:hAnsi="Book Antiqua" w:cs="Book Antiqua"/>
          <w:bCs/>
          <w:color w:val="000000"/>
        </w:rPr>
        <w:t>December</w:t>
      </w:r>
      <w:r w:rsidR="005A335B" w:rsidRPr="00EE11F6">
        <w:rPr>
          <w:rFonts w:ascii="Book Antiqua" w:hAnsi="Book Antiqua" w:cs="Book Antiqua" w:hint="eastAsia"/>
          <w:bCs/>
          <w:color w:val="000000"/>
          <w:lang w:eastAsia="zh-CN"/>
        </w:rPr>
        <w:t xml:space="preserve"> 2</w:t>
      </w:r>
      <w:r w:rsidR="005A335B" w:rsidRPr="00EE11F6">
        <w:rPr>
          <w:rFonts w:ascii="Book Antiqua" w:eastAsia="Book Antiqua" w:hAnsi="Book Antiqua" w:cs="Book Antiqua"/>
          <w:bCs/>
          <w:color w:val="000000"/>
        </w:rPr>
        <w:t>6</w:t>
      </w:r>
      <w:r w:rsidR="005A335B" w:rsidRPr="00EE11F6">
        <w:rPr>
          <w:rFonts w:ascii="Book Antiqua" w:hAnsi="Book Antiqua" w:cs="Book Antiqua" w:hint="eastAsia"/>
          <w:bCs/>
          <w:color w:val="000000"/>
        </w:rPr>
        <w:t>, 2021</w:t>
      </w:r>
    </w:p>
    <w:p w14:paraId="229F8739" w14:textId="77777777" w:rsidR="000D385A" w:rsidRPr="00EE11F6" w:rsidRDefault="000D385A" w:rsidP="009A7388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2461D029" w14:textId="77777777" w:rsidR="00A77B3E" w:rsidRPr="00EE11F6" w:rsidRDefault="00A77B3E" w:rsidP="009A7388">
      <w:pPr>
        <w:spacing w:line="360" w:lineRule="auto"/>
        <w:jc w:val="both"/>
        <w:rPr>
          <w:rFonts w:ascii="Book Antiqua" w:hAnsi="Book Antiqua"/>
        </w:rPr>
        <w:sectPr w:rsidR="00A77B3E" w:rsidRPr="00EE11F6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77B849E" w14:textId="77777777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389B856E" w14:textId="77777777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color w:val="000000"/>
        </w:rPr>
        <w:t>BACKGROUND</w:t>
      </w:r>
    </w:p>
    <w:p w14:paraId="415A933E" w14:textId="31284B3F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color w:val="000000"/>
        </w:rPr>
        <w:t>Th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nse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ymptom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eopl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fect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1236DF" w:rsidRPr="00EE11F6">
        <w:rPr>
          <w:rFonts w:ascii="Book Antiqua" w:eastAsia="Book Antiqua" w:hAnsi="Book Antiqua" w:cs="Book Antiqua"/>
          <w:i/>
          <w:iCs/>
          <w:color w:val="000000"/>
        </w:rPr>
        <w:t>Chlamydia psittaci</w:t>
      </w:r>
      <w:r w:rsidR="001236DF" w:rsidRPr="00EE11F6">
        <w:rPr>
          <w:rFonts w:ascii="Book Antiqua" w:hAnsi="Book Antiqua" w:cs="Book Antiqua"/>
          <w:iCs/>
          <w:color w:val="000000"/>
          <w:lang w:eastAsia="zh-CN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a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imic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196588" w:rsidRPr="00EE11F6">
        <w:rPr>
          <w:rFonts w:ascii="Book Antiqua" w:hAnsi="Book Antiqua"/>
        </w:rPr>
        <w:t>coronavirus disease 2019 (COVID-19)</w:t>
      </w:r>
      <w:r w:rsidRPr="00EE11F6">
        <w:rPr>
          <w:rFonts w:ascii="Book Antiqua" w:eastAsia="Book Antiqua" w:hAnsi="Book Antiqua" w:cs="Book Antiqua"/>
          <w:color w:val="000000"/>
        </w:rPr>
        <w:t>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owever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ifference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aborator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est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magi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feature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etwee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sittacosi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VID-19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remai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unknown.</w:t>
      </w:r>
    </w:p>
    <w:p w14:paraId="4ACF99E6" w14:textId="77777777" w:rsidR="00A77B3E" w:rsidRPr="00EE11F6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194FE75F" w14:textId="77777777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color w:val="000000"/>
        </w:rPr>
        <w:t>AIM</w:t>
      </w:r>
    </w:p>
    <w:p w14:paraId="296BE0AF" w14:textId="724B0E5A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better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understand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two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diseases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then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make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an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early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diagnosis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treatment</w:t>
      </w:r>
    </w:p>
    <w:p w14:paraId="2A9763C1" w14:textId="77777777" w:rsidR="00A77B3E" w:rsidRPr="00EE11F6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0CDAB636" w14:textId="77777777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color w:val="000000"/>
        </w:rPr>
        <w:t>METHODS</w:t>
      </w:r>
    </w:p>
    <w:p w14:paraId="3D8CF9F4" w14:textId="789EB6C3" w:rsidR="00A77B3E" w:rsidRPr="00EE11F6" w:rsidRDefault="00F1347C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Six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atients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from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two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institutions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onfirmed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as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sittacosis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by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high-throughput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genetic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testing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and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31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atients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onfirmed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as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OVID-19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were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retrospectively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included.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The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epidemiology,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linical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haracteristics,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laboratory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tests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and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="0024079E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omputed tomography (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T</w:t>
      </w:r>
      <w:r w:rsidR="0024079E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)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imaging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features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were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ollected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and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ompared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between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the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two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groups.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The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follow-up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T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imaging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findings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of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atients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with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sittacosis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were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also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investigated.</w:t>
      </w:r>
    </w:p>
    <w:p w14:paraId="645DD24A" w14:textId="77777777" w:rsidR="00A77B3E" w:rsidRPr="00EE11F6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7E595A1D" w14:textId="77777777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color w:val="000000"/>
        </w:rPr>
        <w:t>RESULTS</w:t>
      </w:r>
    </w:p>
    <w:p w14:paraId="44E306B1" w14:textId="4E0A19DB" w:rsidR="00F1347C" w:rsidRPr="00EE11F6" w:rsidRDefault="00F1347C" w:rsidP="009A7388">
      <w:pPr>
        <w:spacing w:line="360" w:lineRule="auto"/>
        <w:jc w:val="both"/>
        <w:rPr>
          <w:rFonts w:ascii="Book Antiqua" w:eastAsia="Book Antiqua" w:hAnsi="Book Antiqua" w:cs="Book Antiqua"/>
          <w:bCs/>
          <w:color w:val="000000"/>
          <w:shd w:val="clear" w:color="auto" w:fill="FFFFFF"/>
        </w:rPr>
      </w:pP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The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white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blood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ell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ount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(WBC),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neutrophil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ount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and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alcium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were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more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likely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to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be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decreased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in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atients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with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OVID-19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but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were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increased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in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atients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with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sittacosis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(all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i/>
          <w:iCs/>
          <w:color w:val="000000"/>
          <w:shd w:val="clear" w:color="auto" w:fill="FFFFFF"/>
        </w:rPr>
        <w:t>P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="009B7D82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=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0.000).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Lymphocyte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ount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and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latelet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ount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were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higher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in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atients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with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sittacosis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than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in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those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with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OVID-19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(</w:t>
      </w:r>
      <w:r w:rsidRPr="00EE11F6">
        <w:rPr>
          <w:rFonts w:ascii="Book Antiqua" w:eastAsia="Book Antiqua" w:hAnsi="Book Antiqua" w:cs="Book Antiqua"/>
          <w:bCs/>
          <w:i/>
          <w:iCs/>
          <w:color w:val="000000"/>
          <w:shd w:val="clear" w:color="auto" w:fill="FFFFFF"/>
        </w:rPr>
        <w:t>P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="009B7D82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=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0.044,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i/>
          <w:iCs/>
          <w:color w:val="000000"/>
          <w:shd w:val="clear" w:color="auto" w:fill="FFFFFF"/>
        </w:rPr>
        <w:t>P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="009B7D82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=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0.035,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respectively).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Lesions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in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atients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with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sittacosis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were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more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likely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to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be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unilateral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(</w:t>
      </w:r>
      <w:r w:rsidRPr="00EE11F6">
        <w:rPr>
          <w:rFonts w:ascii="Book Antiqua" w:eastAsia="Book Antiqua" w:hAnsi="Book Antiqua" w:cs="Book Antiqua"/>
          <w:bCs/>
          <w:i/>
          <w:iCs/>
          <w:color w:val="000000"/>
          <w:shd w:val="clear" w:color="auto" w:fill="FFFFFF"/>
        </w:rPr>
        <w:t>P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="009B7D82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=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0.001),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involve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fewer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lung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lobes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(</w:t>
      </w:r>
      <w:r w:rsidRPr="00EE11F6">
        <w:rPr>
          <w:rFonts w:ascii="Book Antiqua" w:eastAsia="Book Antiqua" w:hAnsi="Book Antiqua" w:cs="Book Antiqua"/>
          <w:bCs/>
          <w:i/>
          <w:iCs/>
          <w:color w:val="000000"/>
          <w:shd w:val="clear" w:color="auto" w:fill="FFFFFF"/>
        </w:rPr>
        <w:t>P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="009B7D82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=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0.006)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and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have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leural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effusions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(</w:t>
      </w:r>
      <w:r w:rsidRPr="00EE11F6">
        <w:rPr>
          <w:rFonts w:ascii="Book Antiqua" w:eastAsia="Book Antiqua" w:hAnsi="Book Antiqua" w:cs="Book Antiqua"/>
          <w:bCs/>
          <w:i/>
          <w:iCs/>
          <w:color w:val="000000"/>
          <w:shd w:val="clear" w:color="auto" w:fill="FFFFFF"/>
        </w:rPr>
        <w:t>P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="009B7D82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=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0.002).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Vascular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enlargement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was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more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ommon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in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atients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with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OVID-19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(</w:t>
      </w:r>
      <w:r w:rsidRPr="00EE11F6">
        <w:rPr>
          <w:rFonts w:ascii="Book Antiqua" w:eastAsia="Book Antiqua" w:hAnsi="Book Antiqua" w:cs="Book Antiqua"/>
          <w:bCs/>
          <w:i/>
          <w:iCs/>
          <w:color w:val="000000"/>
          <w:shd w:val="clear" w:color="auto" w:fill="FFFFFF"/>
        </w:rPr>
        <w:t>P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="009B7D82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=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0.003).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onsolidation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in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lung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T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images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was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absorbed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in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all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6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atients.</w:t>
      </w:r>
    </w:p>
    <w:p w14:paraId="54848D64" w14:textId="77777777" w:rsidR="00A77B3E" w:rsidRPr="00EE11F6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7C310E0A" w14:textId="77777777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color w:val="000000"/>
        </w:rPr>
        <w:t>CONCLUSION</w:t>
      </w:r>
    </w:p>
    <w:p w14:paraId="00F4983D" w14:textId="61A556E6" w:rsidR="00F1347C" w:rsidRPr="00EE11F6" w:rsidRDefault="00F1347C" w:rsidP="009A7388">
      <w:pPr>
        <w:spacing w:line="360" w:lineRule="auto"/>
        <w:jc w:val="both"/>
        <w:rPr>
          <w:rFonts w:ascii="Book Antiqua" w:eastAsia="Book Antiqua" w:hAnsi="Book Antiqua" w:cs="Book Antiqua"/>
          <w:bCs/>
          <w:color w:val="000000"/>
          <w:shd w:val="clear" w:color="auto" w:fill="FFFFFF"/>
        </w:rPr>
      </w:pP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sittacosis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has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the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otential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for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human-to-human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transmission.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atients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with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sittacosis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resent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increased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WBC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ount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and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neutrophil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ount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and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have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specific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T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imaging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lastRenderedPageBreak/>
        <w:t>findings,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including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unilateral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distribution,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less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involvement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of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lung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lobes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and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leural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effusions,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which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might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help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us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to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differentiate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it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from</w:t>
      </w:r>
      <w:r w:rsidR="00CB065A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OVID-19.</w:t>
      </w:r>
    </w:p>
    <w:p w14:paraId="4281005A" w14:textId="77777777" w:rsidR="00A77B3E" w:rsidRPr="00EE11F6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69F74C45" w14:textId="646B8658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236DF" w:rsidRPr="00EE11F6">
        <w:rPr>
          <w:rFonts w:ascii="Book Antiqua" w:eastAsia="Book Antiqua" w:hAnsi="Book Antiqua" w:cs="Book Antiqua"/>
          <w:i/>
          <w:color w:val="000000"/>
        </w:rPr>
        <w:t>Chlamydia psittac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2A3434" w:rsidRPr="00EE11F6">
        <w:rPr>
          <w:rFonts w:ascii="Book Antiqua" w:hAnsi="Book Antiqua" w:cs="Book Antiqua"/>
          <w:color w:val="000000"/>
          <w:lang w:eastAsia="zh-CN"/>
        </w:rPr>
        <w:t>p</w:t>
      </w:r>
      <w:r w:rsidRPr="00EE11F6">
        <w:rPr>
          <w:rFonts w:ascii="Book Antiqua" w:eastAsia="Book Antiqua" w:hAnsi="Book Antiqua" w:cs="Book Antiqua"/>
          <w:color w:val="000000"/>
        </w:rPr>
        <w:t>neumonnia;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VID-19;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</w:t>
      </w:r>
      <w:r w:rsidR="002A3434" w:rsidRPr="00EE11F6">
        <w:rPr>
          <w:rFonts w:ascii="Book Antiqua" w:eastAsia="Book Antiqua" w:hAnsi="Book Antiqua" w:cs="Book Antiqua"/>
          <w:color w:val="000000"/>
        </w:rPr>
        <w:t>omputed tomography</w:t>
      </w:r>
      <w:r w:rsidRPr="00EE11F6">
        <w:rPr>
          <w:rFonts w:ascii="Book Antiqua" w:eastAsia="Book Antiqua" w:hAnsi="Book Antiqua" w:cs="Book Antiqua"/>
          <w:color w:val="000000"/>
        </w:rPr>
        <w:t>;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uman-to-huma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2A3434" w:rsidRPr="00EE11F6">
        <w:rPr>
          <w:rFonts w:ascii="Book Antiqua" w:hAnsi="Book Antiqua" w:cs="Book Antiqua"/>
          <w:color w:val="000000"/>
          <w:lang w:eastAsia="zh-CN"/>
        </w:rPr>
        <w:t>t</w:t>
      </w:r>
      <w:r w:rsidRPr="00EE11F6">
        <w:rPr>
          <w:rFonts w:ascii="Book Antiqua" w:eastAsia="Book Antiqua" w:hAnsi="Book Antiqua" w:cs="Book Antiqua"/>
          <w:color w:val="000000"/>
        </w:rPr>
        <w:t>ransmission;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luster</w:t>
      </w:r>
    </w:p>
    <w:p w14:paraId="0E352AF8" w14:textId="77777777" w:rsidR="00CF12E7" w:rsidRPr="00EE11F6" w:rsidRDefault="00CF12E7" w:rsidP="00CF12E7">
      <w:pPr>
        <w:spacing w:line="360" w:lineRule="auto"/>
        <w:jc w:val="both"/>
        <w:rPr>
          <w:lang w:eastAsia="zh-CN"/>
        </w:rPr>
      </w:pPr>
    </w:p>
    <w:p w14:paraId="28BE1708" w14:textId="77777777" w:rsidR="00CF12E7" w:rsidRPr="00EE11F6" w:rsidRDefault="00CF12E7" w:rsidP="00CF12E7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E11F6">
        <w:rPr>
          <w:rFonts w:ascii="Book Antiqua" w:eastAsia="Book Antiqua" w:hAnsi="Book Antiqua" w:cs="Book Antiqua" w:hint="eastAsia"/>
          <w:b/>
          <w:color w:val="000000"/>
        </w:rPr>
        <w:t>©</w:t>
      </w:r>
      <w:r w:rsidRPr="00EE11F6">
        <w:rPr>
          <w:rFonts w:ascii="Book Antiqua" w:eastAsia="Book Antiqua" w:hAnsi="Book Antiqua" w:cs="Book Antiqua"/>
          <w:b/>
          <w:color w:val="000000"/>
        </w:rPr>
        <w:t>The</w:t>
      </w:r>
      <w:r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 xml:space="preserve">Author(s) 2021. </w:t>
      </w:r>
      <w:r w:rsidRPr="00EE11F6">
        <w:rPr>
          <w:rFonts w:ascii="Book Antiqua" w:eastAsia="Book Antiqua" w:hAnsi="Book Antiqua" w:cs="Book Antiqua"/>
          <w:color w:val="000000"/>
        </w:rPr>
        <w:t xml:space="preserve">Published by Baishideng Publishing Group Inc. All rights reserved. </w:t>
      </w:r>
    </w:p>
    <w:p w14:paraId="4F35D49F" w14:textId="77777777" w:rsidR="00A77B3E" w:rsidRPr="00EE11F6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6CBB1E7C" w14:textId="5832D29C" w:rsidR="00685A93" w:rsidRPr="00EE11F6" w:rsidRDefault="00685A93" w:rsidP="009A7388">
      <w:pPr>
        <w:spacing w:line="360" w:lineRule="auto"/>
        <w:jc w:val="both"/>
        <w:rPr>
          <w:rFonts w:ascii="Book Antiqua" w:hAnsi="Book Antiqua"/>
          <w:lang w:eastAsia="zh-CN"/>
        </w:rPr>
      </w:pPr>
      <w:r w:rsidRPr="00EE11F6">
        <w:rPr>
          <w:rFonts w:ascii="Book Antiqua" w:hAnsi="Book Antiqua" w:cs="Book Antiqua" w:hint="eastAsia"/>
          <w:b/>
          <w:color w:val="000000"/>
          <w:lang w:eastAsia="zh-CN"/>
        </w:rPr>
        <w:t>Citation:</w:t>
      </w:r>
      <w:r w:rsidRPr="00EE11F6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375D12" w:rsidRPr="00EE11F6">
        <w:rPr>
          <w:rFonts w:ascii="Book Antiqua" w:eastAsia="Book Antiqua" w:hAnsi="Book Antiqua" w:cs="Book Antiqua"/>
          <w:color w:val="000000"/>
        </w:rPr>
        <w:t>Zhao W, He L, Xie XZ, Liao X, Tong DJ, Wu SJ, Liu J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2A3434" w:rsidRPr="00EE11F6">
        <w:rPr>
          <w:rFonts w:ascii="Book Antiqua" w:eastAsia="Book Antiqua" w:hAnsi="Book Antiqua" w:cs="Book Antiqua"/>
          <w:color w:val="000000"/>
        </w:rPr>
        <w:t xml:space="preserve">Clustering cases of </w:t>
      </w:r>
      <w:r w:rsidR="001236DF" w:rsidRPr="00EE11F6">
        <w:rPr>
          <w:rFonts w:ascii="Book Antiqua" w:eastAsia="Book Antiqua" w:hAnsi="Book Antiqua" w:cs="Book Antiqua"/>
          <w:i/>
          <w:color w:val="000000"/>
        </w:rPr>
        <w:t>Chlamydia psittaci</w:t>
      </w:r>
      <w:r w:rsidR="002A3434" w:rsidRPr="00EE11F6">
        <w:rPr>
          <w:rFonts w:ascii="Book Antiqua" w:eastAsia="Book Antiqua" w:hAnsi="Book Antiqua" w:cs="Book Antiqua"/>
          <w:color w:val="000000"/>
        </w:rPr>
        <w:t xml:space="preserve"> pneumonia mimicking COVID-19 pneumonia</w:t>
      </w:r>
      <w:r w:rsidR="00F61AE5" w:rsidRPr="00EE11F6">
        <w:rPr>
          <w:rFonts w:ascii="Book Antiqua" w:eastAsia="Book Antiqua" w:hAnsi="Book Antiqua" w:cs="Book Antiqua"/>
          <w:color w:val="000000"/>
        </w:rPr>
        <w:t>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F61AE5" w:rsidRPr="00EE11F6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CB065A" w:rsidRPr="00EE11F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F61AE5" w:rsidRPr="00EE11F6">
        <w:rPr>
          <w:rFonts w:ascii="Book Antiqua" w:eastAsia="Book Antiqua" w:hAnsi="Book Antiqua" w:cs="Book Antiqua"/>
          <w:i/>
          <w:iCs/>
          <w:color w:val="000000"/>
        </w:rPr>
        <w:t>J</w:t>
      </w:r>
      <w:r w:rsidR="00CB065A" w:rsidRPr="00EE11F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F61AE5" w:rsidRPr="00EE11F6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CB065A" w:rsidRPr="00EE11F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F61AE5" w:rsidRPr="00EE11F6">
        <w:rPr>
          <w:rFonts w:ascii="Book Antiqua" w:eastAsia="Book Antiqua" w:hAnsi="Book Antiqua" w:cs="Book Antiqua"/>
          <w:i/>
          <w:iCs/>
          <w:color w:val="000000"/>
        </w:rPr>
        <w:t>Case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5A335B" w:rsidRPr="00EE11F6">
        <w:rPr>
          <w:rFonts w:ascii="Book Antiqua" w:hAnsi="Book Antiqua"/>
        </w:rPr>
        <w:t>202</w:t>
      </w:r>
      <w:r w:rsidR="005A335B" w:rsidRPr="00EE11F6">
        <w:rPr>
          <w:rFonts w:ascii="Book Antiqua" w:hAnsi="Book Antiqua" w:hint="eastAsia"/>
          <w:lang w:eastAsia="zh-CN"/>
        </w:rPr>
        <w:t>1</w:t>
      </w:r>
      <w:r w:rsidR="005A335B" w:rsidRPr="00EE11F6">
        <w:rPr>
          <w:rFonts w:ascii="Book Antiqua" w:hAnsi="Book Antiqua"/>
        </w:rPr>
        <w:t xml:space="preserve">; </w:t>
      </w:r>
      <w:r w:rsidR="005A335B" w:rsidRPr="00EE11F6">
        <w:rPr>
          <w:rFonts w:ascii="Book Antiqua" w:hAnsi="Book Antiqua" w:hint="eastAsia"/>
          <w:lang w:eastAsia="zh-CN"/>
        </w:rPr>
        <w:t>9</w:t>
      </w:r>
      <w:r w:rsidR="005A335B" w:rsidRPr="00EE11F6">
        <w:rPr>
          <w:rFonts w:ascii="Book Antiqua" w:hAnsi="Book Antiqua"/>
        </w:rPr>
        <w:t>(</w:t>
      </w:r>
      <w:r w:rsidR="005A335B" w:rsidRPr="00EE11F6">
        <w:rPr>
          <w:rFonts w:ascii="Book Antiqua" w:hAnsi="Book Antiqua" w:hint="eastAsia"/>
          <w:lang w:eastAsia="zh-CN"/>
        </w:rPr>
        <w:t>36</w:t>
      </w:r>
      <w:r w:rsidR="005A335B" w:rsidRPr="00EE11F6">
        <w:rPr>
          <w:rFonts w:ascii="Book Antiqua" w:hAnsi="Book Antiqua"/>
        </w:rPr>
        <w:t xml:space="preserve">): </w:t>
      </w:r>
      <w:r w:rsidRPr="00EE11F6">
        <w:rPr>
          <w:rFonts w:ascii="Book Antiqua" w:hAnsi="Book Antiqua"/>
        </w:rPr>
        <w:t>11237-11247</w:t>
      </w:r>
      <w:r w:rsidRPr="00EE11F6">
        <w:rPr>
          <w:rFonts w:ascii="Book Antiqua" w:hAnsi="Book Antiqua" w:hint="eastAsia"/>
          <w:lang w:eastAsia="zh-CN"/>
        </w:rPr>
        <w:t xml:space="preserve"> </w:t>
      </w:r>
    </w:p>
    <w:p w14:paraId="0B090013" w14:textId="533331A8" w:rsidR="00685A93" w:rsidRPr="00EE11F6" w:rsidRDefault="005A335B" w:rsidP="009A7388">
      <w:pPr>
        <w:spacing w:line="360" w:lineRule="auto"/>
        <w:jc w:val="both"/>
        <w:rPr>
          <w:rFonts w:ascii="Book Antiqua" w:hAnsi="Book Antiqua"/>
          <w:lang w:eastAsia="zh-CN"/>
        </w:rPr>
      </w:pPr>
      <w:r w:rsidRPr="00EE11F6">
        <w:rPr>
          <w:rFonts w:ascii="Book Antiqua" w:hAnsi="Book Antiqua"/>
          <w:b/>
        </w:rPr>
        <w:t>URL:</w:t>
      </w:r>
      <w:r w:rsidRPr="00EE11F6">
        <w:rPr>
          <w:rFonts w:ascii="Book Antiqua" w:hAnsi="Book Antiqua"/>
        </w:rPr>
        <w:t xml:space="preserve"> https://www.wjgnet.com/2307-8960/full/v</w:t>
      </w:r>
      <w:r w:rsidRPr="00EE11F6">
        <w:rPr>
          <w:rFonts w:ascii="Book Antiqua" w:hAnsi="Book Antiqua" w:hint="eastAsia"/>
          <w:lang w:eastAsia="zh-CN"/>
        </w:rPr>
        <w:t>9</w:t>
      </w:r>
      <w:r w:rsidRPr="00EE11F6">
        <w:rPr>
          <w:rFonts w:ascii="Book Antiqua" w:hAnsi="Book Antiqua"/>
        </w:rPr>
        <w:t>/i</w:t>
      </w:r>
      <w:r w:rsidRPr="00EE11F6">
        <w:rPr>
          <w:rFonts w:ascii="Book Antiqua" w:hAnsi="Book Antiqua" w:hint="eastAsia"/>
          <w:lang w:eastAsia="zh-CN"/>
        </w:rPr>
        <w:t>36</w:t>
      </w:r>
      <w:r w:rsidRPr="00EE11F6">
        <w:rPr>
          <w:rFonts w:ascii="Book Antiqua" w:hAnsi="Book Antiqua"/>
        </w:rPr>
        <w:t>/</w:t>
      </w:r>
      <w:r w:rsidR="00685A93" w:rsidRPr="00EE11F6">
        <w:rPr>
          <w:rFonts w:ascii="Book Antiqua" w:hAnsi="Book Antiqua"/>
        </w:rPr>
        <w:t>11237</w:t>
      </w:r>
      <w:r w:rsidRPr="00EE11F6">
        <w:rPr>
          <w:rFonts w:ascii="Book Antiqua" w:hAnsi="Book Antiqua"/>
        </w:rPr>
        <w:t xml:space="preserve">.htm  </w:t>
      </w:r>
    </w:p>
    <w:p w14:paraId="5F2AC4A2" w14:textId="6F1D50B9" w:rsidR="00A77B3E" w:rsidRPr="00EE11F6" w:rsidRDefault="005A335B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hAnsi="Book Antiqua"/>
          <w:b/>
        </w:rPr>
        <w:t>DOI:</w:t>
      </w:r>
      <w:r w:rsidRPr="00EE11F6">
        <w:rPr>
          <w:rFonts w:ascii="Book Antiqua" w:hAnsi="Book Antiqua"/>
        </w:rPr>
        <w:t xml:space="preserve"> https://dx.doi.org/10.12998/wjcc.v</w:t>
      </w:r>
      <w:r w:rsidRPr="00EE11F6">
        <w:rPr>
          <w:rFonts w:ascii="Book Antiqua" w:hAnsi="Book Antiqua" w:hint="eastAsia"/>
          <w:lang w:eastAsia="zh-CN"/>
        </w:rPr>
        <w:t>9</w:t>
      </w:r>
      <w:r w:rsidRPr="00EE11F6">
        <w:rPr>
          <w:rFonts w:ascii="Book Antiqua" w:hAnsi="Book Antiqua"/>
        </w:rPr>
        <w:t>.i</w:t>
      </w:r>
      <w:r w:rsidRPr="00EE11F6">
        <w:rPr>
          <w:rFonts w:ascii="Book Antiqua" w:hAnsi="Book Antiqua" w:hint="eastAsia"/>
          <w:lang w:eastAsia="zh-CN"/>
        </w:rPr>
        <w:t>36</w:t>
      </w:r>
      <w:r w:rsidRPr="00EE11F6">
        <w:rPr>
          <w:rFonts w:ascii="Book Antiqua" w:hAnsi="Book Antiqua"/>
        </w:rPr>
        <w:t>.</w:t>
      </w:r>
      <w:r w:rsidR="00685A93" w:rsidRPr="00EE11F6">
        <w:rPr>
          <w:rFonts w:ascii="Book Antiqua" w:hAnsi="Book Antiqua"/>
        </w:rPr>
        <w:t>11237</w:t>
      </w:r>
    </w:p>
    <w:p w14:paraId="06C651C6" w14:textId="77777777" w:rsidR="00A77B3E" w:rsidRPr="00EE11F6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013BC105" w14:textId="74030C5B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atient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ith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1236DF" w:rsidRPr="00EE11F6">
        <w:rPr>
          <w:rFonts w:ascii="Book Antiqua" w:hAnsi="Book Antiqua"/>
        </w:rPr>
        <w:t>coronavirus disease 2019 (COVID-19)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hit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loo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el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unt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neutrophi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un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alcium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er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or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ikel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ecreased.</w:t>
      </w:r>
      <w:r w:rsidR="002A3434" w:rsidRPr="00EE11F6">
        <w:rPr>
          <w:rFonts w:ascii="Book Antiqua" w:hAnsi="Book Antiqua" w:cs="Book Antiqua"/>
          <w:color w:val="000000"/>
          <w:lang w:eastAsia="zh-CN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ymphocyt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un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latele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un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er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igher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atient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ith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sittacosi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a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os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ith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VID-19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esion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atient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ith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sittacosi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er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or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ikel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unilater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volv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es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u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obe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av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leur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effusions.</w:t>
      </w:r>
    </w:p>
    <w:p w14:paraId="6C68971C" w14:textId="77777777" w:rsidR="00A77B3E" w:rsidRPr="00EE11F6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0379F328" w14:textId="0B35B7A0" w:rsidR="00A77B3E" w:rsidRPr="00EE11F6" w:rsidRDefault="0072172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b/>
          <w:caps/>
          <w:color w:val="000000"/>
          <w:u w:val="single"/>
        </w:rPr>
        <w:br w:type="page"/>
      </w:r>
      <w:r w:rsidR="00F61AE5" w:rsidRPr="00EE11F6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7871E66C" w14:textId="40BC3393" w:rsidR="00F1347C" w:rsidRPr="00EE11F6" w:rsidRDefault="00F1347C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hAnsi="Book Antiqua"/>
        </w:rPr>
        <w:t>Sinc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new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“unknow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vir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neumonia”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a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etect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uhan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at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nam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ronaviru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iseas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2019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(COVID-19)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utbreak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VID-19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a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apidl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prea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th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iti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hina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th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untri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a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os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ug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halleng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glob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eal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ystem</w:t>
      </w:r>
      <w:r w:rsidR="00E8496B" w:rsidRPr="00EE11F6">
        <w:rPr>
          <w:rFonts w:ascii="Book Antiqua" w:hAnsi="Book Antiqua"/>
          <w:vertAlign w:val="superscript"/>
        </w:rPr>
        <w:t>[</w:t>
      </w:r>
      <w:r w:rsidRPr="00EE11F6">
        <w:rPr>
          <w:rFonts w:ascii="Book Antiqua" w:hAnsi="Book Antiqua"/>
          <w:color w:val="080000"/>
          <w:vertAlign w:val="superscript"/>
        </w:rPr>
        <w:t>1]</w:t>
      </w:r>
      <w:r w:rsidRPr="00EE11F6">
        <w:rPr>
          <w:rFonts w:ascii="Book Antiqua" w:hAnsi="Book Antiqua"/>
        </w:rPr>
        <w:t>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an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effor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av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ee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ad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edic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taf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orldwid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igh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isease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ituatio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VID-19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a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ee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ntroll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hina;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owever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til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eriou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ever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untries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uc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merica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razil</w:t>
      </w:r>
      <w:r w:rsidR="00E8496B" w:rsidRPr="00EE11F6">
        <w:rPr>
          <w:rFonts w:ascii="Book Antiqua" w:hAnsi="Book Antiqua"/>
          <w:vertAlign w:val="superscript"/>
        </w:rPr>
        <w:t>[</w:t>
      </w:r>
      <w:r w:rsidRPr="00EE11F6">
        <w:rPr>
          <w:rFonts w:ascii="Book Antiqua" w:hAnsi="Book Antiqua"/>
          <w:color w:val="080000"/>
          <w:vertAlign w:val="superscript"/>
        </w:rPr>
        <w:t>2]</w:t>
      </w:r>
      <w:r w:rsidRPr="00EE11F6">
        <w:rPr>
          <w:rFonts w:ascii="Book Antiqua" w:hAnsi="Book Antiqua"/>
        </w:rPr>
        <w:t>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nsider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otenti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mpor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ases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hines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eopl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governm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til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enact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tric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reventio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ntro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easures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especiall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ospitals.</w:t>
      </w:r>
    </w:p>
    <w:p w14:paraId="44A1B379" w14:textId="3901B206" w:rsidR="00F1347C" w:rsidRPr="00EE11F6" w:rsidRDefault="00F1347C" w:rsidP="002A343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bookmarkStart w:id="0" w:name="_Hlk42547609"/>
      <w:r w:rsidRPr="00EE11F6">
        <w:rPr>
          <w:rFonts w:ascii="Book Antiqua" w:hAnsi="Book Antiqua"/>
        </w:rPr>
        <w:t>epidemiology</w:t>
      </w:r>
      <w:bookmarkEnd w:id="0"/>
      <w:r w:rsidRPr="00EE11F6">
        <w:rPr>
          <w:rFonts w:ascii="Book Antiqua" w:hAnsi="Book Antiqua"/>
        </w:rPr>
        <w:t>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linic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haracteristics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mag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eatur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av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ee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ubstantiall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eport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ecently</w:t>
      </w:r>
      <w:r w:rsidR="00E8496B" w:rsidRPr="00EE11F6">
        <w:rPr>
          <w:rFonts w:ascii="Book Antiqua" w:hAnsi="Book Antiqua"/>
          <w:vertAlign w:val="superscript"/>
        </w:rPr>
        <w:t>[</w:t>
      </w:r>
      <w:r w:rsidRPr="00EE11F6">
        <w:rPr>
          <w:rFonts w:ascii="Book Antiqua" w:hAnsi="Book Antiqua"/>
          <w:color w:val="080000"/>
          <w:vertAlign w:val="superscript"/>
        </w:rPr>
        <w:t>3-6]</w:t>
      </w:r>
      <w:r w:rsidRPr="00EE11F6">
        <w:rPr>
          <w:rFonts w:ascii="Book Antiqua" w:hAnsi="Book Antiqua"/>
        </w:rPr>
        <w:t>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hic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a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elp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u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ett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underst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igh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isease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ev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n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os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mmo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nse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ymptoms</w:t>
      </w:r>
      <w:r w:rsidR="00E8496B" w:rsidRPr="00EE11F6">
        <w:rPr>
          <w:rFonts w:ascii="Book Antiqua" w:hAnsi="Book Antiqua"/>
          <w:vertAlign w:val="superscript"/>
        </w:rPr>
        <w:t>[</w:t>
      </w:r>
      <w:r w:rsidRPr="00EE11F6">
        <w:rPr>
          <w:rFonts w:ascii="Book Antiqua" w:hAnsi="Book Antiqua"/>
          <w:color w:val="080000"/>
          <w:vertAlign w:val="superscript"/>
        </w:rPr>
        <w:t>5]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u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nonspecific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th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fection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aus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th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viruses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acteria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ungi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a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ls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res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ev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linic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ractice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ak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ifficul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ccuratel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cree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u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VID-19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sittacosis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zoonotic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fectiou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iseas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aus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acterium</w:t>
      </w:r>
      <w:r w:rsidR="00CB065A" w:rsidRPr="00EE11F6">
        <w:rPr>
          <w:rFonts w:ascii="Book Antiqua" w:hAnsi="Book Antiqua"/>
        </w:rPr>
        <w:t xml:space="preserve"> </w:t>
      </w:r>
      <w:r w:rsidR="001236DF" w:rsidRPr="00EE11F6">
        <w:rPr>
          <w:rFonts w:ascii="Book Antiqua" w:eastAsia="Book Antiqua" w:hAnsi="Book Antiqua" w:cs="Book Antiqua"/>
          <w:i/>
          <w:iCs/>
          <w:color w:val="000000"/>
        </w:rPr>
        <w:t>Chlamydia psittaci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(</w:t>
      </w:r>
      <w:r w:rsidR="001236DF" w:rsidRPr="00EE11F6">
        <w:rPr>
          <w:rFonts w:ascii="Book Antiqua" w:hAnsi="Book Antiqua"/>
          <w:i/>
          <w:iCs/>
        </w:rPr>
        <w:t>C. psittaci</w:t>
      </w:r>
      <w:r w:rsidRPr="00EE11F6">
        <w:rPr>
          <w:rFonts w:ascii="Book Antiqua" w:hAnsi="Book Antiqua"/>
        </w:rPr>
        <w:t>)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arel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iagnos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linic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uman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a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ecom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fect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roug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halatio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erosoliz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acteria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he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expos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fect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ird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andl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ntaminat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eathers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ec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ateri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arcasses</w:t>
      </w:r>
      <w:r w:rsidR="00E8496B" w:rsidRPr="00EE11F6">
        <w:rPr>
          <w:rFonts w:ascii="Book Antiqua" w:hAnsi="Book Antiqua"/>
          <w:vertAlign w:val="superscript"/>
        </w:rPr>
        <w:t>[</w:t>
      </w:r>
      <w:r w:rsidR="00E8496B" w:rsidRPr="00EE11F6">
        <w:rPr>
          <w:rFonts w:ascii="Book Antiqua" w:hAnsi="Book Antiqua"/>
          <w:color w:val="080000"/>
          <w:vertAlign w:val="superscript"/>
        </w:rPr>
        <w:t>7,</w:t>
      </w:r>
      <w:r w:rsidRPr="00EE11F6">
        <w:rPr>
          <w:rFonts w:ascii="Book Antiqua" w:hAnsi="Book Antiqua"/>
          <w:color w:val="080000"/>
          <w:vertAlign w:val="superscript"/>
        </w:rPr>
        <w:t>8]</w:t>
      </w:r>
      <w:r w:rsidRPr="00EE11F6">
        <w:rPr>
          <w:rFonts w:ascii="Book Antiqua" w:hAnsi="Book Antiqua"/>
        </w:rPr>
        <w:t>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nse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ymptom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eopl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fect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y</w:t>
      </w:r>
      <w:r w:rsidR="00CB065A" w:rsidRPr="00EE11F6">
        <w:rPr>
          <w:rFonts w:ascii="Book Antiqua" w:hAnsi="Book Antiqua"/>
        </w:rPr>
        <w:t xml:space="preserve"> </w:t>
      </w:r>
      <w:r w:rsidR="001236DF" w:rsidRPr="00EE11F6">
        <w:rPr>
          <w:rFonts w:ascii="Book Antiqua" w:hAnsi="Book Antiqua"/>
          <w:i/>
          <w:iCs/>
        </w:rPr>
        <w:t>C. psittaci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clud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ever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hills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eadache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alaise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yalgia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nonproductiv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ugh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yspnea</w:t>
      </w:r>
      <w:r w:rsidR="00E8496B" w:rsidRPr="00EE11F6">
        <w:rPr>
          <w:rFonts w:ascii="Book Antiqua" w:hAnsi="Book Antiqua"/>
          <w:vertAlign w:val="superscript"/>
        </w:rPr>
        <w:t>[</w:t>
      </w:r>
      <w:r w:rsidRPr="00EE11F6">
        <w:rPr>
          <w:rFonts w:ascii="Book Antiqua" w:hAnsi="Book Antiqua"/>
          <w:color w:val="080000"/>
          <w:vertAlign w:val="superscript"/>
        </w:rPr>
        <w:t>9]</w:t>
      </w:r>
      <w:r w:rsidRPr="00EE11F6">
        <w:rPr>
          <w:rFonts w:ascii="Book Antiqua" w:hAnsi="Book Antiqua"/>
        </w:rPr>
        <w:t>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hic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a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imic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VID-19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owever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ifferenc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aborator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es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mag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eatur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etwee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sittacosi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VID-19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ema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unknown.</w:t>
      </w:r>
    </w:p>
    <w:p w14:paraId="0A6EF4B7" w14:textId="232536F6" w:rsidR="00A77B3E" w:rsidRPr="00EE11F6" w:rsidRDefault="00F1347C" w:rsidP="002A3434">
      <w:pPr>
        <w:spacing w:line="360" w:lineRule="auto"/>
        <w:ind w:firstLineChars="200" w:firstLine="480"/>
        <w:jc w:val="both"/>
        <w:rPr>
          <w:rFonts w:ascii="Book Antiqua" w:hAnsi="Book Antiqua"/>
          <w:lang w:eastAsia="zh-CN"/>
        </w:rPr>
      </w:pPr>
      <w:r w:rsidRPr="00EE11F6">
        <w:rPr>
          <w:rFonts w:ascii="Book Antiqua" w:hAnsi="Book Antiqua"/>
        </w:rPr>
        <w:t>Here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epor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w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luster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as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="001236DF" w:rsidRPr="00EE11F6">
        <w:rPr>
          <w:rFonts w:ascii="Book Antiqua" w:hAnsi="Book Antiqua"/>
          <w:i/>
          <w:iCs/>
        </w:rPr>
        <w:t>C. psittaci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fectio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imick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VID-19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im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ett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understand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w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iseases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ak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earl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iagnosi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rovid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reatment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op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i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experienc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a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ntribut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ight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VID-19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utbreak.</w:t>
      </w:r>
    </w:p>
    <w:p w14:paraId="5DAEB618" w14:textId="77777777" w:rsidR="00F1347C" w:rsidRPr="00EE11F6" w:rsidRDefault="00F1347C" w:rsidP="009A7388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128C979B" w14:textId="0A2D2E43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b/>
          <w:caps/>
          <w:color w:val="000000"/>
          <w:u w:val="single"/>
        </w:rPr>
        <w:t>MATERIALS</w:t>
      </w:r>
      <w:r w:rsidR="00CB065A" w:rsidRPr="00EE11F6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EE11F6">
        <w:rPr>
          <w:rFonts w:ascii="Book Antiqua" w:eastAsia="Book Antiqua" w:hAnsi="Book Antiqua" w:cs="Book Antiqua"/>
          <w:b/>
          <w:caps/>
          <w:color w:val="000000"/>
          <w:u w:val="single"/>
        </w:rPr>
        <w:t>AND</w:t>
      </w:r>
      <w:r w:rsidR="00CB065A" w:rsidRPr="00EE11F6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EE11F6">
        <w:rPr>
          <w:rFonts w:ascii="Book Antiqua" w:eastAsia="Book Antiqua" w:hAnsi="Book Antiqua" w:cs="Book Antiqua"/>
          <w:b/>
          <w:caps/>
          <w:color w:val="000000"/>
          <w:u w:val="single"/>
        </w:rPr>
        <w:t>METHODS</w:t>
      </w:r>
    </w:p>
    <w:p w14:paraId="36A0C377" w14:textId="54EEA775" w:rsidR="00F1347C" w:rsidRPr="00EE11F6" w:rsidRDefault="00F1347C" w:rsidP="009A7388">
      <w:pPr>
        <w:spacing w:line="360" w:lineRule="auto"/>
        <w:jc w:val="both"/>
        <w:rPr>
          <w:rFonts w:ascii="Book Antiqua" w:hAnsi="Book Antiqua"/>
          <w:lang w:eastAsia="zh-CN"/>
        </w:rPr>
      </w:pPr>
      <w:bookmarkStart w:id="1" w:name="_Hlk77512757"/>
      <w:r w:rsidRPr="00EE11F6">
        <w:rPr>
          <w:rFonts w:ascii="Book Antiqua" w:hAnsi="Book Antiqua"/>
        </w:rPr>
        <w:lastRenderedPageBreak/>
        <w:t>Thi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etrospectiv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tud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a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pprov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u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edic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Ethic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mmitte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(Approv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N</w:t>
      </w:r>
      <w:r w:rsidR="001236DF" w:rsidRPr="00EE11F6">
        <w:rPr>
          <w:rFonts w:ascii="Book Antiqua" w:hAnsi="Book Antiqua"/>
          <w:lang w:eastAsia="zh-CN"/>
        </w:rPr>
        <w:t>o.</w:t>
      </w:r>
      <w:r w:rsidR="00CB065A" w:rsidRPr="00EE11F6">
        <w:rPr>
          <w:rFonts w:ascii="Book Antiqua" w:hAnsi="Book Antiqua"/>
        </w:rPr>
        <w:t xml:space="preserve"> </w:t>
      </w:r>
      <w:r w:rsidR="005035E9" w:rsidRPr="00EE11F6">
        <w:rPr>
          <w:rFonts w:ascii="Book Antiqua" w:hAnsi="Book Antiqua"/>
        </w:rPr>
        <w:t>2020024</w:t>
      </w:r>
      <w:r w:rsidRPr="00EE11F6">
        <w:rPr>
          <w:rFonts w:ascii="Book Antiqua" w:hAnsi="Book Antiqua"/>
        </w:rPr>
        <w:t>)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hic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aiv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equirem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o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’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form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nsent.</w:t>
      </w:r>
    </w:p>
    <w:p w14:paraId="1117648D" w14:textId="77777777" w:rsidR="001236DF" w:rsidRPr="00EE11F6" w:rsidRDefault="001236DF" w:rsidP="009A7388">
      <w:pPr>
        <w:spacing w:line="360" w:lineRule="auto"/>
        <w:jc w:val="both"/>
        <w:rPr>
          <w:rFonts w:ascii="Book Antiqua" w:hAnsi="Book Antiqua"/>
          <w:lang w:eastAsia="zh-CN"/>
        </w:rPr>
      </w:pPr>
    </w:p>
    <w:bookmarkEnd w:id="1"/>
    <w:p w14:paraId="507781DF" w14:textId="34787110" w:rsidR="00F1347C" w:rsidRPr="00EE11F6" w:rsidRDefault="00F1347C" w:rsidP="009A7388">
      <w:pPr>
        <w:spacing w:line="360" w:lineRule="auto"/>
        <w:jc w:val="both"/>
        <w:rPr>
          <w:rFonts w:ascii="Book Antiqua" w:hAnsi="Book Antiqua"/>
          <w:b/>
          <w:i/>
          <w:iCs/>
        </w:rPr>
      </w:pPr>
      <w:r w:rsidRPr="00EE11F6">
        <w:rPr>
          <w:rFonts w:ascii="Book Antiqua" w:hAnsi="Book Antiqua"/>
          <w:b/>
          <w:i/>
          <w:iCs/>
        </w:rPr>
        <w:t>Patients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with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="001236DF" w:rsidRPr="00EE11F6">
        <w:rPr>
          <w:rFonts w:ascii="Book Antiqua" w:hAnsi="Book Antiqua"/>
          <w:b/>
          <w:i/>
          <w:iCs/>
        </w:rPr>
        <w:t>C. psittaci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pneumonia</w:t>
      </w:r>
    </w:p>
    <w:p w14:paraId="13BE3975" w14:textId="03A42F15" w:rsidR="00F1347C" w:rsidRPr="00EE11F6" w:rsidRDefault="00F1347C" w:rsidP="009A7388">
      <w:pPr>
        <w:spacing w:line="360" w:lineRule="auto"/>
        <w:jc w:val="both"/>
        <w:rPr>
          <w:rFonts w:ascii="Book Antiqua" w:hAnsi="Book Antiqua"/>
          <w:lang w:eastAsia="zh-CN"/>
        </w:rPr>
      </w:pPr>
      <w:r w:rsidRPr="00EE11F6">
        <w:rPr>
          <w:rFonts w:ascii="Book Antiqua" w:hAnsi="Book Antiqua"/>
        </w:rPr>
        <w:t>Fou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edic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taf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ember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h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ork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emergenc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escu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rea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view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rea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eco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Xiangya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ospit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(Clust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1)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w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laughterhous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taf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ember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reat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irs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eople’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ospit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Yueya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(Clust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2)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h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nfirm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ave</w:t>
      </w:r>
      <w:r w:rsidR="00CB065A" w:rsidRPr="00EE11F6">
        <w:rPr>
          <w:rFonts w:ascii="Book Antiqua" w:hAnsi="Book Antiqua"/>
        </w:rPr>
        <w:t xml:space="preserve"> </w:t>
      </w:r>
      <w:r w:rsidR="001236DF" w:rsidRPr="00EE11F6">
        <w:rPr>
          <w:rFonts w:ascii="Book Antiqua" w:hAnsi="Book Antiqua"/>
          <w:i/>
          <w:iCs/>
        </w:rPr>
        <w:t>C. psittaci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neumonia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clud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urr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tudy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l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resent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nse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ymptom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ev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underw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ev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cut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espirator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yndrom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ronaviru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2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(SARS-CoV-2)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est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us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eal-tim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evers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ranscription-polymeras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ha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eactio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(RT</w:t>
      </w:r>
      <w:r w:rsidR="0096524A" w:rsidRPr="00EE11F6">
        <w:rPr>
          <w:rFonts w:ascii="Book Antiqua" w:hAnsi="Book Antiqua"/>
        </w:rPr>
        <w:t>-</w:t>
      </w:r>
      <w:r w:rsidRPr="00EE11F6">
        <w:rPr>
          <w:rFonts w:ascii="Book Antiqua" w:hAnsi="Book Antiqua"/>
        </w:rPr>
        <w:t>PCR)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g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gM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VID-19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ls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ested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oreover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ronchoalveola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avag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lui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(BALF)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ou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a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llect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dentif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uspiciou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hogenic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icroorganism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(PMseq-DNA+RNA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espirator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ystem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fectio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hogenic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icrob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igh-throughpu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genetic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esting: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NA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esting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GI)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clud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6350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peci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acteria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know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equenc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(includ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174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peci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ycobacteria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137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peci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ycoplasma/chlamydia/rickettsia)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1798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NA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viruses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1064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ungi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234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rasites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numb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etect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equenc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="001236DF" w:rsidRPr="00EE11F6">
        <w:rPr>
          <w:rFonts w:ascii="Book Antiqua" w:hAnsi="Book Antiqua"/>
          <w:i/>
          <w:iCs/>
        </w:rPr>
        <w:t>C. psittaci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a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ls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ecord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o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eac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epidemiology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linic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haracteristics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aborator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es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(upo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irs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dmission)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ls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llected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lust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1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n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ou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a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ake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edicin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efo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igh-throughpu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genetic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esting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oreover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oth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h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resent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am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ymptom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a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dentifi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uspect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0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(pati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0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lust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1)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owever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i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nl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underw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T</w:t>
      </w:r>
      <w:r w:rsidR="0096524A" w:rsidRPr="00EE11F6">
        <w:rPr>
          <w:rFonts w:ascii="Book Antiqua" w:hAnsi="Book Antiqua"/>
        </w:rPr>
        <w:t>-</w:t>
      </w:r>
      <w:r w:rsidRPr="00EE11F6">
        <w:rPr>
          <w:rFonts w:ascii="Book Antiqua" w:hAnsi="Book Antiqua"/>
        </w:rPr>
        <w:t>PC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est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o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VID-19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a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no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nfirm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ave</w:t>
      </w:r>
      <w:r w:rsidR="00CB065A" w:rsidRPr="00EE11F6">
        <w:rPr>
          <w:rFonts w:ascii="Book Antiqua" w:hAnsi="Book Antiqua"/>
        </w:rPr>
        <w:t xml:space="preserve"> </w:t>
      </w:r>
      <w:r w:rsidR="001236DF" w:rsidRPr="00EE11F6">
        <w:rPr>
          <w:rFonts w:ascii="Book Antiqua" w:hAnsi="Book Antiqua"/>
          <w:i/>
          <w:iCs/>
        </w:rPr>
        <w:t>C. psittaci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igh-throughpu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genetic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esting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lust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2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n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nfirm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="001236DF" w:rsidRPr="00EE11F6">
        <w:rPr>
          <w:rFonts w:ascii="Book Antiqua" w:hAnsi="Book Antiqua"/>
          <w:i/>
          <w:iCs/>
        </w:rPr>
        <w:t>C. psittaci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igh-throughpu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genetic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est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a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dentifi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uspect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</w:t>
      </w:r>
      <w:r w:rsidRPr="00EE11F6">
        <w:rPr>
          <w:rFonts w:ascii="Book Antiqua" w:hAnsi="Book Antiqua"/>
          <w:vertAlign w:val="superscript"/>
        </w:rPr>
        <w:t>0</w:t>
      </w:r>
      <w:r w:rsidR="00CB065A" w:rsidRPr="00EE11F6">
        <w:rPr>
          <w:rFonts w:ascii="Book Antiqua" w:hAnsi="Book Antiqua"/>
          <w:vertAlign w:val="superscript"/>
        </w:rPr>
        <w:t xml:space="preserve"> </w:t>
      </w:r>
      <w:r w:rsidRPr="00EE11F6">
        <w:rPr>
          <w:rFonts w:ascii="Book Antiqua" w:hAnsi="Book Antiqua"/>
        </w:rPr>
        <w:t>(pati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0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lust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2)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owever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a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dmitt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oth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ospital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edic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istor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a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unavailable.</w:t>
      </w:r>
    </w:p>
    <w:p w14:paraId="687FB382" w14:textId="77777777" w:rsidR="002A3434" w:rsidRPr="00EE11F6" w:rsidRDefault="002A3434" w:rsidP="009A7388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03AEF122" w14:textId="02F6323E" w:rsidR="00F1347C" w:rsidRPr="00EE11F6" w:rsidRDefault="00F1347C" w:rsidP="009A7388">
      <w:pPr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EE11F6">
        <w:rPr>
          <w:rFonts w:ascii="Book Antiqua" w:hAnsi="Book Antiqua"/>
          <w:b/>
          <w:i/>
          <w:iCs/>
        </w:rPr>
        <w:t>Patients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with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COVID-19</w:t>
      </w:r>
    </w:p>
    <w:p w14:paraId="69655E98" w14:textId="5F3E9669" w:rsidR="00F1347C" w:rsidRPr="00EE11F6" w:rsidRDefault="00F1347C" w:rsidP="009A7388">
      <w:pPr>
        <w:spacing w:line="360" w:lineRule="auto"/>
        <w:jc w:val="both"/>
        <w:rPr>
          <w:rFonts w:ascii="Book Antiqua" w:hAnsi="Book Antiqua"/>
          <w:lang w:eastAsia="zh-CN"/>
        </w:rPr>
      </w:pPr>
      <w:r w:rsidRPr="00EE11F6">
        <w:rPr>
          <w:rFonts w:ascii="Book Antiqua" w:hAnsi="Book Antiqua"/>
        </w:rPr>
        <w:lastRenderedPageBreak/>
        <w:t>Confirm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VID-19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rom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Januar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23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2020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ebruar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10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2020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eco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Xiangya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ospit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ls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llect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mpar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="001236DF" w:rsidRPr="00EE11F6">
        <w:rPr>
          <w:rFonts w:ascii="Book Antiqua" w:hAnsi="Book Antiqua"/>
          <w:i/>
          <w:iCs/>
        </w:rPr>
        <w:t>C. psittaci</w:t>
      </w:r>
      <w:r w:rsidRPr="00EE11F6">
        <w:rPr>
          <w:rFonts w:ascii="Book Antiqua" w:hAnsi="Book Antiqua"/>
        </w:rPr>
        <w:t>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iagnosi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VID-19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a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etermin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ccord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eas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w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ositiv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esul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eal-tim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everse-transcription</w:t>
      </w:r>
      <w:r w:rsidR="0096524A" w:rsidRPr="00EE11F6">
        <w:rPr>
          <w:rFonts w:ascii="Book Antiqua" w:hAnsi="Book Antiqua"/>
        </w:rPr>
        <w:t>-</w:t>
      </w:r>
      <w:r w:rsidRPr="00EE11F6">
        <w:rPr>
          <w:rFonts w:ascii="Book Antiqua" w:hAnsi="Book Antiqua"/>
        </w:rPr>
        <w:t>polymeras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ha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eactio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(RT</w:t>
      </w:r>
      <w:r w:rsidR="0096524A" w:rsidRPr="00EE11F6">
        <w:rPr>
          <w:rFonts w:ascii="Book Antiqua" w:hAnsi="Book Antiqua"/>
        </w:rPr>
        <w:t>-</w:t>
      </w:r>
      <w:r w:rsidRPr="00EE11F6">
        <w:rPr>
          <w:rFonts w:ascii="Book Antiqua" w:hAnsi="Book Antiqua"/>
        </w:rPr>
        <w:t>PCR)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ssa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o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VID-19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epidemiology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linic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haracteristics,</w:t>
      </w:r>
      <w:r w:rsidR="00CB065A" w:rsidRPr="00EE11F6">
        <w:rPr>
          <w:rFonts w:ascii="Book Antiqua" w:hAnsi="Book Antiqua"/>
        </w:rPr>
        <w:t xml:space="preserve"> </w:t>
      </w:r>
      <w:r w:rsidR="007D6715" w:rsidRPr="00EE11F6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omputed tomography (C</w:t>
      </w:r>
      <w:r w:rsidRPr="00EE11F6">
        <w:rPr>
          <w:rFonts w:ascii="Book Antiqua" w:hAnsi="Book Antiqua"/>
        </w:rPr>
        <w:t>T</w:t>
      </w:r>
      <w:r w:rsidR="007D6715" w:rsidRPr="00EE11F6">
        <w:rPr>
          <w:rFonts w:ascii="Book Antiqua" w:hAnsi="Book Antiqua"/>
        </w:rPr>
        <w:t>)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mages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aborator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es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llected.</w:t>
      </w:r>
    </w:p>
    <w:p w14:paraId="061680C9" w14:textId="77777777" w:rsidR="002A3434" w:rsidRPr="00EE11F6" w:rsidRDefault="002A3434" w:rsidP="009A7388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70EAE4BA" w14:textId="36ED635E" w:rsidR="00F1347C" w:rsidRPr="00EE11F6" w:rsidRDefault="00F1347C" w:rsidP="009A7388">
      <w:pPr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EE11F6">
        <w:rPr>
          <w:rFonts w:ascii="Book Antiqua" w:hAnsi="Book Antiqua"/>
          <w:b/>
          <w:i/>
          <w:iCs/>
        </w:rPr>
        <w:t>Imaging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interpretation</w:t>
      </w:r>
    </w:p>
    <w:p w14:paraId="7E55A8E8" w14:textId="0E183D95" w:rsidR="00F1347C" w:rsidRPr="00EE11F6" w:rsidRDefault="00F1347C" w:rsidP="009A7388">
      <w:pPr>
        <w:spacing w:line="360" w:lineRule="auto"/>
        <w:jc w:val="both"/>
        <w:rPr>
          <w:rFonts w:ascii="Book Antiqua" w:hAnsi="Book Antiqua"/>
          <w:lang w:eastAsia="zh-CN"/>
        </w:rPr>
      </w:pPr>
      <w:r w:rsidRPr="00EE11F6">
        <w:rPr>
          <w:rFonts w:ascii="Book Antiqua" w:hAnsi="Book Antiqua"/>
        </w:rPr>
        <w:t>Fou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underw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w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can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omatom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g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Now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cann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(</w:t>
      </w:r>
      <w:r w:rsidR="001713CB" w:rsidRPr="00EE11F6">
        <w:rPr>
          <w:rFonts w:ascii="Book Antiqua" w:hAnsi="Book Antiqua"/>
        </w:rPr>
        <w:t>Siemens</w:t>
      </w:r>
      <w:r w:rsidR="00CB065A" w:rsidRPr="00EE11F6">
        <w:rPr>
          <w:rFonts w:ascii="Book Antiqua" w:hAnsi="Book Antiqua"/>
        </w:rPr>
        <w:t xml:space="preserve"> </w:t>
      </w:r>
      <w:r w:rsidR="001713CB" w:rsidRPr="00EE11F6">
        <w:rPr>
          <w:rFonts w:ascii="Book Antiqua" w:hAnsi="Book Antiqua"/>
        </w:rPr>
        <w:t>Medical,</w:t>
      </w:r>
      <w:r w:rsidR="00CB065A" w:rsidRPr="00EE11F6">
        <w:rPr>
          <w:rFonts w:ascii="Book Antiqua" w:hAnsi="Book Antiqua"/>
        </w:rPr>
        <w:t xml:space="preserve"> </w:t>
      </w:r>
      <w:r w:rsidR="001713CB" w:rsidRPr="00EE11F6">
        <w:rPr>
          <w:rFonts w:ascii="Book Antiqua" w:hAnsi="Book Antiqua"/>
        </w:rPr>
        <w:t>Shanghai,</w:t>
      </w:r>
      <w:r w:rsidR="00CB065A" w:rsidRPr="00EE11F6">
        <w:rPr>
          <w:rFonts w:ascii="Book Antiqua" w:hAnsi="Book Antiqua"/>
        </w:rPr>
        <w:t xml:space="preserve"> </w:t>
      </w:r>
      <w:r w:rsidR="001713CB" w:rsidRPr="00EE11F6">
        <w:rPr>
          <w:rFonts w:ascii="Book Antiqua" w:hAnsi="Book Antiqua"/>
        </w:rPr>
        <w:t>China</w:t>
      </w:r>
      <w:r w:rsidRPr="00EE11F6">
        <w:rPr>
          <w:rFonts w:ascii="Book Antiqua" w:hAnsi="Book Antiqua"/>
        </w:rPr>
        <w:t>)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mag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eview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lindl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dependentl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w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adiologis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(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5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15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year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experience)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nsensus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etail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mag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terpretation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escrib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u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reviou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tudies</w:t>
      </w:r>
      <w:r w:rsidR="00E8496B" w:rsidRPr="00EE11F6">
        <w:rPr>
          <w:rFonts w:ascii="Book Antiqua" w:hAnsi="Book Antiqua"/>
          <w:vertAlign w:val="superscript"/>
        </w:rPr>
        <w:t>[</w:t>
      </w:r>
      <w:r w:rsidR="00E8496B" w:rsidRPr="00EE11F6">
        <w:rPr>
          <w:rFonts w:ascii="Book Antiqua" w:hAnsi="Book Antiqua"/>
          <w:color w:val="080000"/>
          <w:vertAlign w:val="superscript"/>
        </w:rPr>
        <w:t>6,</w:t>
      </w:r>
      <w:r w:rsidRPr="00EE11F6">
        <w:rPr>
          <w:rFonts w:ascii="Book Antiqua" w:hAnsi="Book Antiqua"/>
          <w:color w:val="080000"/>
          <w:vertAlign w:val="superscript"/>
        </w:rPr>
        <w:t>10]</w:t>
      </w:r>
      <w:r w:rsidRPr="00EE11F6">
        <w:rPr>
          <w:rFonts w:ascii="Book Antiqua" w:hAnsi="Book Antiqua"/>
        </w:rPr>
        <w:t>.</w:t>
      </w:r>
    </w:p>
    <w:p w14:paraId="11185E00" w14:textId="77777777" w:rsidR="00E8496B" w:rsidRPr="00EE11F6" w:rsidRDefault="00E8496B" w:rsidP="009A7388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373DB781" w14:textId="2140AFC5" w:rsidR="00F1347C" w:rsidRPr="00EE11F6" w:rsidRDefault="00F1347C" w:rsidP="009A7388">
      <w:pPr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EE11F6">
        <w:rPr>
          <w:rFonts w:ascii="Book Antiqua" w:hAnsi="Book Antiqua"/>
          <w:b/>
          <w:i/>
          <w:iCs/>
        </w:rPr>
        <w:t>Statistical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="00BC53AD" w:rsidRPr="00EE11F6">
        <w:rPr>
          <w:rFonts w:ascii="Book Antiqua" w:hAnsi="Book Antiqua"/>
          <w:b/>
          <w:i/>
          <w:iCs/>
        </w:rPr>
        <w:t>a</w:t>
      </w:r>
      <w:r w:rsidRPr="00EE11F6">
        <w:rPr>
          <w:rFonts w:ascii="Book Antiqua" w:hAnsi="Book Antiqua"/>
          <w:b/>
          <w:i/>
          <w:iCs/>
        </w:rPr>
        <w:t>nalysis</w:t>
      </w:r>
    </w:p>
    <w:p w14:paraId="55B5A701" w14:textId="1AF337E8" w:rsidR="00F1347C" w:rsidRPr="00EE11F6" w:rsidRDefault="00F1347C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hAnsi="Book Antiqua"/>
        </w:rPr>
        <w:t>Continuou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variabl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mpar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ann</w:t>
      </w:r>
      <w:r w:rsidR="0096524A" w:rsidRPr="00EE11F6">
        <w:rPr>
          <w:rFonts w:ascii="Book Antiqua" w:hAnsi="Book Antiqua"/>
        </w:rPr>
        <w:t>-</w:t>
      </w:r>
      <w:r w:rsidRPr="00EE11F6">
        <w:rPr>
          <w:rFonts w:ascii="Book Antiqua" w:hAnsi="Book Antiqua"/>
        </w:rPr>
        <w:t>Whitne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U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es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resent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edian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(IQR)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ategoric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variabl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resent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number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(%)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mpar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isher’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exac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es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etwee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sittacosi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VID-19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groups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wo-sid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  <w:i/>
          <w:iCs/>
        </w:rPr>
        <w:t>P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valu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es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a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0</w:t>
      </w:r>
      <w:r w:rsidR="00461BE3" w:rsidRPr="00EE11F6">
        <w:rPr>
          <w:rFonts w:ascii="Book Antiqua" w:hAnsi="Book Antiqua"/>
        </w:rPr>
        <w:t>.</w:t>
      </w:r>
      <w:r w:rsidRPr="00EE11F6">
        <w:rPr>
          <w:rFonts w:ascii="Book Antiqua" w:hAnsi="Book Antiqua"/>
        </w:rPr>
        <w:t>05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a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nsider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tatisticall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ignificant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l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tatistic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alys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erform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us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PS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oftwa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(versio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24.0).</w:t>
      </w:r>
    </w:p>
    <w:p w14:paraId="34D4B4B8" w14:textId="77777777" w:rsidR="00A77B3E" w:rsidRPr="00EE11F6" w:rsidRDefault="00A77B3E" w:rsidP="009A7388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5F25CB23" w14:textId="77777777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b/>
          <w:caps/>
          <w:color w:val="000000"/>
          <w:u w:val="single"/>
        </w:rPr>
        <w:t>RESULTS</w:t>
      </w:r>
    </w:p>
    <w:p w14:paraId="47EEE4D1" w14:textId="09D60013" w:rsidR="00F1347C" w:rsidRPr="00EE11F6" w:rsidRDefault="00F1347C" w:rsidP="009A7388">
      <w:pPr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EE11F6">
        <w:rPr>
          <w:rFonts w:ascii="Book Antiqua" w:hAnsi="Book Antiqua"/>
          <w:b/>
          <w:i/>
          <w:iCs/>
        </w:rPr>
        <w:t>The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relationship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and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chronology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of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symptom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onset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of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the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4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patients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with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psittacosis</w:t>
      </w:r>
    </w:p>
    <w:p w14:paraId="32CCFD5E" w14:textId="70F9C36A" w:rsidR="00F1347C" w:rsidRPr="00EE11F6" w:rsidRDefault="00F1347C" w:rsidP="009A7388">
      <w:pPr>
        <w:spacing w:line="360" w:lineRule="auto"/>
        <w:jc w:val="both"/>
        <w:rPr>
          <w:rFonts w:ascii="Book Antiqua" w:hAnsi="Book Antiqua"/>
          <w:lang w:eastAsia="zh-CN"/>
        </w:rPr>
      </w:pPr>
      <w:r w:rsidRPr="00EE11F6">
        <w:rPr>
          <w:rFonts w:ascii="Book Antiqua" w:hAnsi="Book Antiqua"/>
        </w:rPr>
        <w:t>Al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clud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a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nse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ymptom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ever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elationship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hronolog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ymptom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nse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w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luster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escrib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igu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1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lust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1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otenti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0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h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a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exposu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istor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oultry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visit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i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o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a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20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2020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as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im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a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ee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ogeth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a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a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ay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a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27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2020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l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evelop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ev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ymptom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ev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linic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o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VID-19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creening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am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ay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underw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hes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canning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rom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a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20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a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27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1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ork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u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ospit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usu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a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irec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ntac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2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3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lastRenderedPageBreak/>
        <w:t>Pati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4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2-4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uccessivel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evelop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ever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l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iv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dentifi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ARS-CoV-2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negativ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(al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nfirm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T</w:t>
      </w:r>
      <w:r w:rsidR="0096524A" w:rsidRPr="00EE11F6">
        <w:rPr>
          <w:rFonts w:ascii="Book Antiqua" w:hAnsi="Book Antiqua"/>
        </w:rPr>
        <w:t>-</w:t>
      </w:r>
      <w:r w:rsidRPr="00EE11F6">
        <w:rPr>
          <w:rFonts w:ascii="Book Antiqua" w:hAnsi="Book Antiqua"/>
        </w:rPr>
        <w:t>PC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gG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gM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esting)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AL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1-4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a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llect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o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igh-throughpu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genetic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esting;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l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dentifi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s</w:t>
      </w:r>
      <w:r w:rsidR="00CB065A" w:rsidRPr="00EE11F6">
        <w:rPr>
          <w:rFonts w:ascii="Book Antiqua" w:hAnsi="Book Antiqua"/>
        </w:rPr>
        <w:t xml:space="preserve"> </w:t>
      </w:r>
      <w:r w:rsidR="001236DF" w:rsidRPr="00EE11F6">
        <w:rPr>
          <w:rFonts w:ascii="Book Antiqua" w:hAnsi="Book Antiqua"/>
          <w:i/>
          <w:iCs/>
        </w:rPr>
        <w:t>C. psittaci</w:t>
      </w:r>
      <w:r w:rsidRPr="00EE11F6">
        <w:rPr>
          <w:rFonts w:ascii="Book Antiqua" w:hAnsi="Book Antiqua"/>
        </w:rPr>
        <w:t>-positive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Not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a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2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a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ake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edicin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efo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igh-throughpu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genetic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esting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lust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2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l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laughterhous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taf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a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irec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exposu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istor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oultry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otential</w:t>
      </w:r>
      <w:r w:rsidR="00CB065A" w:rsidRPr="00EE11F6">
        <w:rPr>
          <w:rFonts w:ascii="Book Antiqua" w:hAnsi="Book Antiqua"/>
        </w:rPr>
        <w:t xml:space="preserve"> </w:t>
      </w:r>
      <w:r w:rsidR="00671822" w:rsidRPr="00EE11F6">
        <w:rPr>
          <w:rFonts w:ascii="Book Antiqua" w:hAnsi="Book Antiqua"/>
        </w:rPr>
        <w:t>P</w:t>
      </w:r>
      <w:r w:rsidR="00671822" w:rsidRPr="00EE11F6">
        <w:rPr>
          <w:rFonts w:ascii="Book Antiqua" w:hAnsi="Book Antiqua"/>
          <w:lang w:eastAsia="zh-CN"/>
        </w:rPr>
        <w:t>a</w:t>
      </w:r>
      <w:r w:rsidR="00671822" w:rsidRPr="00EE11F6">
        <w:rPr>
          <w:rFonts w:ascii="Book Antiqua" w:hAnsi="Book Antiqua"/>
        </w:rPr>
        <w:t xml:space="preserve">tient </w:t>
      </w:r>
      <w:r w:rsidR="00671822" w:rsidRPr="00EE11F6">
        <w:rPr>
          <w:rFonts w:ascii="Book Antiqua" w:hAnsi="Book Antiqua"/>
          <w:vertAlign w:val="superscript"/>
        </w:rPr>
        <w:t>0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irs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evelop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ever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="00461BE3" w:rsidRPr="00EE11F6">
        <w:rPr>
          <w:rFonts w:ascii="Book Antiqua" w:hAnsi="Book Antiqua"/>
        </w:rPr>
        <w:t>P</w:t>
      </w:r>
      <w:r w:rsidRPr="00EE11F6">
        <w:rPr>
          <w:rFonts w:ascii="Book Antiqua" w:hAnsi="Book Antiqua"/>
        </w:rPr>
        <w:t>atients</w:t>
      </w:r>
      <w:r w:rsidRPr="00EE11F6">
        <w:rPr>
          <w:rFonts w:ascii="Book Antiqua" w:hAnsi="Book Antiqua"/>
          <w:vertAlign w:val="superscript"/>
        </w:rPr>
        <w:t>1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="00461BE3" w:rsidRPr="00EE11F6">
        <w:rPr>
          <w:rFonts w:ascii="Book Antiqua" w:hAnsi="Book Antiqua"/>
        </w:rPr>
        <w:t>P</w:t>
      </w:r>
      <w:r w:rsidR="006A0223" w:rsidRPr="00EE11F6">
        <w:rPr>
          <w:rFonts w:ascii="Book Antiqua" w:hAnsi="Book Antiqua"/>
        </w:rPr>
        <w:t>atients</w:t>
      </w:r>
      <w:r w:rsidR="006A0223" w:rsidRPr="00EE11F6">
        <w:rPr>
          <w:rFonts w:ascii="Book Antiqua" w:hAnsi="Book Antiqua"/>
          <w:vertAlign w:val="superscript"/>
        </w:rPr>
        <w:t>2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ubsequentl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evelop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imila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ymptom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pri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24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27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l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re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42496D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dentifi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s</w:t>
      </w:r>
      <w:r w:rsidR="00CB065A" w:rsidRPr="00EE11F6">
        <w:rPr>
          <w:rFonts w:ascii="Book Antiqua" w:hAnsi="Book Antiqua"/>
        </w:rPr>
        <w:t xml:space="preserve"> </w:t>
      </w:r>
      <w:r w:rsidR="001236DF" w:rsidRPr="00EE11F6">
        <w:rPr>
          <w:rFonts w:ascii="Book Antiqua" w:hAnsi="Book Antiqua"/>
          <w:i/>
          <w:iCs/>
        </w:rPr>
        <w:t>C. psittaci</w:t>
      </w:r>
      <w:r w:rsidRPr="00EE11F6">
        <w:rPr>
          <w:rFonts w:ascii="Book Antiqua" w:hAnsi="Book Antiqua"/>
        </w:rPr>
        <w:t>-positiv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igh-throughpu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genetic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esting.</w:t>
      </w:r>
    </w:p>
    <w:p w14:paraId="28574A7B" w14:textId="77777777" w:rsidR="002A3434" w:rsidRPr="00EE11F6" w:rsidRDefault="002A3434" w:rsidP="009A7388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7D20D803" w14:textId="4144243B" w:rsidR="00F1347C" w:rsidRPr="00EE11F6" w:rsidRDefault="00F1347C" w:rsidP="009A7388">
      <w:pPr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EE11F6">
        <w:rPr>
          <w:rFonts w:ascii="Book Antiqua" w:hAnsi="Book Antiqua"/>
          <w:b/>
          <w:i/>
          <w:iCs/>
        </w:rPr>
        <w:t>The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clinical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characteristics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and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laboratory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tests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of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patients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with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COVID-19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and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="001236DF" w:rsidRPr="00EE11F6">
        <w:rPr>
          <w:rFonts w:ascii="Book Antiqua" w:hAnsi="Book Antiqua"/>
          <w:b/>
          <w:i/>
          <w:iCs/>
        </w:rPr>
        <w:t>C. psittaci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pneumonia</w:t>
      </w:r>
    </w:p>
    <w:p w14:paraId="700BD543" w14:textId="62C9C269" w:rsidR="00F1347C" w:rsidRPr="00EE11F6" w:rsidRDefault="00F1347C" w:rsidP="009A7388">
      <w:pPr>
        <w:spacing w:line="360" w:lineRule="auto"/>
        <w:jc w:val="both"/>
        <w:rPr>
          <w:rFonts w:ascii="Book Antiqua" w:hAnsi="Book Antiqua"/>
          <w:lang w:eastAsia="zh-CN"/>
        </w:rPr>
      </w:pPr>
      <w:r w:rsidRPr="00EE11F6">
        <w:rPr>
          <w:rFonts w:ascii="Book Antiqua" w:hAnsi="Book Antiqua"/>
        </w:rPr>
        <w:t>From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Januar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23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2020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ebruar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10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2020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31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nfirm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VID-19-positiv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u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ospital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linic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haracteristic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aborator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es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VID-19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sittacosi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escrib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mpar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os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="001236DF" w:rsidRPr="00EE11F6">
        <w:rPr>
          <w:rFonts w:ascii="Book Antiqua" w:hAnsi="Book Antiqua"/>
          <w:i/>
          <w:iCs/>
        </w:rPr>
        <w:t>C. psittaci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abl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1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u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uncerta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iagnosi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o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0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nl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alyz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linic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actor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1-4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lust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1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Pr="00EE11F6">
        <w:rPr>
          <w:rFonts w:ascii="Book Antiqua" w:hAnsi="Book Antiqua"/>
          <w:vertAlign w:val="superscript"/>
        </w:rPr>
        <w:t>1-2</w:t>
      </w:r>
      <w:r w:rsidR="00492BBF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lust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2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refore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linic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formatio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0</w:t>
      </w:r>
      <w:r w:rsidRPr="00EE11F6">
        <w:rPr>
          <w:rFonts w:ascii="Book Antiqua" w:hAnsi="Book Antiqua"/>
          <w:vertAlign w:val="superscript"/>
        </w:rPr>
        <w:t>1</w:t>
      </w:r>
      <w:r w:rsidR="00CB065A" w:rsidRPr="00EE11F6">
        <w:rPr>
          <w:rFonts w:ascii="Book Antiqua" w:hAnsi="Book Antiqua"/>
          <w:vertAlign w:val="superscript"/>
        </w:rPr>
        <w:t xml:space="preserve"> </w:t>
      </w:r>
      <w:r w:rsidRPr="00EE11F6">
        <w:rPr>
          <w:rFonts w:ascii="Book Antiqua" w:hAnsi="Book Antiqua"/>
        </w:rPr>
        <w:t>wa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nl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nsider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eference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erm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ge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n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ignifica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ifferenc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etwee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w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groups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greates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ifferenc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etwee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w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group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BC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u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neutrophi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u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(</w:t>
      </w:r>
      <w:r w:rsidRPr="00EE11F6">
        <w:rPr>
          <w:rFonts w:ascii="Book Antiqua" w:hAnsi="Book Antiqua"/>
          <w:i/>
          <w:iCs/>
        </w:rPr>
        <w:t>P</w:t>
      </w:r>
      <w:r w:rsidR="00CB065A" w:rsidRPr="00EE11F6">
        <w:rPr>
          <w:rFonts w:ascii="Book Antiqua" w:hAnsi="Book Antiqua"/>
        </w:rPr>
        <w:t xml:space="preserve"> </w:t>
      </w:r>
      <w:r w:rsidR="009B7D82" w:rsidRPr="00EE11F6">
        <w:rPr>
          <w:rFonts w:ascii="Book Antiqua" w:hAnsi="Book Antiqua"/>
        </w:rPr>
        <w:t>=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0.000)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hic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resent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pposit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hang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rend.</w:t>
      </w:r>
      <w:r w:rsidR="00CB065A" w:rsidRPr="00EE11F6">
        <w:rPr>
          <w:rFonts w:ascii="Book Antiqua" w:hAnsi="Book Antiqua"/>
        </w:rPr>
        <w:t xml:space="preserve"> </w:t>
      </w:r>
      <w:bookmarkStart w:id="2" w:name="_Hlk42724190"/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hit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loo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el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u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neutrophi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unt</w:t>
      </w:r>
      <w:r w:rsidR="00CB065A" w:rsidRPr="00EE11F6">
        <w:rPr>
          <w:rFonts w:ascii="Book Antiqua" w:hAnsi="Book Antiqua"/>
        </w:rPr>
        <w:t xml:space="preserve"> </w:t>
      </w:r>
      <w:bookmarkEnd w:id="2"/>
      <w:r w:rsidRPr="00EE11F6">
        <w:rPr>
          <w:rFonts w:ascii="Book Antiqua" w:hAnsi="Book Antiqua"/>
        </w:rPr>
        <w:t>w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o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ikel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ecreas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VID-19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u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creas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sittacosis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ymphocyt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u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latele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u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igh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sittacosis</w:t>
      </w:r>
      <w:r w:rsidR="00CB065A" w:rsidRPr="00EE11F6">
        <w:rPr>
          <w:rFonts w:ascii="Book Antiqua" w:hAnsi="Book Antiqua"/>
          <w:i/>
          <w:iCs/>
        </w:rPr>
        <w:t xml:space="preserve"> </w:t>
      </w:r>
      <w:r w:rsidRPr="00EE11F6">
        <w:rPr>
          <w:rFonts w:ascii="Book Antiqua" w:hAnsi="Book Antiqua"/>
        </w:rPr>
        <w:t>tha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os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VID-19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(</w:t>
      </w:r>
      <w:r w:rsidRPr="00EE11F6">
        <w:rPr>
          <w:rFonts w:ascii="Book Antiqua" w:hAnsi="Book Antiqua"/>
          <w:i/>
          <w:iCs/>
        </w:rPr>
        <w:t>P</w:t>
      </w:r>
      <w:r w:rsidR="00CB065A" w:rsidRPr="00EE11F6">
        <w:rPr>
          <w:rFonts w:ascii="Book Antiqua" w:hAnsi="Book Antiqua"/>
        </w:rPr>
        <w:t xml:space="preserve"> </w:t>
      </w:r>
      <w:r w:rsidR="009B7D82" w:rsidRPr="00EE11F6">
        <w:rPr>
          <w:rFonts w:ascii="Book Antiqua" w:hAnsi="Book Antiqua"/>
        </w:rPr>
        <w:t>=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0.044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  <w:i/>
          <w:iCs/>
        </w:rPr>
        <w:t>P</w:t>
      </w:r>
      <w:r w:rsidR="00CB065A" w:rsidRPr="00EE11F6">
        <w:rPr>
          <w:rFonts w:ascii="Book Antiqua" w:hAnsi="Book Antiqua"/>
        </w:rPr>
        <w:t xml:space="preserve"> </w:t>
      </w:r>
      <w:r w:rsidR="009B7D82" w:rsidRPr="00EE11F6">
        <w:rPr>
          <w:rFonts w:ascii="Book Antiqua" w:hAnsi="Book Antiqua"/>
        </w:rPr>
        <w:t>=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0.035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espectively)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-reactiv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rote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(CRP)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a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creas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o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group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a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o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emarkabl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sittacosi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(</w:t>
      </w:r>
      <w:r w:rsidRPr="00EE11F6">
        <w:rPr>
          <w:rFonts w:ascii="Book Antiqua" w:hAnsi="Book Antiqua"/>
          <w:i/>
          <w:iCs/>
        </w:rPr>
        <w:t>P</w:t>
      </w:r>
      <w:r w:rsidR="00CB065A" w:rsidRPr="00EE11F6">
        <w:rPr>
          <w:rFonts w:ascii="Book Antiqua" w:hAnsi="Book Antiqua"/>
        </w:rPr>
        <w:t xml:space="preserve"> </w:t>
      </w:r>
      <w:r w:rsidR="009B7D82" w:rsidRPr="00EE11F6">
        <w:rPr>
          <w:rFonts w:ascii="Book Antiqua" w:hAnsi="Book Antiqua"/>
        </w:rPr>
        <w:t>=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0.035).</w:t>
      </w:r>
      <w:r w:rsidR="00CB065A" w:rsidRPr="00EE11F6">
        <w:rPr>
          <w:rFonts w:ascii="Book Antiqua" w:hAnsi="Book Antiqua"/>
        </w:rPr>
        <w:t xml:space="preserve"> </w:t>
      </w:r>
      <w:bookmarkStart w:id="3" w:name="_Hlk42806548"/>
      <w:r w:rsidRPr="00EE11F6">
        <w:rPr>
          <w:rFonts w:ascii="Book Antiqua" w:hAnsi="Book Antiqua"/>
        </w:rPr>
        <w:t>Calcium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a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igh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VID-19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a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os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sittacosis</w:t>
      </w:r>
      <w:r w:rsidR="00CB065A" w:rsidRPr="00EE11F6">
        <w:rPr>
          <w:rFonts w:ascii="Book Antiqua" w:hAnsi="Book Antiqua"/>
        </w:rPr>
        <w:t xml:space="preserve"> </w:t>
      </w:r>
      <w:bookmarkEnd w:id="3"/>
      <w:r w:rsidRPr="00EE11F6">
        <w:rPr>
          <w:rFonts w:ascii="Book Antiqua" w:hAnsi="Book Antiqua"/>
        </w:rPr>
        <w:t>(</w:t>
      </w:r>
      <w:r w:rsidRPr="00EE11F6">
        <w:rPr>
          <w:rFonts w:ascii="Book Antiqua" w:hAnsi="Book Antiqua"/>
          <w:i/>
          <w:iCs/>
        </w:rPr>
        <w:t>P</w:t>
      </w:r>
      <w:r w:rsidR="00CB065A" w:rsidRPr="00EE11F6">
        <w:rPr>
          <w:rFonts w:ascii="Book Antiqua" w:hAnsi="Book Antiqua"/>
        </w:rPr>
        <w:t xml:space="preserve"> </w:t>
      </w:r>
      <w:r w:rsidR="009B7D82" w:rsidRPr="00EE11F6">
        <w:rPr>
          <w:rFonts w:ascii="Book Antiqua" w:hAnsi="Book Antiqua"/>
        </w:rPr>
        <w:t>=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0.000).</w:t>
      </w:r>
    </w:p>
    <w:p w14:paraId="37D111A6" w14:textId="77777777" w:rsidR="002A3434" w:rsidRPr="00EE11F6" w:rsidRDefault="002A3434" w:rsidP="009A7388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11015405" w14:textId="3810D69F" w:rsidR="00F1347C" w:rsidRPr="00EE11F6" w:rsidRDefault="00F1347C" w:rsidP="009A7388">
      <w:pPr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EE11F6">
        <w:rPr>
          <w:rFonts w:ascii="Book Antiqua" w:hAnsi="Book Antiqua"/>
          <w:b/>
          <w:i/>
          <w:iCs/>
        </w:rPr>
        <w:t>The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imaging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findings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of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patients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with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COVID-19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and</w:t>
      </w:r>
      <w:r w:rsidR="00CB065A" w:rsidRPr="00EE11F6">
        <w:rPr>
          <w:rFonts w:ascii="Book Antiqua" w:hAnsi="Book Antiqua"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psittacosis</w:t>
      </w:r>
    </w:p>
    <w:p w14:paraId="7B00EDD9" w14:textId="07E37BC7" w:rsidR="00F1347C" w:rsidRPr="00EE11F6" w:rsidRDefault="00F1347C" w:rsidP="009A7388">
      <w:pPr>
        <w:spacing w:line="360" w:lineRule="auto"/>
        <w:jc w:val="both"/>
        <w:rPr>
          <w:rFonts w:ascii="Book Antiqua" w:hAnsi="Book Antiqua"/>
          <w:lang w:eastAsia="zh-CN"/>
        </w:rPr>
      </w:pPr>
      <w:r w:rsidRPr="00EE11F6">
        <w:rPr>
          <w:rFonts w:ascii="Book Antiqua" w:hAnsi="Book Antiqua"/>
        </w:rPr>
        <w:lastRenderedPageBreak/>
        <w:t>Al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ix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nfirm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underw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canning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15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31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VID-19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underw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canning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mag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inding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w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group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resent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mpar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abl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2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Not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a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2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15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VID-19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resent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norm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indings.</w:t>
      </w:r>
      <w:r w:rsidR="00CB065A" w:rsidRPr="00EE11F6">
        <w:rPr>
          <w:rFonts w:ascii="Book Antiqua" w:hAnsi="Book Antiqua"/>
        </w:rPr>
        <w:t xml:space="preserve"> </w:t>
      </w:r>
      <w:bookmarkStart w:id="4" w:name="_Hlk42808688"/>
      <w:r w:rsidRPr="00EE11F6">
        <w:rPr>
          <w:rFonts w:ascii="Book Antiqua" w:hAnsi="Book Antiqua"/>
        </w:rPr>
        <w:t>Lesion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sittacosis</w:t>
      </w:r>
      <w:r w:rsidR="00CB065A" w:rsidRPr="00EE11F6">
        <w:rPr>
          <w:rFonts w:ascii="Book Antiqua" w:hAnsi="Book Antiqua"/>
          <w:i/>
          <w:iCs/>
        </w:rPr>
        <w:t xml:space="preserve"> </w:t>
      </w:r>
      <w:r w:rsidRPr="00EE11F6">
        <w:rPr>
          <w:rFonts w:ascii="Book Antiqua" w:hAnsi="Book Antiqua"/>
        </w:rPr>
        <w:t>w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o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ikel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o</w:t>
      </w:r>
      <w:r w:rsidR="00CB065A" w:rsidRPr="00EE11F6">
        <w:rPr>
          <w:rFonts w:ascii="Book Antiqua" w:hAnsi="Book Antiqua"/>
        </w:rPr>
        <w:t xml:space="preserve"> </w:t>
      </w:r>
      <w:bookmarkStart w:id="5" w:name="_Hlk42724326"/>
      <w:r w:rsidRPr="00EE11F6">
        <w:rPr>
          <w:rFonts w:ascii="Book Antiqua" w:hAnsi="Book Antiqua"/>
        </w:rPr>
        <w:t>b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unilater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(</w:t>
      </w:r>
      <w:r w:rsidRPr="00EE11F6">
        <w:rPr>
          <w:rFonts w:ascii="Book Antiqua" w:hAnsi="Book Antiqua"/>
          <w:i/>
          <w:iCs/>
        </w:rPr>
        <w:t>P</w:t>
      </w:r>
      <w:r w:rsidR="00CB065A" w:rsidRPr="00EE11F6">
        <w:rPr>
          <w:rFonts w:ascii="Book Antiqua" w:hAnsi="Book Antiqua"/>
        </w:rPr>
        <w:t xml:space="preserve"> </w:t>
      </w:r>
      <w:r w:rsidR="009B7D82" w:rsidRPr="00EE11F6">
        <w:rPr>
          <w:rFonts w:ascii="Book Antiqua" w:hAnsi="Book Antiqua"/>
        </w:rPr>
        <w:t>=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0.001)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volv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ew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u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ob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(</w:t>
      </w:r>
      <w:r w:rsidRPr="00EE11F6">
        <w:rPr>
          <w:rFonts w:ascii="Book Antiqua" w:hAnsi="Book Antiqua"/>
          <w:i/>
          <w:iCs/>
        </w:rPr>
        <w:t>P</w:t>
      </w:r>
      <w:r w:rsidR="00CB065A" w:rsidRPr="00EE11F6">
        <w:rPr>
          <w:rFonts w:ascii="Book Antiqua" w:hAnsi="Book Antiqua"/>
        </w:rPr>
        <w:t xml:space="preserve"> </w:t>
      </w:r>
      <w:r w:rsidR="009B7D82" w:rsidRPr="00EE11F6">
        <w:rPr>
          <w:rFonts w:ascii="Book Antiqua" w:hAnsi="Book Antiqua"/>
        </w:rPr>
        <w:t>=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0.006)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a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os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fected</w:t>
      </w:r>
      <w:r w:rsidR="00CB065A" w:rsidRPr="00EE11F6">
        <w:rPr>
          <w:rFonts w:ascii="Book Antiqua" w:hAnsi="Book Antiqua"/>
        </w:rPr>
        <w:t xml:space="preserve"> </w:t>
      </w:r>
      <w:bookmarkEnd w:id="5"/>
      <w:r w:rsidRPr="00EE11F6">
        <w:rPr>
          <w:rFonts w:ascii="Book Antiqua" w:hAnsi="Book Antiqua"/>
        </w:rPr>
        <w:t>b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VID-19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(Figur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2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3</w:t>
      </w:r>
      <w:r w:rsidR="001236DF" w:rsidRPr="00EE11F6">
        <w:rPr>
          <w:rFonts w:ascii="Book Antiqua" w:hAnsi="Book Antiqua"/>
          <w:lang w:eastAsia="zh-CN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4).</w:t>
      </w:r>
      <w:r w:rsidR="00CB065A" w:rsidRPr="00EE11F6">
        <w:rPr>
          <w:rFonts w:ascii="Book Antiqua" w:hAnsi="Book Antiqua"/>
        </w:rPr>
        <w:t xml:space="preserve"> </w:t>
      </w:r>
      <w:bookmarkEnd w:id="4"/>
      <w:r w:rsidRPr="00EE11F6">
        <w:rPr>
          <w:rFonts w:ascii="Book Antiqua" w:hAnsi="Book Antiqua"/>
        </w:rPr>
        <w:t>Vascula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enlargem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a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o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mmo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VID-19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(</w:t>
      </w:r>
      <w:r w:rsidRPr="00EE11F6">
        <w:rPr>
          <w:rFonts w:ascii="Book Antiqua" w:hAnsi="Book Antiqua"/>
          <w:i/>
          <w:iCs/>
        </w:rPr>
        <w:t>P</w:t>
      </w:r>
      <w:r w:rsidR="00CB065A" w:rsidRPr="00EE11F6">
        <w:rPr>
          <w:rFonts w:ascii="Book Antiqua" w:hAnsi="Book Antiqua"/>
        </w:rPr>
        <w:t xml:space="preserve"> </w:t>
      </w:r>
      <w:r w:rsidR="009B7D82" w:rsidRPr="00EE11F6">
        <w:rPr>
          <w:rFonts w:ascii="Book Antiqua" w:hAnsi="Book Antiqua"/>
        </w:rPr>
        <w:t>=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0.003)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(Figu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4)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herea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leur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effusion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o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mmo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sittacosi</w:t>
      </w:r>
      <w:r w:rsidRPr="00EE11F6">
        <w:rPr>
          <w:rFonts w:ascii="Book Antiqua" w:hAnsi="Book Antiqua"/>
          <w:i/>
          <w:iCs/>
        </w:rPr>
        <w:t>s</w:t>
      </w:r>
      <w:r w:rsidR="00CB065A" w:rsidRPr="00EE11F6">
        <w:rPr>
          <w:rFonts w:ascii="Book Antiqua" w:hAnsi="Book Antiqua"/>
          <w:i/>
          <w:iCs/>
        </w:rPr>
        <w:t xml:space="preserve"> </w:t>
      </w:r>
      <w:r w:rsidRPr="00EE11F6">
        <w:rPr>
          <w:rFonts w:ascii="Book Antiqua" w:hAnsi="Book Antiqua"/>
        </w:rPr>
        <w:t>(</w:t>
      </w:r>
      <w:r w:rsidRPr="00EE11F6">
        <w:rPr>
          <w:rFonts w:ascii="Book Antiqua" w:hAnsi="Book Antiqua"/>
          <w:i/>
          <w:iCs/>
        </w:rPr>
        <w:t>P</w:t>
      </w:r>
      <w:r w:rsidR="00CB065A" w:rsidRPr="00EE11F6">
        <w:rPr>
          <w:rFonts w:ascii="Book Antiqua" w:hAnsi="Book Antiqua"/>
        </w:rPr>
        <w:t xml:space="preserve"> </w:t>
      </w:r>
      <w:r w:rsidR="009B7D82" w:rsidRPr="00EE11F6">
        <w:rPr>
          <w:rFonts w:ascii="Book Antiqua" w:hAnsi="Book Antiqua"/>
        </w:rPr>
        <w:t>=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0.002)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lthoug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a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n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ignifica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ifferenc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egard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redomina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esio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yp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etwee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w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groups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u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ground-glas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pacit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a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no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ee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sittacosis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l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esion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sittacosi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ocat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ow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u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obes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ransvers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istribution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i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ronchogram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arg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eticulatio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no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ignificantl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iffer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etwee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w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groups.</w:t>
      </w:r>
      <w:r w:rsidR="00CB065A" w:rsidRPr="00EE11F6">
        <w:rPr>
          <w:rFonts w:ascii="Book Antiqua" w:hAnsi="Book Antiqua"/>
        </w:rPr>
        <w:t xml:space="preserve"> </w:t>
      </w:r>
      <w:bookmarkStart w:id="6" w:name="_Hlk42812955"/>
      <w:r w:rsidRPr="00EE11F6">
        <w:rPr>
          <w:rFonts w:ascii="Book Antiqua" w:hAnsi="Book Antiqua"/>
        </w:rPr>
        <w:t>Not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a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mag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inding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0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imila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os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1-4</w:t>
      </w:r>
      <w:bookmarkEnd w:id="6"/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(Figu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3)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oreover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0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1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resent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arg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esio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rea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a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2-4.</w:t>
      </w:r>
    </w:p>
    <w:p w14:paraId="6A9ED349" w14:textId="77777777" w:rsidR="002A3434" w:rsidRPr="00EE11F6" w:rsidRDefault="002A3434" w:rsidP="009A7388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6DB19A36" w14:textId="18418E7F" w:rsidR="00F1347C" w:rsidRPr="00EE11F6" w:rsidRDefault="00F1347C" w:rsidP="009A7388">
      <w:pPr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EE11F6">
        <w:rPr>
          <w:rFonts w:ascii="Book Antiqua" w:hAnsi="Book Antiqua"/>
          <w:b/>
          <w:i/>
          <w:iCs/>
        </w:rPr>
        <w:t>The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treatment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of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patients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with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psittacosis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and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their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follow-up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CT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image</w:t>
      </w:r>
      <w:r w:rsidR="00CB065A" w:rsidRPr="00EE11F6">
        <w:rPr>
          <w:rFonts w:ascii="Book Antiqua" w:hAnsi="Book Antiqua"/>
          <w:b/>
          <w:i/>
          <w:iCs/>
        </w:rPr>
        <w:t xml:space="preserve"> </w:t>
      </w:r>
      <w:r w:rsidRPr="00EE11F6">
        <w:rPr>
          <w:rFonts w:ascii="Book Antiqua" w:hAnsi="Book Antiqua"/>
          <w:b/>
          <w:i/>
          <w:iCs/>
        </w:rPr>
        <w:t>findings</w:t>
      </w:r>
    </w:p>
    <w:p w14:paraId="5175F789" w14:textId="54C0081C" w:rsidR="00F1347C" w:rsidRPr="00EE11F6" w:rsidRDefault="00F1347C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hAnsi="Book Antiqua"/>
        </w:rPr>
        <w:t>Al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sittacosi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reat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iperacill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oxifloxacin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ymptom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elieved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nsolidatio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u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mag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a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bsorb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l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6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;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owever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2-4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a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creas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volvem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rea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resent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="00C7257F" w:rsidRPr="00EE11F6">
        <w:rPr>
          <w:rFonts w:ascii="Book Antiqua" w:hAnsi="Book Antiqua"/>
        </w:rPr>
        <w:t xml:space="preserve">ground-glass opacity </w:t>
      </w:r>
      <w:r w:rsidR="00C7257F" w:rsidRPr="00EE11F6">
        <w:rPr>
          <w:rFonts w:ascii="Book Antiqua" w:hAnsi="Book Antiqua"/>
          <w:lang w:eastAsia="zh-CN"/>
        </w:rPr>
        <w:t>(</w:t>
      </w:r>
      <w:r w:rsidRPr="00EE11F6">
        <w:rPr>
          <w:rFonts w:ascii="Book Antiqua" w:hAnsi="Book Antiqua"/>
        </w:rPr>
        <w:t>GGO</w:t>
      </w:r>
      <w:r w:rsidR="00C7257F" w:rsidRPr="00EE11F6">
        <w:rPr>
          <w:rFonts w:ascii="Book Antiqua" w:hAnsi="Book Antiqua"/>
          <w:lang w:eastAsia="zh-CN"/>
        </w:rPr>
        <w:t>)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(Figur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2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3)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th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eopl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h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a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los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ntac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1-4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excluded</w:t>
      </w:r>
      <w:r w:rsidR="00CB065A" w:rsidRPr="00EE11F6">
        <w:rPr>
          <w:rFonts w:ascii="Book Antiqua" w:hAnsi="Book Antiqua"/>
        </w:rPr>
        <w:t xml:space="preserve"> </w:t>
      </w:r>
      <w:r w:rsidR="001236DF" w:rsidRPr="00EE11F6">
        <w:rPr>
          <w:rFonts w:ascii="Book Antiqua" w:hAnsi="Book Antiqua"/>
          <w:i/>
          <w:iCs/>
        </w:rPr>
        <w:t>C. psittaci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fectio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as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linic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ymptoms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N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urth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imila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as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ou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taf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creen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ar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i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amil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embers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no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i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nosocomi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fectio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elat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ix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as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ccur.</w:t>
      </w:r>
    </w:p>
    <w:p w14:paraId="35A62E98" w14:textId="77777777" w:rsidR="00A77B3E" w:rsidRPr="00EE11F6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43563F4E" w14:textId="77777777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b/>
          <w:caps/>
          <w:color w:val="000000"/>
          <w:u w:val="single"/>
        </w:rPr>
        <w:t>DISCUSSION</w:t>
      </w:r>
    </w:p>
    <w:p w14:paraId="5EC7751E" w14:textId="69E8B9F6" w:rsidR="00F1347C" w:rsidRPr="00EE11F6" w:rsidRDefault="00F1347C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i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tudy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epor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lust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4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as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(medic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taff)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nfirm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sittacosis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linic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haracteristics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aborator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es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mag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inding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vestigat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mpar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nfirm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av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VID-19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sittacosi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o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ikel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res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creas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BC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u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neutrophi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u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av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lastRenderedPageBreak/>
        <w:t>specific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mag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indings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clud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unilater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istributio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es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volvem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u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ob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leur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effusions.</w:t>
      </w:r>
    </w:p>
    <w:p w14:paraId="24E4DB50" w14:textId="522144EE" w:rsidR="00F1347C" w:rsidRPr="00EE11F6" w:rsidRDefault="00F1347C" w:rsidP="002A343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utbreak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VID-19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til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ngo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rou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orl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reaten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glob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ublic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ealth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lthoug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ec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tudi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av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ad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rogres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vaccin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o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ARS-CoV-2</w:t>
      </w:r>
      <w:r w:rsidR="00E8496B" w:rsidRPr="00EE11F6">
        <w:rPr>
          <w:rFonts w:ascii="Book Antiqua" w:hAnsi="Book Antiqua"/>
          <w:vertAlign w:val="superscript"/>
        </w:rPr>
        <w:t>[</w:t>
      </w:r>
      <w:r w:rsidR="009B7D82" w:rsidRPr="00EE11F6">
        <w:rPr>
          <w:rFonts w:ascii="Book Antiqua" w:hAnsi="Book Antiqua"/>
          <w:color w:val="080000"/>
          <w:vertAlign w:val="superscript"/>
        </w:rPr>
        <w:t>11,</w:t>
      </w:r>
      <w:r w:rsidRPr="00EE11F6">
        <w:rPr>
          <w:rFonts w:ascii="Book Antiqua" w:hAnsi="Book Antiqua"/>
          <w:color w:val="080000"/>
          <w:vertAlign w:val="superscript"/>
        </w:rPr>
        <w:t>12]</w:t>
      </w:r>
      <w:r w:rsidRPr="00EE11F6">
        <w:rPr>
          <w:rFonts w:ascii="Book Antiqua" w:hAnsi="Book Antiqua"/>
        </w:rPr>
        <w:t>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earl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iagnosis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hic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ul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rev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prea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virus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voi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ross-infectio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romot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earl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reatments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emain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es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trateg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igh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isease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ever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luster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utbreak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neumonia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l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avo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otenti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fectio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ARS-CoV-2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owever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fection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aus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th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hogenic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actor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ls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ne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ttention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sittacosi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poradic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iseas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linic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ractice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a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cidenc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uman-to-huma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ransmission</w:t>
      </w:r>
      <w:r w:rsidR="00E8496B" w:rsidRPr="00EE11F6">
        <w:rPr>
          <w:rFonts w:ascii="Book Antiqua" w:hAnsi="Book Antiqua"/>
          <w:vertAlign w:val="superscript"/>
        </w:rPr>
        <w:t>[</w:t>
      </w:r>
      <w:r w:rsidR="009B7D82" w:rsidRPr="00EE11F6">
        <w:rPr>
          <w:rFonts w:ascii="Book Antiqua" w:hAnsi="Book Antiqua"/>
          <w:color w:val="080000"/>
          <w:vertAlign w:val="superscript"/>
        </w:rPr>
        <w:t>13,</w:t>
      </w:r>
      <w:r w:rsidRPr="00EE11F6">
        <w:rPr>
          <w:rFonts w:ascii="Book Antiqua" w:hAnsi="Book Antiqua"/>
          <w:color w:val="080000"/>
          <w:vertAlign w:val="superscript"/>
        </w:rPr>
        <w:t>14]</w:t>
      </w:r>
      <w:r w:rsidRPr="00EE11F6">
        <w:rPr>
          <w:rFonts w:ascii="Book Antiqua" w:hAnsi="Book Antiqua"/>
        </w:rPr>
        <w:t>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ymptom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sittacosi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nonspecific</w:t>
      </w:r>
      <w:r w:rsidR="00E8496B" w:rsidRPr="00EE11F6">
        <w:rPr>
          <w:rFonts w:ascii="Book Antiqua" w:hAnsi="Book Antiqua"/>
          <w:vertAlign w:val="superscript"/>
        </w:rPr>
        <w:t>[</w:t>
      </w:r>
      <w:r w:rsidRPr="00EE11F6">
        <w:rPr>
          <w:rFonts w:ascii="Book Antiqua" w:hAnsi="Book Antiqua"/>
          <w:color w:val="080000"/>
          <w:vertAlign w:val="superscript"/>
        </w:rPr>
        <w:t>15]</w:t>
      </w:r>
      <w:r w:rsidRPr="00EE11F6">
        <w:rPr>
          <w:rFonts w:ascii="Book Antiqua" w:hAnsi="Book Antiqua"/>
        </w:rPr>
        <w:t>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u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ev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usuall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nse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ymptom</w:t>
      </w:r>
      <w:r w:rsidR="00E8496B" w:rsidRPr="00EE11F6">
        <w:rPr>
          <w:rFonts w:ascii="Book Antiqua" w:hAnsi="Book Antiqua"/>
          <w:vertAlign w:val="superscript"/>
        </w:rPr>
        <w:t>[</w:t>
      </w:r>
      <w:r w:rsidRPr="00EE11F6">
        <w:rPr>
          <w:rFonts w:ascii="Book Antiqua" w:hAnsi="Book Antiqua"/>
          <w:color w:val="080000"/>
          <w:vertAlign w:val="superscript"/>
        </w:rPr>
        <w:t>16]</w:t>
      </w:r>
      <w:r w:rsidRPr="00EE11F6">
        <w:rPr>
          <w:rFonts w:ascii="Book Antiqua" w:hAnsi="Book Antiqua"/>
        </w:rPr>
        <w:t>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hic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a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imic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VID-19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u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tudy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ou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edic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taf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ember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h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resent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nse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ymptom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ev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uccessivel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iagnos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sittacosi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igh-throughpu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genetic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esting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dicat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otenti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uman-to-huma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ransmission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l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4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nfirm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sittacosi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you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(ag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26-48)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hic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nsist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reviou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tudy</w:t>
      </w:r>
      <w:r w:rsidR="00E8496B" w:rsidRPr="00EE11F6">
        <w:rPr>
          <w:rFonts w:ascii="Book Antiqua" w:hAnsi="Book Antiqua"/>
          <w:vertAlign w:val="superscript"/>
        </w:rPr>
        <w:t>[</w:t>
      </w:r>
      <w:r w:rsidRPr="00EE11F6">
        <w:rPr>
          <w:rFonts w:ascii="Book Antiqua" w:hAnsi="Book Antiqua"/>
          <w:color w:val="080000"/>
          <w:vertAlign w:val="superscript"/>
        </w:rPr>
        <w:t>17]</w:t>
      </w:r>
      <w:r w:rsidRPr="00EE11F6">
        <w:rPr>
          <w:rFonts w:ascii="Book Antiqua" w:hAnsi="Book Antiqua"/>
        </w:rPr>
        <w:t>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owever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VID-19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a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no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how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g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reference</w:t>
      </w:r>
      <w:r w:rsidR="00E8496B" w:rsidRPr="00EE11F6">
        <w:rPr>
          <w:rFonts w:ascii="Book Antiqua" w:hAnsi="Book Antiqua"/>
          <w:vertAlign w:val="superscript"/>
        </w:rPr>
        <w:t>[</w:t>
      </w:r>
      <w:r w:rsidRPr="00EE11F6">
        <w:rPr>
          <w:rFonts w:ascii="Book Antiqua" w:hAnsi="Book Antiqua"/>
          <w:color w:val="080000"/>
          <w:vertAlign w:val="superscript"/>
        </w:rPr>
        <w:t>3]</w:t>
      </w:r>
      <w:r w:rsidRPr="00EE11F6">
        <w:rPr>
          <w:rFonts w:ascii="Book Antiqua" w:hAnsi="Book Antiqua"/>
        </w:rPr>
        <w:t>.</w:t>
      </w:r>
    </w:p>
    <w:p w14:paraId="7ABE569D" w14:textId="2061A7FB" w:rsidR="00F1347C" w:rsidRPr="00EE11F6" w:rsidRDefault="00F1347C" w:rsidP="002A343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aborator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es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sittacosi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ls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av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linicall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mporta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ifferenc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egard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BC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u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ymphocyt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u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mpar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VID-19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ecreas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BC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u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ymphocyt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u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nsider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pecific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linic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resentation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VID-19</w:t>
      </w:r>
      <w:r w:rsidR="00E8496B" w:rsidRPr="00EE11F6">
        <w:rPr>
          <w:rFonts w:ascii="Book Antiqua" w:hAnsi="Book Antiqua"/>
          <w:vertAlign w:val="superscript"/>
        </w:rPr>
        <w:t>[</w:t>
      </w:r>
      <w:r w:rsidR="009B7D82" w:rsidRPr="00EE11F6">
        <w:rPr>
          <w:rFonts w:ascii="Book Antiqua" w:hAnsi="Book Antiqua"/>
          <w:color w:val="080000"/>
          <w:vertAlign w:val="superscript"/>
        </w:rPr>
        <w:t>18,</w:t>
      </w:r>
      <w:r w:rsidRPr="00EE11F6">
        <w:rPr>
          <w:rFonts w:ascii="Book Antiqua" w:hAnsi="Book Antiqua"/>
          <w:color w:val="080000"/>
          <w:vertAlign w:val="superscript"/>
        </w:rPr>
        <w:t>19]</w:t>
      </w:r>
      <w:r w:rsidRPr="00EE11F6">
        <w:rPr>
          <w:rFonts w:ascii="Book Antiqua" w:hAnsi="Book Antiqua"/>
        </w:rPr>
        <w:t>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owever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w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aborator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dic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o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creas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l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6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oreover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neutrophi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u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latele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u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igh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sittacosi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a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VID-19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(</w:t>
      </w:r>
      <w:r w:rsidRPr="00EE11F6">
        <w:rPr>
          <w:rFonts w:ascii="Book Antiqua" w:hAnsi="Book Antiqua"/>
          <w:i/>
          <w:iCs/>
        </w:rPr>
        <w:t>P</w:t>
      </w:r>
      <w:r w:rsidR="00CB065A" w:rsidRPr="00EE11F6">
        <w:rPr>
          <w:rFonts w:ascii="Book Antiqua" w:hAnsi="Book Antiqua"/>
        </w:rPr>
        <w:t xml:space="preserve"> </w:t>
      </w:r>
      <w:r w:rsidR="009B7D82" w:rsidRPr="00EE11F6">
        <w:rPr>
          <w:rFonts w:ascii="Book Antiqua" w:hAnsi="Book Antiqua"/>
        </w:rPr>
        <w:t>=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0.000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  <w:i/>
          <w:iCs/>
        </w:rPr>
        <w:t>P</w:t>
      </w:r>
      <w:r w:rsidR="00CB065A" w:rsidRPr="00EE11F6">
        <w:rPr>
          <w:rFonts w:ascii="Book Antiqua" w:hAnsi="Book Antiqua"/>
        </w:rPr>
        <w:t xml:space="preserve"> </w:t>
      </w:r>
      <w:r w:rsidR="009B7D82" w:rsidRPr="00EE11F6">
        <w:rPr>
          <w:rFonts w:ascii="Book Antiqua" w:hAnsi="Book Antiqua"/>
        </w:rPr>
        <w:t>=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0.035)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bovemention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ifferenc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a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ttribut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iffer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eaction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gains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vir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acteri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fections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Vir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fectio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a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generat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eri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mmun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espons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aus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hang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eripher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BC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mmun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ells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uc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ymphocytes</w:t>
      </w:r>
      <w:r w:rsidR="00E8496B" w:rsidRPr="00EE11F6">
        <w:rPr>
          <w:rFonts w:ascii="Book Antiqua" w:hAnsi="Book Antiqua"/>
          <w:vertAlign w:val="superscript"/>
        </w:rPr>
        <w:t>[</w:t>
      </w:r>
      <w:r w:rsidRPr="00EE11F6">
        <w:rPr>
          <w:rFonts w:ascii="Book Antiqua" w:hAnsi="Book Antiqua"/>
          <w:color w:val="080000"/>
          <w:vertAlign w:val="superscript"/>
        </w:rPr>
        <w:t>19]</w:t>
      </w:r>
      <w:r w:rsidRPr="00EE11F6">
        <w:rPr>
          <w:rFonts w:ascii="Book Antiqua" w:hAnsi="Book Antiqua"/>
        </w:rPr>
        <w:t>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ntrast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acteri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fectio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usuall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aus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creas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BC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unt</w:t>
      </w:r>
      <w:r w:rsidR="00E8496B" w:rsidRPr="00EE11F6">
        <w:rPr>
          <w:rFonts w:ascii="Book Antiqua" w:hAnsi="Book Antiqua"/>
          <w:vertAlign w:val="superscript"/>
        </w:rPr>
        <w:t>[</w:t>
      </w:r>
      <w:r w:rsidR="009B7D82" w:rsidRPr="00EE11F6">
        <w:rPr>
          <w:rFonts w:ascii="Book Antiqua" w:hAnsi="Book Antiqua"/>
          <w:color w:val="080000"/>
          <w:vertAlign w:val="superscript"/>
        </w:rPr>
        <w:t>20,</w:t>
      </w:r>
      <w:r w:rsidRPr="00EE11F6">
        <w:rPr>
          <w:rFonts w:ascii="Book Antiqua" w:hAnsi="Book Antiqua"/>
          <w:color w:val="080000"/>
          <w:vertAlign w:val="superscript"/>
        </w:rPr>
        <w:t>21]</w:t>
      </w:r>
      <w:r w:rsidRPr="00EE11F6">
        <w:rPr>
          <w:rFonts w:ascii="Book Antiqua" w:hAnsi="Book Antiqua"/>
        </w:rPr>
        <w:t>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igh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eve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RP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o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te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ee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acteri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fection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a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vir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fections</w:t>
      </w:r>
      <w:r w:rsidR="00E8496B" w:rsidRPr="00EE11F6">
        <w:rPr>
          <w:rFonts w:ascii="Book Antiqua" w:hAnsi="Book Antiqua"/>
          <w:vertAlign w:val="superscript"/>
        </w:rPr>
        <w:t>[</w:t>
      </w:r>
      <w:r w:rsidRPr="00EE11F6">
        <w:rPr>
          <w:rFonts w:ascii="Book Antiqua" w:hAnsi="Book Antiqua"/>
          <w:color w:val="080000"/>
          <w:vertAlign w:val="superscript"/>
        </w:rPr>
        <w:t>22]</w:t>
      </w:r>
      <w:r w:rsidRPr="00EE11F6">
        <w:rPr>
          <w:rFonts w:ascii="Book Antiqua" w:hAnsi="Book Antiqua"/>
        </w:rPr>
        <w:t>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hic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a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ls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bserv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u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tud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(</w:t>
      </w:r>
      <w:r w:rsidRPr="00EE11F6">
        <w:rPr>
          <w:rFonts w:ascii="Book Antiqua" w:hAnsi="Book Antiqua"/>
          <w:i/>
          <w:iCs/>
        </w:rPr>
        <w:t>P</w:t>
      </w:r>
      <w:r w:rsidR="00CB065A" w:rsidRPr="00EE11F6">
        <w:rPr>
          <w:rFonts w:ascii="Book Antiqua" w:hAnsi="Book Antiqua"/>
        </w:rPr>
        <w:t xml:space="preserve"> </w:t>
      </w:r>
      <w:r w:rsidR="009B7D82" w:rsidRPr="00EE11F6">
        <w:rPr>
          <w:rFonts w:ascii="Book Antiqua" w:hAnsi="Book Antiqua"/>
        </w:rPr>
        <w:t>=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0.035)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oth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terest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esul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a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alcium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a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lastRenderedPageBreak/>
        <w:t>low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VID-19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a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os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sittacosis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hic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upport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reviou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tudies</w:t>
      </w:r>
      <w:r w:rsidR="00E8496B" w:rsidRPr="00EE11F6">
        <w:rPr>
          <w:rFonts w:ascii="Book Antiqua" w:hAnsi="Book Antiqua"/>
          <w:vertAlign w:val="superscript"/>
        </w:rPr>
        <w:t>[</w:t>
      </w:r>
      <w:r w:rsidR="009B7D82" w:rsidRPr="00EE11F6">
        <w:rPr>
          <w:rFonts w:ascii="Book Antiqua" w:hAnsi="Book Antiqua"/>
          <w:color w:val="080000"/>
          <w:vertAlign w:val="superscript"/>
        </w:rPr>
        <w:t>23,</w:t>
      </w:r>
      <w:r w:rsidRPr="00EE11F6">
        <w:rPr>
          <w:rFonts w:ascii="Book Antiqua" w:hAnsi="Book Antiqua"/>
          <w:color w:val="080000"/>
          <w:vertAlign w:val="superscript"/>
        </w:rPr>
        <w:t>24]</w:t>
      </w:r>
      <w:r w:rsidRPr="00EE11F6">
        <w:rPr>
          <w:rFonts w:ascii="Book Antiqua" w:hAnsi="Book Antiqua"/>
        </w:rPr>
        <w:t>.</w:t>
      </w:r>
    </w:p>
    <w:p w14:paraId="730DBAF8" w14:textId="50D3BFE7" w:rsidR="00F1347C" w:rsidRPr="00EE11F6" w:rsidRDefault="00F1347C" w:rsidP="002A343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EE11F6">
        <w:rPr>
          <w:rFonts w:ascii="Book Antiqua" w:hAnsi="Book Antiqua"/>
        </w:rPr>
        <w:t>C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lay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mporta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ol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creening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iagnos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evaluat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reatm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espons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VID-19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ls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a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dvantag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ifferentiat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VID-19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neumonia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rom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th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viral-infect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neumonias</w:t>
      </w:r>
      <w:r w:rsidR="00E8496B" w:rsidRPr="00EE11F6">
        <w:rPr>
          <w:rFonts w:ascii="Book Antiqua" w:hAnsi="Book Antiqua"/>
          <w:vertAlign w:val="superscript"/>
        </w:rPr>
        <w:t>[</w:t>
      </w:r>
      <w:r w:rsidRPr="00EE11F6">
        <w:rPr>
          <w:rFonts w:ascii="Book Antiqua" w:hAnsi="Book Antiqua"/>
          <w:color w:val="080000"/>
          <w:vertAlign w:val="superscript"/>
        </w:rPr>
        <w:t>25]</w:t>
      </w:r>
      <w:r w:rsidRPr="00EE11F6">
        <w:rPr>
          <w:rFonts w:ascii="Book Antiqua" w:hAnsi="Book Antiqua"/>
        </w:rPr>
        <w:t>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urr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tudy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ever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mag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eatur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ul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ifferentiat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VID-19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neumonia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rom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sittacosis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pecifically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esion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sittacosi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o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ikel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unilater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(</w:t>
      </w:r>
      <w:r w:rsidRPr="00EE11F6">
        <w:rPr>
          <w:rFonts w:ascii="Book Antiqua" w:hAnsi="Book Antiqua"/>
          <w:i/>
          <w:iCs/>
        </w:rPr>
        <w:t>P</w:t>
      </w:r>
      <w:r w:rsidR="00CB065A" w:rsidRPr="00EE11F6">
        <w:rPr>
          <w:rFonts w:ascii="Book Antiqua" w:hAnsi="Book Antiqua"/>
        </w:rPr>
        <w:t xml:space="preserve"> </w:t>
      </w:r>
      <w:r w:rsidR="009B7D82" w:rsidRPr="00EE11F6">
        <w:rPr>
          <w:rFonts w:ascii="Book Antiqua" w:hAnsi="Book Antiqua"/>
        </w:rPr>
        <w:t>=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0.001)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volv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ew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u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ob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(</w:t>
      </w:r>
      <w:r w:rsidRPr="00EE11F6">
        <w:rPr>
          <w:rFonts w:ascii="Book Antiqua" w:hAnsi="Book Antiqua"/>
          <w:i/>
          <w:iCs/>
        </w:rPr>
        <w:t>P</w:t>
      </w:r>
      <w:r w:rsidR="00CB065A" w:rsidRPr="00EE11F6">
        <w:rPr>
          <w:rFonts w:ascii="Book Antiqua" w:hAnsi="Book Antiqua"/>
        </w:rPr>
        <w:t xml:space="preserve"> </w:t>
      </w:r>
      <w:r w:rsidR="009B7D82" w:rsidRPr="00EE11F6">
        <w:rPr>
          <w:rFonts w:ascii="Book Antiqua" w:hAnsi="Book Antiqua"/>
        </w:rPr>
        <w:t>=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0.006)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res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leur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effusion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(</w:t>
      </w:r>
      <w:r w:rsidRPr="00EE11F6">
        <w:rPr>
          <w:rFonts w:ascii="Book Antiqua" w:hAnsi="Book Antiqua"/>
          <w:i/>
          <w:iCs/>
        </w:rPr>
        <w:t>P</w:t>
      </w:r>
      <w:r w:rsidR="00CB065A" w:rsidRPr="00EE11F6">
        <w:rPr>
          <w:rFonts w:ascii="Book Antiqua" w:hAnsi="Book Antiqua"/>
        </w:rPr>
        <w:t xml:space="preserve"> </w:t>
      </w:r>
      <w:r w:rsidR="009B7D82" w:rsidRPr="00EE11F6">
        <w:rPr>
          <w:rFonts w:ascii="Book Antiqua" w:hAnsi="Book Antiqua"/>
        </w:rPr>
        <w:t>=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0.002)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s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foremention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mag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eatur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uncommo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VID-19</w:t>
      </w:r>
      <w:r w:rsidR="00E8496B" w:rsidRPr="00EE11F6">
        <w:rPr>
          <w:rFonts w:ascii="Book Antiqua" w:hAnsi="Book Antiqua"/>
          <w:vertAlign w:val="superscript"/>
        </w:rPr>
        <w:t>[</w:t>
      </w:r>
      <w:r w:rsidR="009B7D82" w:rsidRPr="00EE11F6">
        <w:rPr>
          <w:rFonts w:ascii="Book Antiqua" w:hAnsi="Book Antiqua"/>
          <w:color w:val="080000"/>
          <w:vertAlign w:val="superscript"/>
        </w:rPr>
        <w:t>6,</w:t>
      </w:r>
      <w:r w:rsidRPr="00EE11F6">
        <w:rPr>
          <w:rFonts w:ascii="Book Antiqua" w:hAnsi="Book Antiqua"/>
          <w:color w:val="080000"/>
          <w:vertAlign w:val="superscript"/>
        </w:rPr>
        <w:t>26]</w:t>
      </w:r>
      <w:r w:rsidRPr="00EE11F6">
        <w:rPr>
          <w:rFonts w:ascii="Book Antiqua" w:hAnsi="Book Antiqua"/>
        </w:rPr>
        <w:t>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ollow-up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hang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sittacosi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ls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eport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urr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tudy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u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esul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how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a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nsolidation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mag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bsorb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ft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reatm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u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creas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volvem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rea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GGO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res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3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owever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ollow-up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mag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eatur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iffer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VID-19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hic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ostl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res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GG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esion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iti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mag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hang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t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nsolidation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ubsequ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cans</w:t>
      </w:r>
      <w:r w:rsidR="00E8496B" w:rsidRPr="00EE11F6">
        <w:rPr>
          <w:rFonts w:ascii="Book Antiqua" w:hAnsi="Book Antiqua"/>
          <w:vertAlign w:val="superscript"/>
        </w:rPr>
        <w:t>[</w:t>
      </w:r>
      <w:r w:rsidRPr="00EE11F6">
        <w:rPr>
          <w:rFonts w:ascii="Book Antiqua" w:hAnsi="Book Antiqua"/>
          <w:color w:val="080000"/>
          <w:vertAlign w:val="superscript"/>
        </w:rPr>
        <w:t>27]</w:t>
      </w:r>
      <w:r w:rsidRPr="00EE11F6">
        <w:rPr>
          <w:rFonts w:ascii="Book Antiqua" w:hAnsi="Book Antiqua"/>
        </w:rPr>
        <w:t>.</w:t>
      </w:r>
    </w:p>
    <w:p w14:paraId="70CAB8B2" w14:textId="499C92D0" w:rsidR="00F1347C" w:rsidRPr="00EE11F6" w:rsidRDefault="00F1347C" w:rsidP="002A343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linic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actors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aborator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es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mag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eatur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h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a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no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ee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iagnos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sittacosi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(pati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0)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imila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os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1-4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oreover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0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a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exposu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istor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oultry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refore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easo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uspec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at</w:t>
      </w:r>
      <w:r w:rsidR="00CB065A" w:rsidRPr="00EE11F6">
        <w:rPr>
          <w:rFonts w:ascii="Book Antiqua" w:hAnsi="Book Antiqua"/>
        </w:rPr>
        <w:t xml:space="preserve"> </w:t>
      </w:r>
      <w:r w:rsidR="009764A0" w:rsidRPr="00EE11F6">
        <w:rPr>
          <w:rFonts w:ascii="Book Antiqua" w:hAnsi="Book Antiqua"/>
        </w:rPr>
        <w:t>P</w:t>
      </w:r>
      <w:r w:rsidRPr="00EE11F6">
        <w:rPr>
          <w:rFonts w:ascii="Book Antiqua" w:hAnsi="Book Antiqua"/>
        </w:rPr>
        <w:t>ati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0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igh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0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lust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1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av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ransmitt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viru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1-4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th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evidenc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otenti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uman-to-huma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ransmissio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a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btain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lust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2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</w:t>
      </w:r>
      <w:r w:rsidRPr="00EE11F6">
        <w:rPr>
          <w:rFonts w:ascii="Book Antiqua" w:hAnsi="Book Antiqua"/>
          <w:vertAlign w:val="superscript"/>
        </w:rPr>
        <w:t>0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evelop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ev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irs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ransmitt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viru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i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neighbor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(Patients</w:t>
      </w:r>
      <w:r w:rsidRPr="00EE11F6">
        <w:rPr>
          <w:rFonts w:ascii="Book Antiqua" w:hAnsi="Book Antiqua"/>
          <w:vertAlign w:val="superscript"/>
        </w:rPr>
        <w:t>1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="003E0EA7" w:rsidRPr="00EE11F6">
        <w:rPr>
          <w:rFonts w:ascii="Book Antiqua" w:hAnsi="Book Antiqua"/>
        </w:rPr>
        <w:t>Patients</w:t>
      </w:r>
      <w:r w:rsidR="003E0EA7" w:rsidRPr="00EE11F6">
        <w:rPr>
          <w:rFonts w:ascii="Book Antiqua" w:hAnsi="Book Antiqua"/>
          <w:vertAlign w:val="superscript"/>
        </w:rPr>
        <w:t xml:space="preserve">2 </w:t>
      </w:r>
      <w:r w:rsidRPr="00EE11F6">
        <w:rPr>
          <w:rFonts w:ascii="Book Antiqua" w:hAnsi="Book Antiqua"/>
        </w:rPr>
        <w:t>)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urse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n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obus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evidenc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irectl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uppor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view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uman-to-huma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ransmission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urth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eep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alys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houl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erformed.</w:t>
      </w:r>
    </w:p>
    <w:p w14:paraId="2C1C8791" w14:textId="71656F8B" w:rsidR="00F1347C" w:rsidRPr="00EE11F6" w:rsidRDefault="00F1347C" w:rsidP="002A343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urr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tud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a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ever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imitations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irst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clud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ampl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iz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a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mall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especiall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o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sittacosis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tatistic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alys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betwee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w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group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nl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o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eference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owever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sittacosi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de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arel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iagnos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isease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nl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72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uma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as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iagnos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eport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enter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o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iseas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ntro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reventio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(CDC)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Unit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tat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ur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2005</w:t>
      </w:r>
      <w:r w:rsidR="0096524A" w:rsidRPr="00EE11F6">
        <w:rPr>
          <w:rFonts w:ascii="Book Antiqua" w:hAnsi="Book Antiqua"/>
        </w:rPr>
        <w:t>-</w:t>
      </w:r>
      <w:r w:rsidRPr="00EE11F6">
        <w:rPr>
          <w:rFonts w:ascii="Book Antiqua" w:hAnsi="Book Antiqua"/>
        </w:rPr>
        <w:t>2012</w:t>
      </w:r>
      <w:r w:rsidR="00E8496B" w:rsidRPr="00EE11F6">
        <w:rPr>
          <w:rFonts w:ascii="Book Antiqua" w:hAnsi="Book Antiqua"/>
          <w:vertAlign w:val="superscript"/>
        </w:rPr>
        <w:t>[</w:t>
      </w:r>
      <w:r w:rsidRPr="00EE11F6">
        <w:rPr>
          <w:rFonts w:ascii="Book Antiqua" w:hAnsi="Book Antiqua"/>
          <w:color w:val="080000"/>
          <w:vertAlign w:val="superscript"/>
        </w:rPr>
        <w:t>28]</w:t>
      </w:r>
      <w:r w:rsidRPr="00EE11F6">
        <w:rPr>
          <w:rFonts w:ascii="Book Antiqua" w:hAnsi="Book Antiqua"/>
        </w:rPr>
        <w:t>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luster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utbreak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lastRenderedPageBreak/>
        <w:t>psittacosi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ra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linic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ractice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econd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nly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clud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w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uccessiv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can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o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sittacosis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hang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ve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enti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urs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reatm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er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no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vestigated.</w:t>
      </w:r>
    </w:p>
    <w:p w14:paraId="5D8985BD" w14:textId="77777777" w:rsidR="00A77B3E" w:rsidRPr="00EE11F6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7FDC891C" w14:textId="77777777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4A84F520" w14:textId="28C1C8FC" w:rsidR="00F1347C" w:rsidRPr="00EE11F6" w:rsidRDefault="00F1347C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hAnsi="Book Antiqua"/>
        </w:rPr>
        <w:t>Psittacosi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a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h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otenti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or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uman-to-huma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ransmission.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atient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it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sittacosi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res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crease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BC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u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neutrophi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u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av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specific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mag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indings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cludi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unilater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istribution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es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volvemen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of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ung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lobe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and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leur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effusions,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which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migh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help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us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to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differentiate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t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from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OVID-19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in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clinical</w:t>
      </w:r>
      <w:r w:rsidR="00CB065A" w:rsidRPr="00EE11F6">
        <w:rPr>
          <w:rFonts w:ascii="Book Antiqua" w:hAnsi="Book Antiqua"/>
        </w:rPr>
        <w:t xml:space="preserve"> </w:t>
      </w:r>
      <w:r w:rsidRPr="00EE11F6">
        <w:rPr>
          <w:rFonts w:ascii="Book Antiqua" w:hAnsi="Book Antiqua"/>
        </w:rPr>
        <w:t>practice.</w:t>
      </w:r>
    </w:p>
    <w:p w14:paraId="69BCB380" w14:textId="77777777" w:rsidR="00A77B3E" w:rsidRPr="00EE11F6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073F1E67" w14:textId="437633DE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b/>
          <w:caps/>
          <w:color w:val="000000"/>
          <w:u w:val="single"/>
        </w:rPr>
        <w:t>ARTICLE</w:t>
      </w:r>
      <w:r w:rsidR="00CB065A" w:rsidRPr="00EE11F6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EE11F6">
        <w:rPr>
          <w:rFonts w:ascii="Book Antiqua" w:eastAsia="Book Antiqua" w:hAnsi="Book Antiqua" w:cs="Book Antiqua"/>
          <w:b/>
          <w:caps/>
          <w:color w:val="000000"/>
          <w:u w:val="single"/>
        </w:rPr>
        <w:t>HIGHLIGHTS</w:t>
      </w:r>
    </w:p>
    <w:p w14:paraId="1B7E1449" w14:textId="1CDD71AB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CB065A" w:rsidRPr="00EE11F6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i/>
          <w:color w:val="000000"/>
        </w:rPr>
        <w:t>background</w:t>
      </w:r>
    </w:p>
    <w:p w14:paraId="4EDCF735" w14:textId="51C0B22D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color w:val="000000"/>
        </w:rPr>
        <w:t>Psittacosis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oonotic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fectiou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iseas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aus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acterium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hlamydi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(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C.</w:t>
      </w:r>
      <w:r w:rsidRPr="00EE11F6">
        <w:rPr>
          <w:rFonts w:ascii="Book Antiqua" w:eastAsia="Book Antiqua" w:hAnsi="Book Antiqua" w:cs="Book Antiqua"/>
          <w:color w:val="000000"/>
        </w:rPr>
        <w:t>)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sittaci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rarel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iagnos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linic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a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imic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C7257F" w:rsidRPr="00EE11F6">
        <w:rPr>
          <w:rFonts w:ascii="Book Antiqua" w:eastAsia="Book Antiqua" w:hAnsi="Book Antiqua" w:cs="Book Antiqua"/>
          <w:color w:val="000000"/>
        </w:rPr>
        <w:t>coronavirus disease 2019</w:t>
      </w:r>
      <w:r w:rsidR="00C7257F" w:rsidRPr="00EE11F6">
        <w:rPr>
          <w:rFonts w:ascii="Book Antiqua" w:hAnsi="Book Antiqua" w:cs="Book Antiqua"/>
          <w:color w:val="000000"/>
          <w:lang w:eastAsia="zh-CN"/>
        </w:rPr>
        <w:t xml:space="preserve"> (</w:t>
      </w:r>
      <w:r w:rsidRPr="00EE11F6">
        <w:rPr>
          <w:rFonts w:ascii="Book Antiqua" w:eastAsia="Book Antiqua" w:hAnsi="Book Antiqua" w:cs="Book Antiqua"/>
          <w:color w:val="000000"/>
        </w:rPr>
        <w:t>COVID-19</w:t>
      </w:r>
      <w:r w:rsidR="00C7257F" w:rsidRPr="00EE11F6">
        <w:rPr>
          <w:rFonts w:ascii="Book Antiqua" w:hAnsi="Book Antiqua" w:cs="Book Antiqua"/>
          <w:color w:val="000000"/>
          <w:lang w:eastAsia="zh-CN"/>
        </w:rPr>
        <w:t>)</w:t>
      </w:r>
      <w:r w:rsidRPr="00EE11F6">
        <w:rPr>
          <w:rFonts w:ascii="Book Antiqua" w:eastAsia="Book Antiqua" w:hAnsi="Book Antiqua" w:cs="Book Antiqua"/>
          <w:color w:val="000000"/>
        </w:rPr>
        <w:t>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owever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ifference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aborator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est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magi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feature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etwee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sittacosi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VID-19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remai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unknown.</w:t>
      </w:r>
    </w:p>
    <w:p w14:paraId="0E04790F" w14:textId="77777777" w:rsidR="00A77B3E" w:rsidRPr="00EE11F6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5CA4EEE4" w14:textId="4AD7D6F5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CB065A" w:rsidRPr="00EE11F6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i/>
          <w:color w:val="000000"/>
        </w:rPr>
        <w:t>motivation</w:t>
      </w:r>
    </w:p>
    <w:p w14:paraId="3E6D94BE" w14:textId="07F7C4EB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color w:val="000000"/>
        </w:rPr>
        <w:t>W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an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har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experience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w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luster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ase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ith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1236DF" w:rsidRPr="00EE11F6">
        <w:rPr>
          <w:rFonts w:ascii="Book Antiqua" w:eastAsia="Book Antiqua" w:hAnsi="Book Antiqua" w:cs="Book Antiqua"/>
          <w:i/>
          <w:iCs/>
          <w:color w:val="000000"/>
        </w:rPr>
        <w:t>C. psittac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fectio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op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experienc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a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ntribut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ittl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figh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utbreak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VID-19.</w:t>
      </w:r>
    </w:p>
    <w:p w14:paraId="0CF016CA" w14:textId="77777777" w:rsidR="00A77B3E" w:rsidRPr="00EE11F6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71A70E15" w14:textId="232FF953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CB065A" w:rsidRPr="00EE11F6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i/>
          <w:color w:val="000000"/>
        </w:rPr>
        <w:t>objectives</w:t>
      </w:r>
    </w:p>
    <w:p w14:paraId="30D43F81" w14:textId="010A0275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color w:val="000000"/>
        </w:rPr>
        <w:t>Her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repor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w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luster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ase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ith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1236DF" w:rsidRPr="00EE11F6">
        <w:rPr>
          <w:rFonts w:ascii="Book Antiqua" w:eastAsia="Book Antiqua" w:hAnsi="Book Antiqua" w:cs="Book Antiqua"/>
          <w:i/>
          <w:iCs/>
          <w:color w:val="000000"/>
        </w:rPr>
        <w:t>C. psittac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fectio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hich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imicki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VID-19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ith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im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etter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underst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w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isease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e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ak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earl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iagnosi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reatment.</w:t>
      </w:r>
    </w:p>
    <w:p w14:paraId="599505B6" w14:textId="77777777" w:rsidR="00A77B3E" w:rsidRPr="00EE11F6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45090CC1" w14:textId="6C5ED322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CB065A" w:rsidRPr="00EE11F6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i/>
          <w:color w:val="000000"/>
        </w:rPr>
        <w:t>methods</w:t>
      </w:r>
    </w:p>
    <w:p w14:paraId="073B28B3" w14:textId="6D948D8E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color w:val="000000"/>
        </w:rPr>
        <w:lastRenderedPageBreak/>
        <w:t>W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report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luster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4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ase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(medic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taffs)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nfirm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ith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sittacosis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linic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haracteristics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aborator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est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magi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finding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er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mprehensivel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vestigat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mpar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ith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atient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nfirm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VID-19.</w:t>
      </w:r>
    </w:p>
    <w:p w14:paraId="039513AD" w14:textId="77777777" w:rsidR="00A77B3E" w:rsidRPr="00EE11F6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0920939E" w14:textId="768E2F6C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CB065A" w:rsidRPr="00EE11F6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i/>
          <w:color w:val="000000"/>
        </w:rPr>
        <w:t>results</w:t>
      </w:r>
    </w:p>
    <w:p w14:paraId="41CBB79D" w14:textId="67F61B49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two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diseases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have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different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characteristics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regarding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lab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tests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imaging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features.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COVID-19,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white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blood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cell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count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(WBC),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neutrophil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count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calcium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more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likely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be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decreased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have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vascular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enlargement.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psittacosis.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Lymphocyte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count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platelet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count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higher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lesions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presented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CT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images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more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likely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be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unilateral,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involve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fewer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lung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lobes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have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pleural</w:t>
      </w:r>
      <w:r w:rsidR="00CB065A"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  <w:shd w:val="clear" w:color="auto" w:fill="FFFFFF"/>
        </w:rPr>
        <w:t>effusions.</w:t>
      </w:r>
    </w:p>
    <w:p w14:paraId="3F4FEA1C" w14:textId="77777777" w:rsidR="00A77B3E" w:rsidRPr="00EE11F6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77D51979" w14:textId="69BB5D46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CB065A" w:rsidRPr="00EE11F6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i/>
          <w:color w:val="000000"/>
        </w:rPr>
        <w:t>conclusions</w:t>
      </w:r>
    </w:p>
    <w:p w14:paraId="453F26FA" w14:textId="27690EC9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color w:val="000000"/>
        </w:rPr>
        <w:t>Psittacosi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a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otenti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bilit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uman-to-huma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ransmission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atient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ith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sittacosi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resen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creas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BC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unt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neutrophi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un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av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pecif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magi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findings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cludi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unilater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istribution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es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volvemen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u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obe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leur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effusions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hich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igh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elp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u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ifferentiat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from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VID-19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linic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ractice.</w:t>
      </w:r>
    </w:p>
    <w:p w14:paraId="22C70D94" w14:textId="77777777" w:rsidR="00A77B3E" w:rsidRPr="00EE11F6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4960A88D" w14:textId="491201B5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CB065A" w:rsidRPr="00EE11F6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i/>
          <w:color w:val="000000"/>
        </w:rPr>
        <w:t>perspectives</w:t>
      </w:r>
    </w:p>
    <w:p w14:paraId="1C2F157F" w14:textId="274AD2EF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color w:val="000000"/>
        </w:rPr>
        <w:t>Firstly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cludi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or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ample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further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vestigat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w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isease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uppor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nclusion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econdly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cludi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or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kind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neumoni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aus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ther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viruse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etter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iagnos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VID-19.</w:t>
      </w:r>
    </w:p>
    <w:p w14:paraId="55586EAB" w14:textId="77777777" w:rsidR="00A77B3E" w:rsidRPr="00EE11F6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3C9A858A" w14:textId="77777777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b/>
          <w:color w:val="000000"/>
        </w:rPr>
        <w:t>REFERENCES</w:t>
      </w:r>
    </w:p>
    <w:p w14:paraId="4CD43AC7" w14:textId="15D943D0" w:rsidR="000047FB" w:rsidRPr="00EE11F6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E11F6">
        <w:rPr>
          <w:rFonts w:ascii="Book Antiqua" w:eastAsia="Book Antiqua" w:hAnsi="Book Antiqua" w:cs="Book Antiqua"/>
          <w:color w:val="000000"/>
        </w:rPr>
        <w:t>1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Wang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EE11F6">
        <w:rPr>
          <w:rFonts w:ascii="Book Antiqua" w:eastAsia="Book Antiqua" w:hAnsi="Book Antiqua" w:cs="Book Antiqua"/>
          <w:color w:val="000000"/>
        </w:rPr>
        <w:t>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orb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W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ayde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FG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Ga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GF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nove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ronaviru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utbreak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glob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ealth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ncern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020;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395</w:t>
      </w:r>
      <w:r w:rsidRPr="00EE11F6">
        <w:rPr>
          <w:rFonts w:ascii="Book Antiqua" w:eastAsia="Book Antiqua" w:hAnsi="Book Antiqua" w:cs="Book Antiqua"/>
          <w:color w:val="000000"/>
        </w:rPr>
        <w:t>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470-473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[PMID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31986257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OI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10.1016/S0140-6736(20)30185-9]</w:t>
      </w:r>
    </w:p>
    <w:p w14:paraId="04DFC0C2" w14:textId="72554B0C" w:rsidR="000047FB" w:rsidRPr="00EE11F6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E11F6">
        <w:rPr>
          <w:rFonts w:ascii="Book Antiqua" w:eastAsia="Book Antiqua" w:hAnsi="Book Antiqua" w:cs="Book Antiqua"/>
          <w:color w:val="000000"/>
        </w:rPr>
        <w:lastRenderedPageBreak/>
        <w:t>2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World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Health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Organization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website</w:t>
      </w:r>
      <w:r w:rsidRPr="00EE11F6">
        <w:rPr>
          <w:rFonts w:ascii="Book Antiqua" w:eastAsia="Book Antiqua" w:hAnsi="Book Antiqua" w:cs="Book Antiqua"/>
          <w:color w:val="000000"/>
        </w:rPr>
        <w:t>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H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ronaviru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(COVID-19)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ashboard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[cit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15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ul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021]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vailabl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from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ttps://covid19.who.int/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</w:p>
    <w:p w14:paraId="16F28B80" w14:textId="4D7D0559" w:rsidR="000047FB" w:rsidRPr="00EE11F6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E11F6">
        <w:rPr>
          <w:rFonts w:ascii="Book Antiqua" w:eastAsia="Book Antiqua" w:hAnsi="Book Antiqua" w:cs="Book Antiqua"/>
          <w:color w:val="000000"/>
        </w:rPr>
        <w:t>3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Guan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WJ</w:t>
      </w:r>
      <w:r w:rsidRPr="00EE11F6">
        <w:rPr>
          <w:rFonts w:ascii="Book Antiqua" w:eastAsia="Book Antiqua" w:hAnsi="Book Antiqua" w:cs="Book Antiqua"/>
          <w:color w:val="000000"/>
        </w:rPr>
        <w:t>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N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Y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ia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H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Q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X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i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ha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e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L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u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SC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J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e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G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ue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KY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he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RC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a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L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a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he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Y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Xia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Y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a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L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ia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J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e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X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e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i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H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e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a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M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i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Y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he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G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he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J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Qi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Q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u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J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h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Y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ho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NS;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hin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edic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reatmen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Exper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Group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for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vid-19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linic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haracteristic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ronaviru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iseas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019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hina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N</w:t>
      </w:r>
      <w:r w:rsidR="00CB065A" w:rsidRPr="00EE11F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Engl</w:t>
      </w:r>
      <w:r w:rsidR="00CB065A" w:rsidRPr="00EE11F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J</w:t>
      </w:r>
      <w:r w:rsidR="00CB065A" w:rsidRPr="00EE11F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020;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382</w:t>
      </w:r>
      <w:r w:rsidRPr="00EE11F6">
        <w:rPr>
          <w:rFonts w:ascii="Book Antiqua" w:eastAsia="Book Antiqua" w:hAnsi="Book Antiqua" w:cs="Book Antiqua"/>
          <w:color w:val="000000"/>
        </w:rPr>
        <w:t>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1708-1720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[PMID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32109013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OI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10.1056/NEJMoa2002032]</w:t>
      </w:r>
    </w:p>
    <w:p w14:paraId="71DE69BD" w14:textId="4B91F44A" w:rsidR="000047FB" w:rsidRPr="00EE11F6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E11F6">
        <w:rPr>
          <w:rFonts w:ascii="Book Antiqua" w:eastAsia="Book Antiqua" w:hAnsi="Book Antiqua" w:cs="Book Antiqua"/>
          <w:color w:val="000000"/>
        </w:rPr>
        <w:t>4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Yang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EE11F6">
        <w:rPr>
          <w:rFonts w:ascii="Book Antiqua" w:eastAsia="Book Antiqua" w:hAnsi="Book Antiqua" w:cs="Book Antiqua"/>
          <w:color w:val="000000"/>
        </w:rPr>
        <w:t>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X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h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Xi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i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ha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Fa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a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a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o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X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ua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ha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linic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urs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utcome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riticall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l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atient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ith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ARS-CoV-2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neumoni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uhan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hina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ingle-centered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retrospective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bservation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tudy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CB065A" w:rsidRPr="00EE11F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Respir</w:t>
      </w:r>
      <w:r w:rsidR="00CB065A" w:rsidRPr="00EE11F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020;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EE11F6">
        <w:rPr>
          <w:rFonts w:ascii="Book Antiqua" w:eastAsia="Book Antiqua" w:hAnsi="Book Antiqua" w:cs="Book Antiqua"/>
          <w:color w:val="000000"/>
        </w:rPr>
        <w:t>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475-481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[PMID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32105632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OI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10.1016/S2213-2600(20)30079-5]</w:t>
      </w:r>
    </w:p>
    <w:p w14:paraId="7C8B795C" w14:textId="1F6E200B" w:rsidR="000047FB" w:rsidRPr="00EE11F6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E11F6">
        <w:rPr>
          <w:rFonts w:ascii="Book Antiqua" w:eastAsia="Book Antiqua" w:hAnsi="Book Antiqua" w:cs="Book Antiqua"/>
          <w:color w:val="000000"/>
        </w:rPr>
        <w:t>5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Huang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EE11F6">
        <w:rPr>
          <w:rFonts w:ascii="Book Antiqua" w:eastAsia="Book Antiqua" w:hAnsi="Book Antiqua" w:cs="Book Antiqua"/>
          <w:color w:val="000000"/>
        </w:rPr>
        <w:t>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a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X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Re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ha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ha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Fa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G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X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G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X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he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Xi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e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Xi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X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i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i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Xia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Ga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Gu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Xi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a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G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ia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R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Ga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i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Q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a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a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linic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feature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atient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fect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ith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019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nove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ronaviru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uhan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hina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020;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395</w:t>
      </w:r>
      <w:r w:rsidRPr="00EE11F6">
        <w:rPr>
          <w:rFonts w:ascii="Book Antiqua" w:eastAsia="Book Antiqua" w:hAnsi="Book Antiqua" w:cs="Book Antiqua"/>
          <w:color w:val="000000"/>
        </w:rPr>
        <w:t>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497-506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[PMID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31986264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OI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10.1016/S0140-6736(20)30183-5]</w:t>
      </w:r>
    </w:p>
    <w:p w14:paraId="0DBBA873" w14:textId="37285B8E" w:rsidR="000047FB" w:rsidRPr="00EE11F6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E11F6">
        <w:rPr>
          <w:rFonts w:ascii="Book Antiqua" w:eastAsia="Book Antiqua" w:hAnsi="Book Antiqua" w:cs="Book Antiqua"/>
          <w:color w:val="000000"/>
        </w:rPr>
        <w:t>6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Zhao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W</w:t>
      </w:r>
      <w:r w:rsidRPr="00EE11F6">
        <w:rPr>
          <w:rFonts w:ascii="Book Antiqua" w:eastAsia="Book Antiqua" w:hAnsi="Book Antiqua" w:cs="Book Antiqua"/>
          <w:color w:val="000000"/>
        </w:rPr>
        <w:t>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ho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Xi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X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Q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i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Relatio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etwee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hes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Finding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linic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ndition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ronaviru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iseas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(COVID-19)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neumonia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ulticenter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tudy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AJR</w:t>
      </w:r>
      <w:r w:rsidR="00CB065A" w:rsidRPr="00EE11F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Am</w:t>
      </w:r>
      <w:r w:rsidR="00CB065A" w:rsidRPr="00EE11F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J</w:t>
      </w:r>
      <w:r w:rsidR="00CB065A" w:rsidRPr="00EE11F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Roentgeno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020;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214</w:t>
      </w:r>
      <w:r w:rsidRPr="00EE11F6">
        <w:rPr>
          <w:rFonts w:ascii="Book Antiqua" w:eastAsia="Book Antiqua" w:hAnsi="Book Antiqua" w:cs="Book Antiqua"/>
          <w:color w:val="000000"/>
        </w:rPr>
        <w:t>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1072-1077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[PMID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32125873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OI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10.2214/AJR.20.22976]</w:t>
      </w:r>
    </w:p>
    <w:p w14:paraId="7339F826" w14:textId="1EBEEFC1" w:rsidR="000047FB" w:rsidRPr="00EE11F6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E11F6">
        <w:rPr>
          <w:rFonts w:ascii="Book Antiqua" w:eastAsia="Book Antiqua" w:hAnsi="Book Antiqua" w:cs="Book Antiqua"/>
          <w:color w:val="000000"/>
        </w:rPr>
        <w:t>7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West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A</w:t>
      </w:r>
      <w:r w:rsidRPr="00EE11F6">
        <w:rPr>
          <w:rFonts w:ascii="Book Antiqua" w:eastAsia="Book Antiqua" w:hAnsi="Book Antiqua" w:cs="Book Antiqua"/>
          <w:color w:val="000000"/>
        </w:rPr>
        <w:t>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rief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Review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hlamydophil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sittac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ird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umans.</w:t>
      </w:r>
      <w:r w:rsidR="00CB065A" w:rsidRPr="00EE11F6">
        <w:rPr>
          <w:rFonts w:ascii="Book Antiqua" w:hAnsi="Book Antiqua" w:cs="Book Antiqua"/>
          <w:color w:val="000000"/>
          <w:lang w:eastAsia="zh-CN"/>
        </w:rPr>
        <w:t xml:space="preserve"> </w:t>
      </w:r>
      <w:r w:rsidRPr="00EE11F6">
        <w:rPr>
          <w:rFonts w:ascii="Book Antiqua" w:eastAsia="Book Antiqua" w:hAnsi="Book Antiqua" w:cs="Book Antiqua"/>
          <w:i/>
          <w:color w:val="000000"/>
        </w:rPr>
        <w:t>J</w:t>
      </w:r>
      <w:r w:rsidR="00CB065A" w:rsidRPr="00EE11F6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color w:val="000000"/>
        </w:rPr>
        <w:t>Exot</w:t>
      </w:r>
      <w:r w:rsidR="00CB065A" w:rsidRPr="00EE11F6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color w:val="000000"/>
        </w:rPr>
        <w:t>Pet</w:t>
      </w:r>
      <w:r w:rsidR="00CB065A" w:rsidRPr="00EE11F6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color w:val="000000"/>
        </w:rPr>
        <w:t>M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011;</w:t>
      </w:r>
      <w:r w:rsidR="00CB065A" w:rsidRPr="00EE11F6">
        <w:rPr>
          <w:rFonts w:ascii="Book Antiqua" w:hAnsi="Book Antiqua" w:cs="Book Antiqua"/>
          <w:color w:val="000000"/>
          <w:lang w:eastAsia="zh-CN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1</w:t>
      </w:r>
      <w:r w:rsidRPr="00EE11F6">
        <w:rPr>
          <w:rFonts w:ascii="Book Antiqua" w:eastAsia="Book Antiqua" w:hAnsi="Book Antiqua" w:cs="Book Antiqua"/>
          <w:color w:val="000000"/>
        </w:rPr>
        <w:t>:</w:t>
      </w:r>
      <w:r w:rsidR="00CB065A" w:rsidRPr="00EE11F6">
        <w:rPr>
          <w:rFonts w:ascii="Book Antiqua" w:hAnsi="Book Antiqua" w:cs="Book Antiqua"/>
          <w:color w:val="000000"/>
          <w:lang w:eastAsia="zh-CN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18-20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[DOI:</w:t>
      </w:r>
      <w:r w:rsidR="00CB065A" w:rsidRPr="00EE11F6">
        <w:rPr>
          <w:rFonts w:ascii="Book Antiqua" w:hAnsi="Book Antiqua" w:cs="Book Antiqua"/>
          <w:color w:val="000000"/>
          <w:lang w:eastAsia="zh-CN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10.1053/j.jepm.2010.11.006]</w:t>
      </w:r>
    </w:p>
    <w:p w14:paraId="11F1C8BD" w14:textId="6E6B6971" w:rsidR="000047FB" w:rsidRPr="00EE11F6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E11F6">
        <w:rPr>
          <w:rFonts w:ascii="Book Antiqua" w:eastAsia="Book Antiqua" w:hAnsi="Book Antiqua" w:cs="Book Antiqua"/>
          <w:color w:val="000000"/>
        </w:rPr>
        <w:t>8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Hogerwerf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EE11F6">
        <w:rPr>
          <w:rFonts w:ascii="Book Antiqua" w:eastAsia="Book Antiqua" w:hAnsi="Book Antiqua" w:cs="Book Antiqua"/>
          <w:color w:val="000000"/>
        </w:rPr>
        <w:t>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Gier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aa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VA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ER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oek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1236DF" w:rsidRPr="00EE11F6">
        <w:rPr>
          <w:rFonts w:ascii="Book Antiqua" w:eastAsia="Book Antiqua" w:hAnsi="Book Antiqua" w:cs="Book Antiqua"/>
          <w:i/>
          <w:color w:val="000000"/>
        </w:rPr>
        <w:t>Chlamydia psittac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(psittacosis)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aus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mmunity-acquir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neumonia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ystematic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review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eta-analysis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Epidemiol</w:t>
      </w:r>
      <w:r w:rsidR="00CB065A" w:rsidRPr="00EE11F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Infec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017;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145</w:t>
      </w:r>
      <w:r w:rsidRPr="00EE11F6">
        <w:rPr>
          <w:rFonts w:ascii="Book Antiqua" w:eastAsia="Book Antiqua" w:hAnsi="Book Antiqua" w:cs="Book Antiqua"/>
          <w:color w:val="000000"/>
        </w:rPr>
        <w:t>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3096-3105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[PMID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8946931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OI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10.1017/S0950268817002060]</w:t>
      </w:r>
    </w:p>
    <w:p w14:paraId="03AEA29A" w14:textId="44EB503B" w:rsidR="000047FB" w:rsidRPr="00EE11F6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E11F6">
        <w:rPr>
          <w:rFonts w:ascii="Book Antiqua" w:eastAsia="Book Antiqua" w:hAnsi="Book Antiqua" w:cs="Book Antiqua"/>
          <w:color w:val="000000"/>
        </w:rPr>
        <w:lastRenderedPageBreak/>
        <w:t>9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Rybarczyk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EE11F6">
        <w:rPr>
          <w:rFonts w:ascii="Book Antiqua" w:eastAsia="Book Antiqua" w:hAnsi="Book Antiqua" w:cs="Book Antiqua"/>
          <w:color w:val="000000"/>
        </w:rPr>
        <w:t>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Versteel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ernou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Vanrompa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uma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sittacosis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review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ith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emphasi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urveillanc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elgium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Acta</w:t>
      </w:r>
      <w:r w:rsidR="00CB065A" w:rsidRPr="00EE11F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CB065A" w:rsidRPr="00EE11F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Bel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020;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75</w:t>
      </w:r>
      <w:r w:rsidRPr="00EE11F6">
        <w:rPr>
          <w:rFonts w:ascii="Book Antiqua" w:eastAsia="Book Antiqua" w:hAnsi="Book Antiqua" w:cs="Book Antiqua"/>
          <w:color w:val="000000"/>
        </w:rPr>
        <w:t>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42-48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[PMID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30882289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OI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10.1080/17843286.2019.1590889]</w:t>
      </w:r>
    </w:p>
    <w:p w14:paraId="5DA09A4D" w14:textId="04A4D204" w:rsidR="000047FB" w:rsidRPr="00EE11F6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E11F6">
        <w:rPr>
          <w:rFonts w:ascii="Book Antiqua" w:eastAsia="Book Antiqua" w:hAnsi="Book Antiqua" w:cs="Book Antiqua"/>
          <w:color w:val="000000"/>
        </w:rPr>
        <w:t>10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Zhao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W</w:t>
      </w:r>
      <w:r w:rsidRPr="00EE11F6">
        <w:rPr>
          <w:rFonts w:ascii="Book Antiqua" w:eastAsia="Book Antiqua" w:hAnsi="Book Antiqua" w:cs="Book Antiqua"/>
          <w:color w:val="000000"/>
        </w:rPr>
        <w:t>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ho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Xi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X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Q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i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can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atient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ith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019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Nove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ronaviru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(COVID-19)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neumonia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Theranostic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020;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10</w:t>
      </w:r>
      <w:r w:rsidRPr="00EE11F6">
        <w:rPr>
          <w:rFonts w:ascii="Book Antiqua" w:eastAsia="Book Antiqua" w:hAnsi="Book Antiqua" w:cs="Book Antiqua"/>
          <w:color w:val="000000"/>
        </w:rPr>
        <w:t>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4606-4613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[PMID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32292517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OI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10.7150/thno.45016]</w:t>
      </w:r>
    </w:p>
    <w:p w14:paraId="754C6A30" w14:textId="5EA39B92" w:rsidR="000047FB" w:rsidRPr="00EE11F6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E11F6">
        <w:rPr>
          <w:rFonts w:ascii="Book Antiqua" w:eastAsia="Book Antiqua" w:hAnsi="Book Antiqua" w:cs="Book Antiqua"/>
          <w:color w:val="000000"/>
        </w:rPr>
        <w:t>11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Wang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EE11F6">
        <w:rPr>
          <w:rFonts w:ascii="Book Antiqua" w:eastAsia="Book Antiqua" w:hAnsi="Book Antiqua" w:cs="Book Antiqua"/>
          <w:color w:val="000000"/>
        </w:rPr>
        <w:t>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ha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ua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e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Qua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a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X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ha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N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ha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ia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a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X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i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ho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Ga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i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Ni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ha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he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F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ha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X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G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o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X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Qi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G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Ga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GF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a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a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X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evelopmen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activat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Vaccin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andidate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BIBP-CorV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ith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oten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rotectio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gains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ARS-CoV-2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020;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182</w:t>
      </w:r>
      <w:r w:rsidRPr="00EE11F6">
        <w:rPr>
          <w:rFonts w:ascii="Book Antiqua" w:eastAsia="Book Antiqua" w:hAnsi="Book Antiqua" w:cs="Book Antiqua"/>
          <w:color w:val="000000"/>
        </w:rPr>
        <w:t>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713-721.e9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[PMID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32778225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OI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10.1016/j.cell.2020.06.008]</w:t>
      </w:r>
    </w:p>
    <w:p w14:paraId="0F92BB10" w14:textId="25A5C698" w:rsidR="000047FB" w:rsidRPr="00EE11F6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E11F6">
        <w:rPr>
          <w:rFonts w:ascii="Book Antiqua" w:eastAsia="Book Antiqua" w:hAnsi="Book Antiqua" w:cs="Book Antiqua"/>
          <w:color w:val="000000"/>
        </w:rPr>
        <w:t>12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Gao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Q</w:t>
      </w:r>
      <w:r w:rsidRPr="00EE11F6">
        <w:rPr>
          <w:rFonts w:ascii="Book Antiqua" w:eastAsia="Book Antiqua" w:hAnsi="Book Antiqua" w:cs="Book Antiqua"/>
          <w:color w:val="000000"/>
        </w:rPr>
        <w:t>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a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a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a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X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K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a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h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a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N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v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Ga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G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X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Ka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i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a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F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ia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i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Qi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Go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X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o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X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h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ha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h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e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a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X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i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ha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Qi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evelopmen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activat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vaccin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andidat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for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ARS-CoV-2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Scienc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020;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369</w:t>
      </w:r>
      <w:r w:rsidRPr="00EE11F6">
        <w:rPr>
          <w:rFonts w:ascii="Book Antiqua" w:eastAsia="Book Antiqua" w:hAnsi="Book Antiqua" w:cs="Book Antiqua"/>
          <w:color w:val="000000"/>
        </w:rPr>
        <w:t>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77-81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[PMID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32376603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OI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10.1126/science.abc1932]</w:t>
      </w:r>
    </w:p>
    <w:p w14:paraId="0B1EFF73" w14:textId="69CD9FDC" w:rsidR="000047FB" w:rsidRPr="00EE11F6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E11F6">
        <w:rPr>
          <w:rFonts w:ascii="Book Antiqua" w:eastAsia="Book Antiqua" w:hAnsi="Book Antiqua" w:cs="Book Antiqua"/>
          <w:color w:val="000000"/>
        </w:rPr>
        <w:t>13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Wallensten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EE11F6">
        <w:rPr>
          <w:rFonts w:ascii="Book Antiqua" w:eastAsia="Book Antiqua" w:hAnsi="Book Antiqua" w:cs="Book Antiqua"/>
          <w:color w:val="000000"/>
        </w:rPr>
        <w:t>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Fredlu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Runehage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ultipl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uman-to-huma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ransmissio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from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ever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as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sittacosis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weden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anuary-Februar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013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Euro</w:t>
      </w:r>
      <w:r w:rsidR="00CB065A" w:rsidRPr="00EE11F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Surveil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014;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19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[PMID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5358043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OI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10.2807/1560-7917.es2014.19.42.20937]</w:t>
      </w:r>
    </w:p>
    <w:p w14:paraId="3F3A9FD1" w14:textId="6D695E1B" w:rsidR="000047FB" w:rsidRPr="00EE11F6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E11F6">
        <w:rPr>
          <w:rFonts w:ascii="Book Antiqua" w:eastAsia="Book Antiqua" w:hAnsi="Book Antiqua" w:cs="Book Antiqua"/>
          <w:color w:val="000000"/>
        </w:rPr>
        <w:t>14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Ito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I</w:t>
      </w:r>
      <w:r w:rsidRPr="00EE11F6">
        <w:rPr>
          <w:rFonts w:ascii="Book Antiqua" w:eastAsia="Book Antiqua" w:hAnsi="Book Antiqua" w:cs="Book Antiqua"/>
          <w:color w:val="000000"/>
        </w:rPr>
        <w:t>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shid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ishim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saw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rit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ashimot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Kishimot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Famili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ase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sittacosis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ossibl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erson-to-perso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ransmission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Intern</w:t>
      </w:r>
      <w:r w:rsidR="00CB065A" w:rsidRPr="00EE11F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002;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41</w:t>
      </w:r>
      <w:r w:rsidRPr="00EE11F6">
        <w:rPr>
          <w:rFonts w:ascii="Book Antiqua" w:eastAsia="Book Antiqua" w:hAnsi="Book Antiqua" w:cs="Book Antiqua"/>
          <w:color w:val="000000"/>
        </w:rPr>
        <w:t>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580-583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[PMID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12132529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OI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10.2169/internalmedicine.41.580]</w:t>
      </w:r>
    </w:p>
    <w:p w14:paraId="4711E1E1" w14:textId="3BE637D0" w:rsidR="000047FB" w:rsidRPr="00EE11F6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E11F6">
        <w:rPr>
          <w:rFonts w:ascii="Book Antiqua" w:eastAsia="Book Antiqua" w:hAnsi="Book Antiqua" w:cs="Book Antiqua"/>
          <w:color w:val="000000"/>
        </w:rPr>
        <w:t>15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Balsamo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G</w:t>
      </w:r>
      <w:r w:rsidRPr="00EE11F6">
        <w:rPr>
          <w:rFonts w:ascii="Book Antiqua" w:eastAsia="Book Antiqua" w:hAnsi="Book Antiqua" w:cs="Book Antiqua"/>
          <w:color w:val="000000"/>
        </w:rPr>
        <w:t>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axt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M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idl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W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urph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M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ohrl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R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Edli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M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Fish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H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Flammer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K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yd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Kutt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K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Kobayash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elm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iulfsta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Ritchi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W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tobiersk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G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Ehner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K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ull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r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mpendium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easure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ntro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1236DF" w:rsidRPr="00EE11F6">
        <w:rPr>
          <w:rFonts w:ascii="Book Antiqua" w:eastAsia="Book Antiqua" w:hAnsi="Book Antiqua" w:cs="Book Antiqua"/>
          <w:i/>
          <w:color w:val="000000"/>
        </w:rPr>
        <w:t>Chlamydia psittac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fectio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mo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uman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(Psittacosis)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e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ird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(Avia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hlamydiosis)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017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J</w:t>
      </w:r>
      <w:r w:rsidR="00CB065A" w:rsidRPr="00EE11F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Avian</w:t>
      </w:r>
      <w:r w:rsidR="00CB065A" w:rsidRPr="00EE11F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CB065A" w:rsidRPr="00EE11F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017;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31</w:t>
      </w:r>
      <w:r w:rsidRPr="00EE11F6">
        <w:rPr>
          <w:rFonts w:ascii="Book Antiqua" w:eastAsia="Book Antiqua" w:hAnsi="Book Antiqua" w:cs="Book Antiqua"/>
          <w:color w:val="000000"/>
        </w:rPr>
        <w:t>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62-282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[PMID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8891690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OI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10.1647/217-265]</w:t>
      </w:r>
    </w:p>
    <w:p w14:paraId="14133D1F" w14:textId="08C171C7" w:rsidR="000047FB" w:rsidRPr="00EE11F6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E11F6">
        <w:rPr>
          <w:rFonts w:ascii="Book Antiqua" w:eastAsia="Book Antiqua" w:hAnsi="Book Antiqua" w:cs="Book Antiqua"/>
          <w:color w:val="000000"/>
        </w:rPr>
        <w:lastRenderedPageBreak/>
        <w:t>16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Knittler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MR</w:t>
      </w:r>
      <w:r w:rsidRPr="00EE11F6">
        <w:rPr>
          <w:rFonts w:ascii="Book Antiqua" w:eastAsia="Book Antiqua" w:hAnsi="Book Antiqua" w:cs="Book Antiqua"/>
          <w:color w:val="000000"/>
        </w:rPr>
        <w:t>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achs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K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1236DF" w:rsidRPr="00EE11F6">
        <w:rPr>
          <w:rFonts w:ascii="Book Antiqua" w:eastAsia="Book Antiqua" w:hAnsi="Book Antiqua" w:cs="Book Antiqua"/>
          <w:i/>
          <w:color w:val="000000"/>
        </w:rPr>
        <w:t>Chlamydia psittaci</w:t>
      </w:r>
      <w:r w:rsidRPr="00EE11F6">
        <w:rPr>
          <w:rFonts w:ascii="Book Antiqua" w:eastAsia="Book Antiqua" w:hAnsi="Book Antiqua" w:cs="Book Antiqua"/>
          <w:color w:val="000000"/>
        </w:rPr>
        <w:t>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updat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underestimat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oonotic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gent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Pathog</w:t>
      </w:r>
      <w:r w:rsidR="00CB065A" w:rsidRPr="00EE11F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015;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73</w:t>
      </w:r>
      <w:r w:rsidRPr="00EE11F6">
        <w:rPr>
          <w:rFonts w:ascii="Book Antiqua" w:eastAsia="Book Antiqua" w:hAnsi="Book Antiqua" w:cs="Book Antiqua"/>
          <w:color w:val="000000"/>
        </w:rPr>
        <w:t>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1-15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[PMID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5853998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OI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10.1093/femspd/ftu007]</w:t>
      </w:r>
    </w:p>
    <w:p w14:paraId="411C9392" w14:textId="41EE727B" w:rsidR="000047FB" w:rsidRPr="00EE11F6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E11F6">
        <w:rPr>
          <w:rFonts w:ascii="Book Antiqua" w:eastAsia="Book Antiqua" w:hAnsi="Book Antiqua" w:cs="Book Antiqua"/>
          <w:color w:val="000000"/>
        </w:rPr>
        <w:t>17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Shaw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KA</w:t>
      </w:r>
      <w:r w:rsidRPr="00EE11F6">
        <w:rPr>
          <w:rFonts w:ascii="Book Antiqua" w:eastAsia="Book Antiqua" w:hAnsi="Book Antiqua" w:cs="Book Antiqua"/>
          <w:color w:val="000000"/>
        </w:rPr>
        <w:t>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zablewsk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M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Kellner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Kornega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air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renna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Kunke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avi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cGover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L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inchel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Kobayash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urto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N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eri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A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Gabe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renzek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urph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olsinger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Forlan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sittacosi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utbreak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mo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orker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hicke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laughter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lants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Virgini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Georgia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USA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018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Emerg</w:t>
      </w:r>
      <w:r w:rsidR="00CB065A" w:rsidRPr="00EE11F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Infect</w:t>
      </w:r>
      <w:r w:rsidR="00CB065A" w:rsidRPr="00EE11F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019;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25</w:t>
      </w:r>
      <w:r w:rsidRPr="00EE11F6">
        <w:rPr>
          <w:rFonts w:ascii="Book Antiqua" w:eastAsia="Book Antiqua" w:hAnsi="Book Antiqua" w:cs="Book Antiqua"/>
          <w:color w:val="000000"/>
        </w:rPr>
        <w:t>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143-2145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[PMID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31625859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OI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10.3201/eid2511.190703]</w:t>
      </w:r>
    </w:p>
    <w:p w14:paraId="0056228F" w14:textId="69ABD94E" w:rsidR="000047FB" w:rsidRPr="00EE11F6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E11F6">
        <w:rPr>
          <w:rFonts w:ascii="Book Antiqua" w:eastAsia="Book Antiqua" w:hAnsi="Book Antiqua" w:cs="Book Antiqua"/>
          <w:color w:val="000000"/>
        </w:rPr>
        <w:t>18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COMMISSION</w:t>
      </w:r>
      <w:r w:rsidRPr="00EE11F6">
        <w:rPr>
          <w:rFonts w:ascii="Book Antiqua" w:eastAsia="Book Antiqua" w:hAnsi="Book Antiqua" w:cs="Book Antiqua"/>
          <w:bCs/>
          <w:color w:val="000000"/>
        </w:rPr>
        <w:t>.</w:t>
      </w:r>
      <w:r w:rsidR="00CB065A" w:rsidRPr="00EE11F6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</w:rPr>
        <w:t>Diagnosis</w:t>
      </w:r>
      <w:r w:rsidR="00CB065A" w:rsidRPr="00EE11F6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</w:rPr>
        <w:t>treatment</w:t>
      </w:r>
      <w:r w:rsidR="00CB065A" w:rsidRPr="00EE11F6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</w:rPr>
        <w:t>pneumonitis</w:t>
      </w:r>
      <w:r w:rsidR="00CB065A" w:rsidRPr="00EE11F6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</w:rPr>
        <w:t>caused</w:t>
      </w:r>
      <w:r w:rsidR="00CB065A" w:rsidRPr="00EE11F6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</w:rPr>
        <w:t>by</w:t>
      </w:r>
      <w:r w:rsidR="00CB065A" w:rsidRPr="00EE11F6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</w:rPr>
        <w:t>new</w:t>
      </w:r>
      <w:r w:rsidR="00CB065A" w:rsidRPr="00EE11F6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</w:rPr>
        <w:t>coronavirus</w:t>
      </w:r>
      <w:r w:rsidR="00CB065A" w:rsidRPr="00EE11F6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</w:rPr>
        <w:t>(trial</w:t>
      </w:r>
      <w:r w:rsidR="00CB065A" w:rsidRPr="00EE11F6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</w:rPr>
        <w:t>version</w:t>
      </w:r>
      <w:r w:rsidR="00CB065A" w:rsidRPr="00EE11F6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</w:rPr>
        <w:t>7).</w:t>
      </w:r>
      <w:r w:rsidR="00CB065A" w:rsidRPr="00EE11F6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</w:rPr>
        <w:t>Beijing:</w:t>
      </w:r>
      <w:r w:rsidR="00CB065A" w:rsidRPr="00EE11F6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</w:rPr>
        <w:t>China</w:t>
      </w:r>
      <w:r w:rsidR="00CB065A" w:rsidRPr="00EE11F6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</w:rPr>
        <w:t>National</w:t>
      </w:r>
      <w:r w:rsidR="00CB065A" w:rsidRPr="00EE11F6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</w:rPr>
        <w:t>Health</w:t>
      </w:r>
      <w:r w:rsidR="00CB065A" w:rsidRPr="00EE11F6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Cs/>
          <w:color w:val="000000"/>
        </w:rPr>
        <w:t>Commission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020.</w:t>
      </w:r>
      <w:r w:rsidR="00CB065A" w:rsidRPr="00EE11F6">
        <w:rPr>
          <w:rFonts w:ascii="Book Antiqua" w:hAnsi="Book Antiqua" w:cs="Book Antiqua"/>
          <w:color w:val="000000"/>
          <w:lang w:eastAsia="zh-CN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[cit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1</w:t>
      </w:r>
      <w:r w:rsidRPr="00EE11F6">
        <w:rPr>
          <w:rFonts w:ascii="Book Antiqua" w:hAnsi="Book Antiqua" w:cs="Book Antiqua"/>
          <w:color w:val="000000"/>
          <w:lang w:eastAsia="zh-CN"/>
        </w:rPr>
        <w:t>2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u</w:t>
      </w:r>
      <w:r w:rsidRPr="00EE11F6">
        <w:rPr>
          <w:rFonts w:ascii="Book Antiqua" w:hAnsi="Book Antiqua" w:cs="Book Antiqua"/>
          <w:color w:val="000000"/>
          <w:lang w:eastAsia="zh-CN"/>
        </w:rPr>
        <w:t>n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02</w:t>
      </w:r>
      <w:r w:rsidRPr="00EE11F6">
        <w:rPr>
          <w:rFonts w:ascii="Book Antiqua" w:hAnsi="Book Antiqua" w:cs="Book Antiqua"/>
          <w:color w:val="000000"/>
          <w:lang w:eastAsia="zh-CN"/>
        </w:rPr>
        <w:t>0</w:t>
      </w:r>
      <w:r w:rsidRPr="00EE11F6">
        <w:rPr>
          <w:rFonts w:ascii="Book Antiqua" w:eastAsia="Book Antiqua" w:hAnsi="Book Antiqua" w:cs="Book Antiqua"/>
          <w:color w:val="000000"/>
        </w:rPr>
        <w:t>]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vailabl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from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ttp://www.nhc.gov.cn/yzygj/s7653p/202003/46c9294a7dfe4cef80dc7f5912eb1989.shtml</w:t>
      </w:r>
    </w:p>
    <w:p w14:paraId="03786540" w14:textId="7A4DC0C2" w:rsidR="000047FB" w:rsidRPr="00EE11F6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E11F6">
        <w:rPr>
          <w:rFonts w:ascii="Book Antiqua" w:eastAsia="Book Antiqua" w:hAnsi="Book Antiqua" w:cs="Book Antiqua"/>
          <w:color w:val="000000"/>
        </w:rPr>
        <w:t>19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Chen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N</w:t>
      </w:r>
      <w:r w:rsidRPr="00EE11F6">
        <w:rPr>
          <w:rFonts w:ascii="Book Antiqua" w:eastAsia="Book Antiqua" w:hAnsi="Book Antiqua" w:cs="Book Antiqua"/>
          <w:color w:val="000000"/>
        </w:rPr>
        <w:t>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ho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o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X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Q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Go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F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a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Qi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a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i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e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Xi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ha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X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ha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Epidemiologic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linic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haracteristic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99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ase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019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nove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ronaviru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neumoni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uhan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hina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escriptiv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tudy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020;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395</w:t>
      </w:r>
      <w:r w:rsidRPr="00EE11F6">
        <w:rPr>
          <w:rFonts w:ascii="Book Antiqua" w:eastAsia="Book Antiqua" w:hAnsi="Book Antiqua" w:cs="Book Antiqua"/>
          <w:color w:val="000000"/>
        </w:rPr>
        <w:t>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507-513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[PMID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32007143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OI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10.1016/S0140-6736(20)30211-7]</w:t>
      </w:r>
    </w:p>
    <w:p w14:paraId="3CD0FC8D" w14:textId="06BBB58A" w:rsidR="000047FB" w:rsidRPr="00EE11F6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E11F6">
        <w:rPr>
          <w:rFonts w:ascii="Book Antiqua" w:eastAsia="Book Antiqua" w:hAnsi="Book Antiqua" w:cs="Book Antiqua"/>
          <w:color w:val="000000"/>
        </w:rPr>
        <w:t>20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Bhuiyan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MU</w:t>
      </w:r>
      <w:r w:rsidRPr="00EE11F6">
        <w:rPr>
          <w:rFonts w:ascii="Book Antiqua" w:eastAsia="Book Antiqua" w:hAnsi="Book Antiqua" w:cs="Book Antiqua"/>
          <w:color w:val="000000"/>
        </w:rPr>
        <w:t>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lyth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C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es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R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a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Rahma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Granl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Gier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orl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L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ornto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RB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Kirkham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S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arti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Richmo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C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mith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W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aff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nelli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L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mbinatio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linic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ymptom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loo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iomarker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a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mprov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iscriminatio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etwee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acteri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r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vir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mmunity-acquir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neumoni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hildren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BMC</w:t>
      </w:r>
      <w:r w:rsidR="00CB065A" w:rsidRPr="00EE11F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Pulm</w:t>
      </w:r>
      <w:r w:rsidR="00CB065A" w:rsidRPr="00EE11F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019;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19</w:t>
      </w:r>
      <w:r w:rsidRPr="00EE11F6">
        <w:rPr>
          <w:rFonts w:ascii="Book Antiqua" w:eastAsia="Book Antiqua" w:hAnsi="Book Antiqua" w:cs="Book Antiqua"/>
          <w:color w:val="000000"/>
        </w:rPr>
        <w:t>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71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[PMID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30940126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OI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10.1186/s12890-019-0835-5]</w:t>
      </w:r>
    </w:p>
    <w:p w14:paraId="38758D31" w14:textId="78145C09" w:rsidR="000047FB" w:rsidRPr="00EE11F6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E11F6">
        <w:rPr>
          <w:rFonts w:ascii="Book Antiqua" w:eastAsia="Book Antiqua" w:hAnsi="Book Antiqua" w:cs="Book Antiqua"/>
          <w:color w:val="000000"/>
        </w:rPr>
        <w:t>21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Karakonstantis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EE11F6">
        <w:rPr>
          <w:rFonts w:ascii="Book Antiqua" w:eastAsia="Book Antiqua" w:hAnsi="Book Antiqua" w:cs="Book Antiqua"/>
          <w:color w:val="000000"/>
        </w:rPr>
        <w:t>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Kalemak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rrespondenc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"Rol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neutrophi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ymphocyt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onocyt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ymphocyt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ratio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iagnosi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acteri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fectio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atient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ith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fever"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Infectio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018;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46</w:t>
      </w:r>
      <w:r w:rsidRPr="00EE11F6">
        <w:rPr>
          <w:rFonts w:ascii="Book Antiqua" w:eastAsia="Book Antiqua" w:hAnsi="Book Antiqua" w:cs="Book Antiqua"/>
          <w:color w:val="000000"/>
        </w:rPr>
        <w:t>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139-140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[PMID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8887604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OI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10.1007/s15010-016-0972-1]</w:t>
      </w:r>
    </w:p>
    <w:p w14:paraId="10B66DF1" w14:textId="3682ABD2" w:rsidR="000047FB" w:rsidRPr="00EE11F6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E11F6">
        <w:rPr>
          <w:rFonts w:ascii="Book Antiqua" w:eastAsia="Book Antiqua" w:hAnsi="Book Antiqua" w:cs="Book Antiqua"/>
          <w:color w:val="000000"/>
        </w:rPr>
        <w:t>22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Don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EE11F6">
        <w:rPr>
          <w:rFonts w:ascii="Book Antiqua" w:eastAsia="Book Antiqua" w:hAnsi="Book Antiqua" w:cs="Book Antiqua"/>
          <w:color w:val="000000"/>
        </w:rPr>
        <w:t>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Valen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F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Korpp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ancian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ifferentiatio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acteri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vir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mmunity-acquir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neumoni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hildren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Pediatr</w:t>
      </w:r>
      <w:r w:rsidR="00CB065A" w:rsidRPr="00EE11F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009;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51</w:t>
      </w:r>
      <w:r w:rsidRPr="00EE11F6">
        <w:rPr>
          <w:rFonts w:ascii="Book Antiqua" w:eastAsia="Book Antiqua" w:hAnsi="Book Antiqua" w:cs="Book Antiqua"/>
          <w:color w:val="000000"/>
        </w:rPr>
        <w:t>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91-96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[PMID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19371285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OI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10.1136/thorax.57.5.438]</w:t>
      </w:r>
    </w:p>
    <w:p w14:paraId="41A4618F" w14:textId="574ECAE2" w:rsidR="000047FB" w:rsidRPr="00EE11F6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E11F6">
        <w:rPr>
          <w:rFonts w:ascii="Book Antiqua" w:eastAsia="Book Antiqua" w:hAnsi="Book Antiqua" w:cs="Book Antiqua"/>
          <w:color w:val="000000"/>
        </w:rPr>
        <w:lastRenderedPageBreak/>
        <w:t>23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Lippi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G</w:t>
      </w:r>
      <w:r w:rsidRPr="00EE11F6">
        <w:rPr>
          <w:rFonts w:ascii="Book Antiqua" w:eastAsia="Book Antiqua" w:hAnsi="Book Antiqua" w:cs="Book Antiqua"/>
          <w:color w:val="000000"/>
        </w:rPr>
        <w:t>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outh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M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enr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M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Electrolyt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mbalance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atient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ith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ever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ronaviru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iseas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019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(COVID-19)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CB065A" w:rsidRPr="00EE11F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CB065A" w:rsidRPr="00EE11F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Biochem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020;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57</w:t>
      </w:r>
      <w:r w:rsidRPr="00EE11F6">
        <w:rPr>
          <w:rFonts w:ascii="Book Antiqua" w:eastAsia="Book Antiqua" w:hAnsi="Book Antiqua" w:cs="Book Antiqua"/>
          <w:color w:val="000000"/>
        </w:rPr>
        <w:t>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62-265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[PMID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32266828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OI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10.1177/0004563220922255]</w:t>
      </w:r>
    </w:p>
    <w:p w14:paraId="5A3F8ED4" w14:textId="27FFE85A" w:rsidR="000047FB" w:rsidRPr="00EE11F6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E11F6">
        <w:rPr>
          <w:rFonts w:ascii="Book Antiqua" w:eastAsia="Book Antiqua" w:hAnsi="Book Antiqua" w:cs="Book Antiqua"/>
          <w:color w:val="000000"/>
        </w:rPr>
        <w:t>24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Cappellini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F</w:t>
      </w:r>
      <w:r w:rsidRPr="00EE11F6">
        <w:rPr>
          <w:rFonts w:ascii="Book Antiqua" w:eastAsia="Book Antiqua" w:hAnsi="Book Antiqua" w:cs="Book Antiqua"/>
          <w:color w:val="000000"/>
        </w:rPr>
        <w:t>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rivi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R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asat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avaller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ntr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E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rambill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ow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evel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ot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oniz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alcium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loo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VID-19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atients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CB065A" w:rsidRPr="00EE11F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Chem</w:t>
      </w:r>
      <w:r w:rsidR="00CB065A" w:rsidRPr="00EE11F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Lab</w:t>
      </w:r>
      <w:r w:rsidR="00CB065A" w:rsidRPr="00EE11F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020;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58</w:t>
      </w:r>
      <w:r w:rsidRPr="00EE11F6">
        <w:rPr>
          <w:rFonts w:ascii="Book Antiqua" w:eastAsia="Book Antiqua" w:hAnsi="Book Antiqua" w:cs="Book Antiqua"/>
          <w:color w:val="000000"/>
        </w:rPr>
        <w:t>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e171-e173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[PMID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32459190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OI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10.1515/cclm-2020-0611]</w:t>
      </w:r>
    </w:p>
    <w:p w14:paraId="535739B9" w14:textId="6EAD5035" w:rsidR="000047FB" w:rsidRPr="00EE11F6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E11F6">
        <w:rPr>
          <w:rFonts w:ascii="Book Antiqua" w:eastAsia="Book Antiqua" w:hAnsi="Book Antiqua" w:cs="Book Antiqua"/>
          <w:color w:val="000000"/>
        </w:rPr>
        <w:t>25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Bai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HX</w:t>
      </w:r>
      <w:r w:rsidRPr="00EE11F6">
        <w:rPr>
          <w:rFonts w:ascii="Book Antiqua" w:eastAsia="Book Antiqua" w:hAnsi="Book Antiqua" w:cs="Book Antiqua"/>
          <w:color w:val="000000"/>
        </w:rPr>
        <w:t>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sieh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Xio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alse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K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ho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W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ra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ML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a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h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B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a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C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e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ia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XL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e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QH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Eggli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K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F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garw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Xi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FF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eale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tala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K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ia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H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erformanc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Radiologist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ifferentiati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VID-19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from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Non-COVID-19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Vir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neumoni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hes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T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Radiolog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020;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296</w:t>
      </w:r>
      <w:r w:rsidRPr="00EE11F6">
        <w:rPr>
          <w:rFonts w:ascii="Book Antiqua" w:eastAsia="Book Antiqua" w:hAnsi="Book Antiqua" w:cs="Book Antiqua"/>
          <w:color w:val="000000"/>
        </w:rPr>
        <w:t>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E46-E54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[PMID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32155105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OI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10.1148/radiol.2020200823]</w:t>
      </w:r>
    </w:p>
    <w:p w14:paraId="544E5ED3" w14:textId="5F3006DB" w:rsidR="000047FB" w:rsidRPr="00EE11F6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E11F6">
        <w:rPr>
          <w:rFonts w:ascii="Book Antiqua" w:eastAsia="Book Antiqua" w:hAnsi="Book Antiqua" w:cs="Book Antiqua"/>
          <w:color w:val="000000"/>
        </w:rPr>
        <w:t>26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Song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F</w:t>
      </w:r>
      <w:r w:rsidRPr="00EE11F6">
        <w:rPr>
          <w:rFonts w:ascii="Book Antiqua" w:eastAsia="Book Antiqua" w:hAnsi="Book Antiqua" w:cs="Book Antiqua"/>
          <w:color w:val="000000"/>
        </w:rPr>
        <w:t>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h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N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ha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F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ha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he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u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i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ia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h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Emergi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019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Nove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ronaviru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(2019-nCoV)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neumonia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Radiolog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020;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295</w:t>
      </w:r>
      <w:r w:rsidRPr="00EE11F6">
        <w:rPr>
          <w:rFonts w:ascii="Book Antiqua" w:eastAsia="Book Antiqua" w:hAnsi="Book Antiqua" w:cs="Book Antiqua"/>
          <w:color w:val="000000"/>
        </w:rPr>
        <w:t>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10-217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[PMID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32027573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OI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10.1148/radiol.2020200274]</w:t>
      </w:r>
    </w:p>
    <w:p w14:paraId="5D989EB7" w14:textId="4B255F6F" w:rsidR="000047FB" w:rsidRPr="00EE11F6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E11F6">
        <w:rPr>
          <w:rFonts w:ascii="Book Antiqua" w:eastAsia="Book Antiqua" w:hAnsi="Book Antiqua" w:cs="Book Antiqua"/>
          <w:color w:val="000000"/>
        </w:rPr>
        <w:t>27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Pan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F</w:t>
      </w:r>
      <w:r w:rsidRPr="00EE11F6">
        <w:rPr>
          <w:rFonts w:ascii="Book Antiqua" w:eastAsia="Book Antiqua" w:hAnsi="Book Antiqua" w:cs="Book Antiqua"/>
          <w:color w:val="000000"/>
        </w:rPr>
        <w:t>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u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Gu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ia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he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a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esketh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RL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Ya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Zhe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im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urs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u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hange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hes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uri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Recover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from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ronaviru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iseas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019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(COVID-19)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Radiolog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020;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295</w:t>
      </w:r>
      <w:r w:rsidRPr="00EE11F6">
        <w:rPr>
          <w:rFonts w:ascii="Book Antiqua" w:eastAsia="Book Antiqua" w:hAnsi="Book Antiqua" w:cs="Book Antiqua"/>
          <w:color w:val="000000"/>
        </w:rPr>
        <w:t>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715-721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[PMID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32053470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OI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10.1148/radiol.2020200370]</w:t>
      </w:r>
    </w:p>
    <w:p w14:paraId="430DB90F" w14:textId="5EBB8137" w:rsidR="000047FB" w:rsidRPr="00EE11F6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E11F6">
        <w:rPr>
          <w:rFonts w:ascii="Book Antiqua" w:eastAsia="Book Antiqua" w:hAnsi="Book Antiqua" w:cs="Book Antiqua"/>
          <w:color w:val="000000"/>
        </w:rPr>
        <w:t>28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Adams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DA</w:t>
      </w:r>
      <w:r w:rsidRPr="00EE11F6">
        <w:rPr>
          <w:rFonts w:ascii="Book Antiqua" w:eastAsia="Book Antiqua" w:hAnsi="Book Antiqua" w:cs="Book Antiqua"/>
          <w:color w:val="000000"/>
        </w:rPr>
        <w:t>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ajosk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RA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jani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U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Krisema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harp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nwe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H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chle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W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derso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J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Grigorya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rana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E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odaj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S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beller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P;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enter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for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iseas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ntro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reventio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(CDC)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ummar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notifiabl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iseases--Unit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tates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012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MMWR</w:t>
      </w:r>
      <w:r w:rsidR="00CB065A" w:rsidRPr="00EE11F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Morb</w:t>
      </w:r>
      <w:r w:rsidR="00CB065A" w:rsidRPr="00EE11F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Mortal</w:t>
      </w:r>
      <w:r w:rsidR="00CB065A" w:rsidRPr="00EE11F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Wkly</w:t>
      </w:r>
      <w:r w:rsidR="00CB065A" w:rsidRPr="00EE11F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014;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61</w:t>
      </w:r>
      <w:r w:rsidRPr="00EE11F6">
        <w:rPr>
          <w:rFonts w:ascii="Book Antiqua" w:eastAsia="Book Antiqua" w:hAnsi="Book Antiqua" w:cs="Book Antiqua"/>
          <w:color w:val="000000"/>
        </w:rPr>
        <w:t>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1-121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[PMID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5233134]</w:t>
      </w:r>
    </w:p>
    <w:p w14:paraId="78EF07DA" w14:textId="0D067C1E" w:rsidR="00A77B3E" w:rsidRPr="00EE11F6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050D2E4F" w14:textId="77777777" w:rsidR="00A77B3E" w:rsidRPr="00EE11F6" w:rsidRDefault="00A77B3E" w:rsidP="009A7388">
      <w:pPr>
        <w:spacing w:line="360" w:lineRule="auto"/>
        <w:jc w:val="both"/>
        <w:rPr>
          <w:rFonts w:ascii="Book Antiqua" w:hAnsi="Book Antiqua"/>
        </w:rPr>
        <w:sectPr w:rsidR="00A77B3E" w:rsidRPr="00EE11F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5B646C4" w14:textId="77777777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1CC5C4A4" w14:textId="139EAD0C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b/>
          <w:bCs/>
          <w:color w:val="000000"/>
        </w:rPr>
        <w:t>Institutional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review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board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i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retrospectiv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tud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a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pprov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ur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edic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Ethic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mmitte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(Approv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N</w:t>
      </w:r>
      <w:r w:rsidR="00BC3E19" w:rsidRPr="00EE11F6">
        <w:rPr>
          <w:rFonts w:ascii="Book Antiqua" w:hAnsi="Book Antiqua" w:cs="Book Antiqua"/>
          <w:color w:val="000000"/>
          <w:lang w:eastAsia="zh-CN"/>
        </w:rPr>
        <w:t>o</w:t>
      </w:r>
      <w:r w:rsidRPr="00EE11F6">
        <w:rPr>
          <w:rFonts w:ascii="Book Antiqua" w:eastAsia="Book Antiqua" w:hAnsi="Book Antiqua" w:cs="Book Antiqua"/>
          <w:color w:val="000000"/>
        </w:rPr>
        <w:t>.</w:t>
      </w:r>
      <w:r w:rsidR="00BC3E19" w:rsidRPr="00EE11F6">
        <w:rPr>
          <w:rFonts w:ascii="Book Antiqua" w:hAnsi="Book Antiqua" w:cs="Book Antiqua"/>
          <w:color w:val="000000"/>
          <w:lang w:eastAsia="zh-CN"/>
        </w:rPr>
        <w:t xml:space="preserve"> </w:t>
      </w:r>
      <w:r w:rsidR="005035E9" w:rsidRPr="00EE11F6">
        <w:rPr>
          <w:rFonts w:ascii="Book Antiqua" w:eastAsia="Book Antiqua" w:hAnsi="Book Antiqua" w:cs="Book Antiqua"/>
          <w:color w:val="000000"/>
        </w:rPr>
        <w:t>2020024</w:t>
      </w:r>
      <w:r w:rsidRPr="00EE11F6">
        <w:rPr>
          <w:rFonts w:ascii="Book Antiqua" w:eastAsia="Book Antiqua" w:hAnsi="Book Antiqua" w:cs="Book Antiqua"/>
          <w:color w:val="000000"/>
        </w:rPr>
        <w:t>)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hich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aiv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requiremen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for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atients’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form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nsent.</w:t>
      </w:r>
    </w:p>
    <w:p w14:paraId="6A158F95" w14:textId="77777777" w:rsidR="00A77B3E" w:rsidRPr="00EE11F6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58323652" w14:textId="4906BE3B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815FB0" w:rsidRPr="00EE11F6">
        <w:rPr>
          <w:rFonts w:ascii="Book Antiqua" w:eastAsia="Book Antiqua" w:hAnsi="Book Antiqua" w:cs="Book Antiqua"/>
          <w:color w:val="000000"/>
        </w:rPr>
        <w:t>The authors declare that they have no conflict of interest</w:t>
      </w:r>
      <w:r w:rsidRPr="00EE11F6">
        <w:rPr>
          <w:rFonts w:ascii="Book Antiqua" w:eastAsia="Book Antiqua" w:hAnsi="Book Antiqua" w:cs="Book Antiqua"/>
          <w:color w:val="000000"/>
        </w:rPr>
        <w:t>.</w:t>
      </w:r>
    </w:p>
    <w:p w14:paraId="195AD6E9" w14:textId="77777777" w:rsidR="00A77B3E" w:rsidRPr="00EE11F6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4CF36A6E" w14:textId="7504FA81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b/>
          <w:bCs/>
          <w:color w:val="000000"/>
        </w:rPr>
        <w:t>Data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sharing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N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ddition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at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r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vailable.</w:t>
      </w:r>
    </w:p>
    <w:p w14:paraId="3146EA3C" w14:textId="77777777" w:rsidR="00A77B3E" w:rsidRPr="00EE11F6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0894C556" w14:textId="437AF53F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CB065A" w:rsidRPr="00EE11F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i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rticl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pen-acces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rticl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a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a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elect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-hous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editor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full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eer-review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extern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reviewers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istribut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ccordanc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ith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reativ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mmon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ttributio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NonCommerci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(CC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Y-NC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4.0)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icense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hich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ermit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ther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istribute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remix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dapt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uil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upo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i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ork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non-commercially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icens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eir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erivativ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ork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ifferen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erms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rovid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rigin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ork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roperl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it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us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non-commercial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ee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ttp://creativecommons.org/Licenses/by-nc/4.0/</w:t>
      </w:r>
    </w:p>
    <w:p w14:paraId="4E6316EF" w14:textId="77777777" w:rsidR="00A77B3E" w:rsidRPr="00EE11F6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4183D3B0" w14:textId="77777777" w:rsidR="00D62276" w:rsidRPr="00EE11F6" w:rsidRDefault="00D62276" w:rsidP="00D62276">
      <w:pPr>
        <w:adjustRightInd w:val="0"/>
        <w:snapToGrid w:val="0"/>
        <w:spacing w:line="360" w:lineRule="auto"/>
        <w:jc w:val="both"/>
        <w:rPr>
          <w:rFonts w:ascii="Book Antiqua" w:hAnsi="Book Antiqua" w:cs="Book Antiqua"/>
          <w:bCs/>
          <w:color w:val="000000"/>
          <w:lang w:eastAsia="zh-CN"/>
        </w:rPr>
      </w:pPr>
      <w:r w:rsidRPr="00EE11F6">
        <w:rPr>
          <w:rFonts w:ascii="Book Antiqua" w:hAnsi="Book Antiqua" w:cs="Book Antiqua" w:hint="eastAsia"/>
          <w:b/>
          <w:bCs/>
          <w:color w:val="000000"/>
          <w:lang w:eastAsia="zh-CN"/>
        </w:rPr>
        <w:t xml:space="preserve">Provenance and peer review: </w:t>
      </w:r>
      <w:r w:rsidRPr="00EE11F6">
        <w:rPr>
          <w:rFonts w:ascii="Book Antiqua" w:hAnsi="Book Antiqua" w:cs="Book Antiqua" w:hint="eastAsia"/>
          <w:bCs/>
          <w:color w:val="000000"/>
          <w:lang w:eastAsia="zh-CN"/>
        </w:rPr>
        <w:t>Unsolicited article; Externally peer reviewed.</w:t>
      </w:r>
    </w:p>
    <w:p w14:paraId="4A73AC7C" w14:textId="7CB1D23E" w:rsidR="00A77B3E" w:rsidRPr="00EE11F6" w:rsidRDefault="00D62276" w:rsidP="00D62276">
      <w:pPr>
        <w:adjustRightInd w:val="0"/>
        <w:snapToGrid w:val="0"/>
        <w:spacing w:line="360" w:lineRule="auto"/>
        <w:jc w:val="both"/>
        <w:rPr>
          <w:rFonts w:ascii="Book Antiqua" w:hAnsi="Book Antiqua" w:cs="Book Antiqua"/>
          <w:bCs/>
          <w:color w:val="000000"/>
          <w:lang w:eastAsia="zh-CN"/>
        </w:rPr>
      </w:pPr>
      <w:r w:rsidRPr="00EE11F6">
        <w:rPr>
          <w:rFonts w:ascii="Book Antiqua" w:hAnsi="Book Antiqua" w:cs="Book Antiqua"/>
          <w:b/>
          <w:bCs/>
          <w:color w:val="000000"/>
          <w:lang w:eastAsia="zh-CN"/>
        </w:rPr>
        <w:t>Peer-review model:</w:t>
      </w:r>
      <w:r w:rsidRPr="00EE11F6">
        <w:rPr>
          <w:rFonts w:ascii="Book Antiqua" w:hAnsi="Book Antiqua" w:cs="Book Antiqua"/>
          <w:bCs/>
          <w:color w:val="000000"/>
          <w:lang w:eastAsia="zh-CN"/>
        </w:rPr>
        <w:t xml:space="preserve"> Single blind</w:t>
      </w:r>
      <w:r w:rsidRPr="00EE11F6">
        <w:rPr>
          <w:rFonts w:ascii="Book Antiqua" w:hAnsi="Book Antiqua" w:cs="Book Antiqua" w:hint="eastAsia"/>
          <w:bCs/>
          <w:color w:val="000000"/>
          <w:lang w:eastAsia="zh-CN"/>
        </w:rPr>
        <w:t xml:space="preserve">  </w:t>
      </w:r>
    </w:p>
    <w:p w14:paraId="52ACECD5" w14:textId="77777777" w:rsidR="00A77B3E" w:rsidRPr="00EE11F6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4F0694C6" w14:textId="4EC6A272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b/>
          <w:color w:val="000000"/>
        </w:rPr>
        <w:t>Peer-review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started: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Jul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18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021</w:t>
      </w:r>
    </w:p>
    <w:p w14:paraId="4A865143" w14:textId="56510BAB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b/>
          <w:color w:val="000000"/>
        </w:rPr>
        <w:t>First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decision: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ctober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11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021</w:t>
      </w:r>
    </w:p>
    <w:p w14:paraId="1DE84F4F" w14:textId="68C6977C" w:rsidR="00A77B3E" w:rsidRPr="00EE11F6" w:rsidRDefault="00F61AE5" w:rsidP="009A7388">
      <w:pPr>
        <w:spacing w:line="360" w:lineRule="auto"/>
        <w:jc w:val="both"/>
        <w:rPr>
          <w:rFonts w:ascii="Book Antiqua" w:hAnsi="Book Antiqua"/>
          <w:lang w:eastAsia="zh-CN"/>
        </w:rPr>
      </w:pPr>
      <w:r w:rsidRPr="00EE11F6">
        <w:rPr>
          <w:rFonts w:ascii="Book Antiqua" w:eastAsia="Book Antiqua" w:hAnsi="Book Antiqua" w:cs="Book Antiqua"/>
          <w:b/>
          <w:color w:val="000000"/>
        </w:rPr>
        <w:t>Article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in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press:</w:t>
      </w:r>
      <w:r w:rsidR="00BC3E19" w:rsidRPr="00EE11F6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="00D62276" w:rsidRPr="00EE11F6">
        <w:rPr>
          <w:rFonts w:ascii="Book Antiqua" w:eastAsia="Book Antiqua" w:hAnsi="Book Antiqua" w:cs="Book Antiqua"/>
          <w:bCs/>
          <w:color w:val="000000"/>
        </w:rPr>
        <w:t>November 14, 2021</w:t>
      </w:r>
    </w:p>
    <w:p w14:paraId="7437469D" w14:textId="77777777" w:rsidR="00A77B3E" w:rsidRPr="00EE11F6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079CE8BA" w14:textId="3CFDD676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b/>
          <w:color w:val="000000"/>
        </w:rPr>
        <w:t>Specialty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type: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BC3E19" w:rsidRPr="00EE11F6">
        <w:rPr>
          <w:rFonts w:ascii="Book Antiqua" w:eastAsia="Book Antiqua" w:hAnsi="Book Antiqua" w:cs="Book Antiqua"/>
          <w:color w:val="000000"/>
        </w:rPr>
        <w:t>Medicine, research and experimental</w:t>
      </w:r>
    </w:p>
    <w:p w14:paraId="2998EC6E" w14:textId="4AF2B1EB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b/>
          <w:color w:val="000000"/>
        </w:rPr>
        <w:t>Country/Territory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origin: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hina</w:t>
      </w:r>
    </w:p>
    <w:p w14:paraId="6AB30F06" w14:textId="52BCA4E9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b/>
          <w:color w:val="000000"/>
        </w:rPr>
        <w:t>Peer-review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report’s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scientific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quality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72545BED" w14:textId="237F2F2A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color w:val="000000"/>
        </w:rPr>
        <w:t>Grad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(Excellent)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0</w:t>
      </w:r>
    </w:p>
    <w:p w14:paraId="295791E1" w14:textId="668C0538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color w:val="000000"/>
        </w:rPr>
        <w:t>Grad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(Ver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good)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</w:t>
      </w:r>
    </w:p>
    <w:p w14:paraId="1F84251B" w14:textId="0CDDA3FA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color w:val="000000"/>
        </w:rPr>
        <w:lastRenderedPageBreak/>
        <w:t>Grad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(Good)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0</w:t>
      </w:r>
    </w:p>
    <w:p w14:paraId="2B903169" w14:textId="609D4FB4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color w:val="000000"/>
        </w:rPr>
        <w:t>Grad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(Fair)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0</w:t>
      </w:r>
    </w:p>
    <w:p w14:paraId="55C45040" w14:textId="38699667" w:rsidR="00A77B3E" w:rsidRPr="00EE11F6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color w:val="000000"/>
        </w:rPr>
        <w:t>Grad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(Poor):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0</w:t>
      </w:r>
    </w:p>
    <w:p w14:paraId="67478F8C" w14:textId="77777777" w:rsidR="00A77B3E" w:rsidRPr="00EE11F6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49EA2CF5" w14:textId="12A6D73E" w:rsidR="000D385A" w:rsidRPr="00EE11F6" w:rsidRDefault="00F61AE5" w:rsidP="009A7388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 w:rsidRPr="00EE11F6">
        <w:rPr>
          <w:rFonts w:ascii="Book Antiqua" w:eastAsia="Book Antiqua" w:hAnsi="Book Antiqua" w:cs="Book Antiqua"/>
          <w:b/>
          <w:color w:val="000000"/>
        </w:rPr>
        <w:t>P-Reviewer: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ozada-Martinez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S-Editor: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a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2A3434" w:rsidRPr="00EE11F6">
        <w:rPr>
          <w:rFonts w:ascii="Book Antiqua" w:hAnsi="Book Antiqua" w:cs="Book Antiqua"/>
          <w:color w:val="000000"/>
          <w:lang w:eastAsia="zh-CN"/>
        </w:rPr>
        <w:t>L</w:t>
      </w:r>
      <w:r w:rsidRPr="00EE11F6">
        <w:rPr>
          <w:rFonts w:ascii="Book Antiqua" w:eastAsia="Book Antiqua" w:hAnsi="Book Antiqua" w:cs="Book Antiqua"/>
          <w:color w:val="000000"/>
        </w:rPr>
        <w:t>L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L-Editor: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0D385A" w:rsidRPr="00EE11F6">
        <w:rPr>
          <w:rFonts w:ascii="Book Antiqua" w:hAnsi="Book Antiqua" w:cs="Book Antiqua"/>
          <w:color w:val="000000"/>
          <w:lang w:eastAsia="zh-CN"/>
        </w:rPr>
        <w:t>A</w:t>
      </w:r>
      <w:r w:rsidR="000D38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P-Editor:</w:t>
      </w:r>
      <w:r w:rsidR="000D385A" w:rsidRPr="00EE11F6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="000D385A" w:rsidRPr="00EE11F6">
        <w:rPr>
          <w:rFonts w:ascii="Book Antiqua" w:eastAsia="Book Antiqua" w:hAnsi="Book Antiqua" w:cs="Book Antiqua"/>
          <w:color w:val="000000"/>
        </w:rPr>
        <w:t xml:space="preserve">Wang </w:t>
      </w:r>
      <w:r w:rsidR="000D385A" w:rsidRPr="00EE11F6">
        <w:rPr>
          <w:rFonts w:ascii="Book Antiqua" w:hAnsi="Book Antiqua" w:cs="Book Antiqua"/>
          <w:color w:val="000000"/>
          <w:lang w:eastAsia="zh-CN"/>
        </w:rPr>
        <w:t>L</w:t>
      </w:r>
      <w:r w:rsidR="000D385A" w:rsidRPr="00EE11F6">
        <w:rPr>
          <w:rFonts w:ascii="Book Antiqua" w:eastAsia="Book Antiqua" w:hAnsi="Book Antiqua" w:cs="Book Antiqua"/>
          <w:color w:val="000000"/>
        </w:rPr>
        <w:t>L</w:t>
      </w:r>
    </w:p>
    <w:p w14:paraId="3F5AE811" w14:textId="37CB9396" w:rsidR="00A77B3E" w:rsidRPr="00EE11F6" w:rsidRDefault="00CB065A" w:rsidP="009A7388">
      <w:pPr>
        <w:spacing w:line="360" w:lineRule="auto"/>
        <w:jc w:val="both"/>
        <w:rPr>
          <w:rFonts w:ascii="Book Antiqua" w:hAnsi="Book Antiqua"/>
        </w:rPr>
        <w:sectPr w:rsidR="00A77B3E" w:rsidRPr="00EE11F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1D85B7D5" w14:textId="6585E51F" w:rsidR="00A77B3E" w:rsidRPr="00EE11F6" w:rsidRDefault="00F61AE5" w:rsidP="009A7388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 w:rsidRPr="00EE11F6">
        <w:rPr>
          <w:rFonts w:ascii="Book Antiqua" w:eastAsia="Book Antiqua" w:hAnsi="Book Antiqua" w:cs="Book Antiqua"/>
          <w:b/>
          <w:color w:val="000000"/>
        </w:rPr>
        <w:lastRenderedPageBreak/>
        <w:t>Figure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Legends</w:t>
      </w:r>
    </w:p>
    <w:p w14:paraId="2DEA302F" w14:textId="49615324" w:rsidR="00F1347C" w:rsidRPr="00EE11F6" w:rsidRDefault="006F122E" w:rsidP="009A7388">
      <w:pPr>
        <w:spacing w:line="360" w:lineRule="auto"/>
        <w:jc w:val="both"/>
        <w:rPr>
          <w:rFonts w:ascii="Book Antiqua" w:hAnsi="Book Antiqua"/>
          <w:lang w:eastAsia="zh-CN"/>
        </w:rPr>
      </w:pPr>
      <w:r w:rsidRPr="00EE11F6">
        <w:rPr>
          <w:rFonts w:ascii="Book Antiqua" w:hAnsi="Book Antiqua"/>
          <w:noProof/>
          <w:lang w:eastAsia="zh-CN"/>
        </w:rPr>
        <w:drawing>
          <wp:inline distT="0" distB="0" distL="0" distR="0" wp14:anchorId="5E8DBF6D" wp14:editId="56B49E48">
            <wp:extent cx="5426312" cy="3609606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3431" cy="36143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4751B2" w14:textId="13C693B6" w:rsidR="00F1347C" w:rsidRPr="00EE11F6" w:rsidRDefault="00F61AE5" w:rsidP="009A7388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EE11F6">
        <w:rPr>
          <w:rFonts w:ascii="Book Antiqua" w:eastAsia="Book Antiqua" w:hAnsi="Book Antiqua" w:cs="Book Antiqua"/>
          <w:b/>
          <w:color w:val="000000"/>
        </w:rPr>
        <w:t>Figure</w:t>
      </w:r>
      <w:r w:rsidR="00BC3E19" w:rsidRPr="00EE11F6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1</w:t>
      </w:r>
      <w:r w:rsidR="00BC3E19" w:rsidRPr="00EE11F6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The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relationship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chronology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symptom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onset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the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5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patients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with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psittacosis.</w:t>
      </w:r>
    </w:p>
    <w:p w14:paraId="2715CC3E" w14:textId="77777777" w:rsidR="00F1347C" w:rsidRPr="00EE11F6" w:rsidRDefault="00F1347C" w:rsidP="009A7388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EE11F6">
        <w:rPr>
          <w:rFonts w:ascii="Book Antiqua" w:eastAsia="Book Antiqua" w:hAnsi="Book Antiqua" w:cs="Book Antiqua"/>
          <w:color w:val="000000"/>
        </w:rPr>
        <w:br w:type="page"/>
      </w:r>
      <w:r w:rsidRPr="00EE11F6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71404BA0" wp14:editId="4AA22386">
            <wp:extent cx="5274310" cy="2009775"/>
            <wp:effectExtent l="0" t="0" r="0" b="0"/>
            <wp:docPr id="1027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0977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49314E" w14:textId="7C63B087" w:rsidR="00F1347C" w:rsidRPr="00EE11F6" w:rsidRDefault="00F61AE5" w:rsidP="009A7388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E11F6">
        <w:rPr>
          <w:rFonts w:ascii="Book Antiqua" w:eastAsia="Book Antiqua" w:hAnsi="Book Antiqua" w:cs="Book Antiqua"/>
          <w:b/>
          <w:color w:val="000000"/>
        </w:rPr>
        <w:t>Figure</w:t>
      </w:r>
      <w:r w:rsidR="00BC3E19" w:rsidRPr="00EE11F6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2</w:t>
      </w:r>
      <w:r w:rsidR="00BC3E19" w:rsidRPr="00EE11F6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The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imaging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findings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4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confirmed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patients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with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psittacosis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in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cluster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1.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redominan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esion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yp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4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atient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r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nsolidatio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r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ix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ground-glas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pacit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(GGO)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nsolidatio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(black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ick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rrow)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ir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ronchogram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resent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l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atients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follow-up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96524A" w:rsidRPr="00EE11F6">
        <w:rPr>
          <w:rFonts w:ascii="Book Antiqua" w:eastAsia="Book Antiqua" w:hAnsi="Book Antiqua" w:cs="Book Antiqua"/>
          <w:color w:val="000000"/>
        </w:rPr>
        <w:t>computed tomograph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cans,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nsolidation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r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bsorb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re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GG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extend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atient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2-4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(thi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hit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rrow)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rea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esion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reduc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atien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1</w:t>
      </w:r>
      <w:r w:rsidR="00BC3E19" w:rsidRPr="00EE11F6">
        <w:rPr>
          <w:rFonts w:ascii="Book Antiqua" w:hAnsi="Book Antiqua" w:cs="Book Antiqua"/>
          <w:color w:val="000000"/>
          <w:lang w:eastAsia="zh-CN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(shor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hit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rrow).</w:t>
      </w:r>
    </w:p>
    <w:p w14:paraId="34F53B74" w14:textId="1F05C48C" w:rsidR="00A77B3E" w:rsidRPr="00EE11F6" w:rsidRDefault="00F1347C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color w:val="000000"/>
        </w:rPr>
        <w:br w:type="page"/>
      </w:r>
    </w:p>
    <w:p w14:paraId="3B51F24C" w14:textId="649C0B1F" w:rsidR="000C77E3" w:rsidRPr="00EE11F6" w:rsidRDefault="00FE242F" w:rsidP="009A7388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 w:rsidRPr="00EE11F6">
        <w:rPr>
          <w:rFonts w:ascii="Book Antiqua" w:hAnsi="Book Antiqua" w:cs="Book Antiqua"/>
          <w:b/>
          <w:noProof/>
          <w:color w:val="000000"/>
          <w:lang w:eastAsia="zh-CN"/>
        </w:rPr>
        <w:lastRenderedPageBreak/>
        <w:drawing>
          <wp:inline distT="0" distB="0" distL="0" distR="0" wp14:anchorId="49DCDD59" wp14:editId="1BAC6239">
            <wp:extent cx="4650040" cy="39141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555" cy="39229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F69ADF" w14:textId="1B09D56C" w:rsidR="00F1347C" w:rsidRPr="00EE11F6" w:rsidRDefault="00F61AE5" w:rsidP="009A7388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E11F6">
        <w:rPr>
          <w:rFonts w:ascii="Book Antiqua" w:eastAsia="Book Antiqua" w:hAnsi="Book Antiqua" w:cs="Book Antiqua"/>
          <w:b/>
          <w:color w:val="000000"/>
        </w:rPr>
        <w:t>Figure</w:t>
      </w:r>
      <w:r w:rsidR="00BC3E19" w:rsidRPr="00EE11F6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3</w:t>
      </w:r>
      <w:r w:rsidR="00BC3E19" w:rsidRPr="00EE11F6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The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96524A" w:rsidRPr="00EE11F6">
        <w:rPr>
          <w:rFonts w:ascii="Book Antiqua" w:eastAsia="Book Antiqua" w:hAnsi="Book Antiqua" w:cs="Book Antiqua"/>
          <w:b/>
          <w:color w:val="000000"/>
        </w:rPr>
        <w:t>computed tomography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image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finding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patients</w:t>
      </w:r>
      <w:r w:rsidR="00BC3E19" w:rsidRPr="00EE11F6">
        <w:rPr>
          <w:rFonts w:ascii="Book Antiqua" w:eastAsia="Book Antiqua" w:hAnsi="Book Antiqua" w:cs="Book Antiqua"/>
          <w:b/>
          <w:color w:val="000000"/>
          <w:vertAlign w:val="superscript"/>
        </w:rPr>
        <w:t>1-2</w:t>
      </w:r>
      <w:r w:rsidR="009764A0" w:rsidRPr="00EE11F6">
        <w:rPr>
          <w:rFonts w:ascii="Book Antiqua" w:eastAsia="Book Antiqua" w:hAnsi="Book Antiqua" w:cs="Book Antiqua"/>
          <w:b/>
          <w:color w:val="000000"/>
          <w:vertAlign w:val="superscript"/>
        </w:rPr>
        <w:t xml:space="preserve"> </w:t>
      </w:r>
      <w:r w:rsidR="009764A0" w:rsidRPr="00EE11F6">
        <w:rPr>
          <w:rFonts w:ascii="Book Antiqua" w:hAnsi="Book Antiqua" w:cs="Book Antiqua"/>
          <w:b/>
          <w:color w:val="000000"/>
          <w:lang w:eastAsia="zh-CN"/>
        </w:rPr>
        <w:t>in</w:t>
      </w:r>
      <w:r w:rsidR="009764A0" w:rsidRPr="00EE11F6">
        <w:rPr>
          <w:rFonts w:ascii="Book Antiqua" w:eastAsia="Book Antiqua" w:hAnsi="Book Antiqua" w:cs="Book Antiqua"/>
          <w:b/>
          <w:color w:val="000000"/>
        </w:rPr>
        <w:t xml:space="preserve"> cluster 2</w:t>
      </w:r>
      <w:r w:rsidRPr="00EE11F6">
        <w:rPr>
          <w:rFonts w:ascii="Book Antiqua" w:eastAsia="Book Antiqua" w:hAnsi="Book Antiqua" w:cs="Book Antiqua"/>
          <w:b/>
          <w:color w:val="000000"/>
        </w:rPr>
        <w:t>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atients</w:t>
      </w:r>
      <w:r w:rsidR="00BC3E19" w:rsidRPr="00EE11F6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Pr="00EE11F6">
        <w:rPr>
          <w:rFonts w:ascii="Book Antiqua" w:eastAsia="Book Antiqua" w:hAnsi="Book Antiqua" w:cs="Book Antiqua"/>
          <w:color w:val="000000"/>
          <w:vertAlign w:val="superscript"/>
        </w:rPr>
        <w:t>-2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av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imilar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magi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finding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(mix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96524A" w:rsidRPr="00EE11F6">
        <w:rPr>
          <w:rFonts w:ascii="Book Antiqua" w:eastAsia="Book Antiqua" w:hAnsi="Book Antiqua" w:cs="Book Antiqua"/>
          <w:color w:val="000000"/>
        </w:rPr>
        <w:t>ground-glass opacit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nsolidation)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atient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1-4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esion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r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bsorb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follow-up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96524A" w:rsidRPr="00EE11F6">
        <w:rPr>
          <w:rFonts w:ascii="Book Antiqua" w:eastAsia="Book Antiqua" w:hAnsi="Book Antiqua" w:cs="Book Antiqua"/>
          <w:color w:val="000000"/>
        </w:rPr>
        <w:t>computed tomography</w:t>
      </w:r>
      <w:r w:rsidRPr="00EE11F6">
        <w:rPr>
          <w:rFonts w:ascii="Book Antiqua" w:eastAsia="Book Antiqua" w:hAnsi="Book Antiqua" w:cs="Book Antiqua"/>
          <w:color w:val="000000"/>
        </w:rPr>
        <w:t>.</w:t>
      </w:r>
    </w:p>
    <w:p w14:paraId="15A02CAA" w14:textId="0A9BDB36" w:rsidR="00A77B3E" w:rsidRPr="00EE11F6" w:rsidRDefault="00F1347C" w:rsidP="009A7388">
      <w:pPr>
        <w:spacing w:line="360" w:lineRule="auto"/>
        <w:jc w:val="both"/>
        <w:rPr>
          <w:rFonts w:ascii="Book Antiqua" w:hAnsi="Book Antiqua"/>
        </w:rPr>
      </w:pPr>
      <w:r w:rsidRPr="00EE11F6">
        <w:rPr>
          <w:rFonts w:ascii="Book Antiqua" w:eastAsia="Book Antiqua" w:hAnsi="Book Antiqua" w:cs="Book Antiqua"/>
          <w:color w:val="000000"/>
        </w:rPr>
        <w:br w:type="page"/>
      </w:r>
      <w:r w:rsidR="003A3F50" w:rsidRPr="00EE11F6">
        <w:rPr>
          <w:rFonts w:ascii="Book Antiqua" w:eastAsia="Book Antiqua" w:hAnsi="Book Antiqua" w:cs="Book Antiqua"/>
          <w:noProof/>
          <w:color w:val="000000"/>
          <w:lang w:eastAsia="zh-CN"/>
        </w:rPr>
        <w:lastRenderedPageBreak/>
        <w:drawing>
          <wp:inline distT="0" distB="0" distL="0" distR="0" wp14:anchorId="4CA925F1" wp14:editId="3096A60B">
            <wp:extent cx="4687058" cy="3840032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1383" cy="3843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CDE2C75" w14:textId="2EF17BA7" w:rsidR="00A77B3E" w:rsidRPr="00EE11F6" w:rsidRDefault="00F61AE5" w:rsidP="009A7388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EE11F6">
        <w:rPr>
          <w:rFonts w:ascii="Book Antiqua" w:eastAsia="Book Antiqua" w:hAnsi="Book Antiqua" w:cs="Book Antiqua"/>
          <w:b/>
          <w:color w:val="000000"/>
        </w:rPr>
        <w:t>Figure</w:t>
      </w:r>
      <w:r w:rsidR="00BC3E19" w:rsidRPr="00EE11F6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4</w:t>
      </w:r>
      <w:r w:rsidR="00BC3E19" w:rsidRPr="00EE11F6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The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96524A" w:rsidRPr="00EE11F6">
        <w:rPr>
          <w:rFonts w:ascii="Book Antiqua" w:eastAsia="Book Antiqua" w:hAnsi="Book Antiqua" w:cs="Book Antiqua"/>
          <w:b/>
          <w:color w:val="000000"/>
        </w:rPr>
        <w:t>computed tomography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image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finding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patient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0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a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case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b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C7257F" w:rsidRPr="00EE11F6">
        <w:rPr>
          <w:rFonts w:ascii="Book Antiqua" w:eastAsia="Book Antiqua" w:hAnsi="Book Antiqua" w:cs="Book Antiqua"/>
          <w:b/>
          <w:color w:val="000000"/>
        </w:rPr>
        <w:t>coronavirus disease 2019</w:t>
      </w:r>
      <w:r w:rsidRPr="00EE11F6">
        <w:rPr>
          <w:rFonts w:ascii="Book Antiqua" w:eastAsia="Book Antiqua" w:hAnsi="Book Antiqua" w:cs="Book Antiqua"/>
          <w:b/>
          <w:color w:val="000000"/>
        </w:rPr>
        <w:t>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atien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0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hav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similar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maging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finding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(mix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C7257F" w:rsidRPr="00EE11F6">
        <w:rPr>
          <w:rFonts w:ascii="Book Antiqua" w:eastAsia="Book Antiqua" w:hAnsi="Book Antiqua" w:cs="Book Antiqua"/>
          <w:color w:val="000000"/>
        </w:rPr>
        <w:t>ground-glass opacit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nsolidation)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o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atient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1-4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(black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ick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rrow)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atient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C7257F" w:rsidRPr="00EE11F6">
        <w:rPr>
          <w:rFonts w:ascii="Book Antiqua" w:eastAsia="Book Antiqua" w:hAnsi="Book Antiqua" w:cs="Book Antiqua"/>
          <w:color w:val="000000"/>
        </w:rPr>
        <w:t>coronavirus disease 2019</w:t>
      </w:r>
      <w:r w:rsidR="00C7257F" w:rsidRPr="00EE11F6">
        <w:rPr>
          <w:rFonts w:ascii="Book Antiqua" w:hAnsi="Book Antiqua" w:cs="Book Antiqua"/>
          <w:color w:val="000000"/>
          <w:lang w:eastAsia="zh-CN"/>
        </w:rPr>
        <w:t xml:space="preserve"> (</w:t>
      </w:r>
      <w:r w:rsidRPr="00EE11F6">
        <w:rPr>
          <w:rFonts w:ascii="Book Antiqua" w:eastAsia="Book Antiqua" w:hAnsi="Book Antiqua" w:cs="Book Antiqua"/>
          <w:color w:val="000000"/>
        </w:rPr>
        <w:t>COVID-19</w:t>
      </w:r>
      <w:r w:rsidR="00C7257F" w:rsidRPr="00EE11F6">
        <w:rPr>
          <w:rFonts w:ascii="Book Antiqua" w:hAnsi="Book Antiqua" w:cs="Book Antiqua"/>
          <w:color w:val="000000"/>
          <w:lang w:eastAsia="zh-CN"/>
        </w:rPr>
        <w:t>)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resente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ultifoc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bilateral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="0096524A" w:rsidRPr="00EE11F6">
        <w:rPr>
          <w:rFonts w:ascii="Book Antiqua" w:eastAsia="Book Antiqua" w:hAnsi="Book Antiqua" w:cs="Book Antiqua"/>
          <w:color w:val="000000"/>
        </w:rPr>
        <w:t>ground-glass opacity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(whit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i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rrow)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nd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vascular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enlargement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(whit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ick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arrow).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The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margi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of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lesion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n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patient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with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OVID-19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is</w:t>
      </w:r>
      <w:r w:rsidR="00CB065A" w:rsidRPr="00EE11F6">
        <w:rPr>
          <w:rFonts w:ascii="Book Antiqua" w:eastAsia="Book Antiqua" w:hAnsi="Book Antiqua" w:cs="Book Antiqua"/>
          <w:color w:val="000000"/>
        </w:rPr>
        <w:t xml:space="preserve"> </w:t>
      </w:r>
      <w:r w:rsidRPr="00EE11F6">
        <w:rPr>
          <w:rFonts w:ascii="Book Antiqua" w:eastAsia="Book Antiqua" w:hAnsi="Book Antiqua" w:cs="Book Antiqua"/>
          <w:color w:val="000000"/>
        </w:rPr>
        <w:t>clearer.</w:t>
      </w:r>
      <w:r w:rsidR="005C0024" w:rsidRPr="00EE11F6">
        <w:rPr>
          <w:rFonts w:ascii="Book Antiqua" w:hAnsi="Book Antiqua" w:cs="Book Antiqua"/>
          <w:color w:val="000000"/>
          <w:lang w:eastAsia="zh-CN"/>
        </w:rPr>
        <w:t xml:space="preserve"> COVID-19: C</w:t>
      </w:r>
      <w:r w:rsidR="005C0024" w:rsidRPr="00EE11F6">
        <w:rPr>
          <w:rFonts w:ascii="Book Antiqua" w:eastAsia="Book Antiqua" w:hAnsi="Book Antiqua" w:cs="Book Antiqua"/>
          <w:color w:val="000000"/>
        </w:rPr>
        <w:t>oronavirus disease 2019</w:t>
      </w:r>
      <w:r w:rsidR="005C0024" w:rsidRPr="00EE11F6">
        <w:rPr>
          <w:rFonts w:ascii="Book Antiqua" w:hAnsi="Book Antiqua" w:cs="Book Antiqua"/>
          <w:color w:val="000000"/>
          <w:lang w:eastAsia="zh-CN"/>
        </w:rPr>
        <w:t>.</w:t>
      </w:r>
    </w:p>
    <w:p w14:paraId="325C4EE9" w14:textId="77777777" w:rsidR="00F1347C" w:rsidRPr="00EE11F6" w:rsidRDefault="00F1347C" w:rsidP="009A7388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</w:p>
    <w:p w14:paraId="1A4C0249" w14:textId="77777777" w:rsidR="00F1347C" w:rsidRPr="00EE11F6" w:rsidRDefault="00F1347C" w:rsidP="009A7388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</w:p>
    <w:p w14:paraId="7100627D" w14:textId="77777777" w:rsidR="00F1347C" w:rsidRPr="00EE11F6" w:rsidRDefault="00F1347C" w:rsidP="009A7388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EE11F6">
        <w:rPr>
          <w:rFonts w:ascii="Book Antiqua" w:hAnsi="Book Antiqua" w:cs="Book Antiqua"/>
          <w:color w:val="000000"/>
          <w:lang w:eastAsia="zh-CN"/>
        </w:rPr>
        <w:br w:type="page"/>
      </w:r>
    </w:p>
    <w:p w14:paraId="20C981AC" w14:textId="77777777" w:rsidR="0096524A" w:rsidRPr="00EE11F6" w:rsidRDefault="0096524A" w:rsidP="009A7388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  <w:sectPr w:rsidR="0096524A" w:rsidRPr="00EE11F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9456EAE" w14:textId="13AEBFB4" w:rsidR="00F1347C" w:rsidRPr="00EE11F6" w:rsidRDefault="00F1347C" w:rsidP="009A7388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 w:rsidRPr="00EE11F6">
        <w:rPr>
          <w:rFonts w:ascii="Book Antiqua" w:hAnsi="Book Antiqua" w:cs="Book Antiqua"/>
          <w:b/>
          <w:color w:val="000000"/>
          <w:lang w:eastAsia="zh-CN"/>
        </w:rPr>
        <w:lastRenderedPageBreak/>
        <w:t>Table</w:t>
      </w:r>
      <w:r w:rsidR="00CB065A" w:rsidRPr="00EE11F6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EE11F6">
        <w:rPr>
          <w:rFonts w:ascii="Book Antiqua" w:hAnsi="Book Antiqua" w:cs="Book Antiqua"/>
          <w:b/>
          <w:color w:val="000000"/>
          <w:lang w:eastAsia="zh-CN"/>
        </w:rPr>
        <w:t>1</w:t>
      </w:r>
      <w:r w:rsidR="00CB065A" w:rsidRPr="00EE11F6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EE11F6">
        <w:rPr>
          <w:rFonts w:ascii="Book Antiqua" w:hAnsi="Book Antiqua" w:cs="Book Antiqua"/>
          <w:b/>
          <w:color w:val="000000"/>
          <w:lang w:eastAsia="zh-CN"/>
        </w:rPr>
        <w:t>The</w:t>
      </w:r>
      <w:r w:rsidR="00CB065A" w:rsidRPr="00EE11F6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EE11F6">
        <w:rPr>
          <w:rFonts w:ascii="Book Antiqua" w:hAnsi="Book Antiqua" w:cs="Book Antiqua"/>
          <w:b/>
          <w:color w:val="000000"/>
          <w:lang w:eastAsia="zh-CN"/>
        </w:rPr>
        <w:t>clinical</w:t>
      </w:r>
      <w:r w:rsidR="00CB065A" w:rsidRPr="00EE11F6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EE11F6">
        <w:rPr>
          <w:rFonts w:ascii="Book Antiqua" w:hAnsi="Book Antiqua" w:cs="Book Antiqua"/>
          <w:b/>
          <w:color w:val="000000"/>
          <w:lang w:eastAsia="zh-CN"/>
        </w:rPr>
        <w:t>characteristics</w:t>
      </w:r>
      <w:r w:rsidR="00CB065A" w:rsidRPr="00EE11F6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EE11F6">
        <w:rPr>
          <w:rFonts w:ascii="Book Antiqua" w:hAnsi="Book Antiqua" w:cs="Book Antiqua"/>
          <w:b/>
          <w:color w:val="000000"/>
          <w:lang w:eastAsia="zh-CN"/>
        </w:rPr>
        <w:t>and</w:t>
      </w:r>
      <w:r w:rsidR="00CB065A" w:rsidRPr="00EE11F6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EE11F6">
        <w:rPr>
          <w:rFonts w:ascii="Book Antiqua" w:hAnsi="Book Antiqua" w:cs="Book Antiqua"/>
          <w:b/>
          <w:color w:val="000000"/>
          <w:lang w:eastAsia="zh-CN"/>
        </w:rPr>
        <w:t>laboratory</w:t>
      </w:r>
      <w:r w:rsidR="00CB065A" w:rsidRPr="00EE11F6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EE11F6">
        <w:rPr>
          <w:rFonts w:ascii="Book Antiqua" w:hAnsi="Book Antiqua" w:cs="Book Antiqua"/>
          <w:b/>
          <w:color w:val="000000"/>
          <w:lang w:eastAsia="zh-CN"/>
        </w:rPr>
        <w:t>tests</w:t>
      </w:r>
      <w:r w:rsidR="00CB065A" w:rsidRPr="00EE11F6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EE11F6">
        <w:rPr>
          <w:rFonts w:ascii="Book Antiqua" w:hAnsi="Book Antiqua" w:cs="Book Antiqua"/>
          <w:b/>
          <w:color w:val="000000"/>
          <w:lang w:eastAsia="zh-CN"/>
        </w:rPr>
        <w:t>of</w:t>
      </w:r>
      <w:r w:rsidR="00CB065A" w:rsidRPr="00EE11F6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EE11F6">
        <w:rPr>
          <w:rFonts w:ascii="Book Antiqua" w:hAnsi="Book Antiqua" w:cs="Book Antiqua"/>
          <w:b/>
          <w:color w:val="000000"/>
          <w:lang w:eastAsia="zh-CN"/>
        </w:rPr>
        <w:t>patients</w:t>
      </w:r>
      <w:r w:rsidR="00CB065A" w:rsidRPr="00EE11F6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EE11F6">
        <w:rPr>
          <w:rFonts w:ascii="Book Antiqua" w:hAnsi="Book Antiqua" w:cs="Book Antiqua"/>
          <w:b/>
          <w:color w:val="000000"/>
          <w:lang w:eastAsia="zh-CN"/>
        </w:rPr>
        <w:t>with</w:t>
      </w:r>
      <w:r w:rsidR="00CB065A" w:rsidRPr="00EE11F6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="00C7257F" w:rsidRPr="00EE11F6">
        <w:rPr>
          <w:rFonts w:ascii="Book Antiqua" w:hAnsi="Book Antiqua" w:cs="Book Antiqua"/>
          <w:b/>
          <w:color w:val="000000"/>
          <w:lang w:eastAsia="zh-CN"/>
        </w:rPr>
        <w:t>coronavirus disease 2019</w:t>
      </w:r>
      <w:r w:rsidR="00CB065A" w:rsidRPr="00EE11F6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EE11F6">
        <w:rPr>
          <w:rFonts w:ascii="Book Antiqua" w:hAnsi="Book Antiqua" w:cs="Book Antiqua"/>
          <w:b/>
          <w:color w:val="000000"/>
          <w:lang w:eastAsia="zh-CN"/>
        </w:rPr>
        <w:t>and</w:t>
      </w:r>
      <w:r w:rsidR="00CB065A" w:rsidRPr="00EE11F6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EE11F6">
        <w:rPr>
          <w:rFonts w:ascii="Book Antiqua" w:hAnsi="Book Antiqua" w:cs="Book Antiqua"/>
          <w:b/>
          <w:color w:val="000000"/>
          <w:lang w:eastAsia="zh-CN"/>
        </w:rPr>
        <w:t>psittacosis</w:t>
      </w:r>
    </w:p>
    <w:tbl>
      <w:tblPr>
        <w:tblW w:w="5000" w:type="pct"/>
        <w:tblLook w:val="0600" w:firstRow="0" w:lastRow="0" w:firstColumn="0" w:lastColumn="0" w:noHBand="1" w:noVBand="1"/>
      </w:tblPr>
      <w:tblGrid>
        <w:gridCol w:w="1379"/>
        <w:gridCol w:w="1033"/>
        <w:gridCol w:w="1033"/>
        <w:gridCol w:w="1033"/>
        <w:gridCol w:w="1033"/>
        <w:gridCol w:w="1033"/>
        <w:gridCol w:w="947"/>
        <w:gridCol w:w="947"/>
        <w:gridCol w:w="1861"/>
        <w:gridCol w:w="1957"/>
        <w:gridCol w:w="920"/>
      </w:tblGrid>
      <w:tr w:rsidR="00F1347C" w:rsidRPr="00EE11F6" w14:paraId="12AF8D1E" w14:textId="77777777" w:rsidTr="0096524A">
        <w:trPr>
          <w:trHeight w:val="300"/>
        </w:trPr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B3D57E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b/>
                <w:lang w:eastAsia="zh-CN"/>
              </w:rPr>
            </w:pP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11F2CE" w14:textId="1A30ADF5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b/>
                <w:lang w:eastAsia="zh-CN"/>
              </w:rPr>
            </w:pPr>
            <w:r w:rsidRPr="00EE11F6">
              <w:rPr>
                <w:rFonts w:ascii="Book Antiqua" w:hAnsi="Book Antiqua"/>
                <w:b/>
                <w:lang w:eastAsia="zh-CN"/>
              </w:rPr>
              <w:t>Patient</w:t>
            </w:r>
            <w:r w:rsidR="001F7DB7" w:rsidRPr="00EE11F6">
              <w:rPr>
                <w:rFonts w:ascii="Book Antiqua" w:hAnsi="Book Antiqua"/>
                <w:b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b/>
                <w:lang w:eastAsia="zh-CN"/>
              </w:rPr>
              <w:t>0</w:t>
            </w:r>
          </w:p>
        </w:tc>
        <w:tc>
          <w:tcPr>
            <w:tcW w:w="31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9C8CDF" w14:textId="588E4D12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b/>
                <w:lang w:eastAsia="zh-CN"/>
              </w:rPr>
            </w:pPr>
            <w:r w:rsidRPr="00EE11F6">
              <w:rPr>
                <w:rFonts w:ascii="Book Antiqua" w:hAnsi="Book Antiqua"/>
                <w:b/>
                <w:lang w:eastAsia="zh-CN"/>
              </w:rPr>
              <w:t>Patient</w:t>
            </w:r>
            <w:r w:rsidR="001F7DB7" w:rsidRPr="00EE11F6">
              <w:rPr>
                <w:rFonts w:ascii="Book Antiqua" w:hAnsi="Book Antiqua"/>
                <w:b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b/>
                <w:lang w:eastAsia="zh-CN"/>
              </w:rPr>
              <w:t>1</w:t>
            </w:r>
          </w:p>
        </w:tc>
        <w:tc>
          <w:tcPr>
            <w:tcW w:w="31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D51E27" w14:textId="662F86CD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b/>
                <w:lang w:eastAsia="zh-CN"/>
              </w:rPr>
            </w:pPr>
            <w:r w:rsidRPr="00EE11F6">
              <w:rPr>
                <w:rFonts w:ascii="Book Antiqua" w:hAnsi="Book Antiqua"/>
                <w:b/>
                <w:lang w:eastAsia="zh-CN"/>
              </w:rPr>
              <w:t>Patient</w:t>
            </w:r>
            <w:r w:rsidR="001F7DB7" w:rsidRPr="00EE11F6">
              <w:rPr>
                <w:rFonts w:ascii="Book Antiqua" w:hAnsi="Book Antiqua"/>
                <w:b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b/>
                <w:lang w:eastAsia="zh-CN"/>
              </w:rPr>
              <w:t>2</w:t>
            </w:r>
          </w:p>
        </w:tc>
        <w:tc>
          <w:tcPr>
            <w:tcW w:w="31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F2A186" w14:textId="48534974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b/>
                <w:lang w:eastAsia="zh-CN"/>
              </w:rPr>
            </w:pPr>
            <w:r w:rsidRPr="00EE11F6">
              <w:rPr>
                <w:rFonts w:ascii="Book Antiqua" w:hAnsi="Book Antiqua"/>
                <w:b/>
                <w:lang w:eastAsia="zh-CN"/>
              </w:rPr>
              <w:t>Patient</w:t>
            </w:r>
            <w:r w:rsidR="001F7DB7" w:rsidRPr="00EE11F6">
              <w:rPr>
                <w:rFonts w:ascii="Book Antiqua" w:hAnsi="Book Antiqua"/>
                <w:b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b/>
                <w:lang w:eastAsia="zh-CN"/>
              </w:rPr>
              <w:t>3</w:t>
            </w:r>
          </w:p>
        </w:tc>
        <w:tc>
          <w:tcPr>
            <w:tcW w:w="31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2B6621" w14:textId="3E35BEF5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b/>
                <w:lang w:eastAsia="zh-CN"/>
              </w:rPr>
            </w:pPr>
            <w:r w:rsidRPr="00EE11F6">
              <w:rPr>
                <w:rFonts w:ascii="Book Antiqua" w:hAnsi="Book Antiqua"/>
                <w:b/>
                <w:lang w:eastAsia="zh-CN"/>
              </w:rPr>
              <w:t>Patient</w:t>
            </w:r>
            <w:r w:rsidR="001F7DB7" w:rsidRPr="00EE11F6">
              <w:rPr>
                <w:rFonts w:ascii="Book Antiqua" w:hAnsi="Book Antiqua"/>
                <w:b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b/>
                <w:lang w:eastAsia="zh-CN"/>
              </w:rPr>
              <w:t>4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F9A84C" w14:textId="51AF2ACE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b/>
                <w:lang w:eastAsia="zh-CN"/>
              </w:rPr>
            </w:pPr>
            <w:r w:rsidRPr="00EE11F6">
              <w:rPr>
                <w:rFonts w:ascii="Book Antiqua" w:hAnsi="Book Antiqua"/>
                <w:b/>
                <w:lang w:eastAsia="zh-CN"/>
              </w:rPr>
              <w:t>Patient</w:t>
            </w:r>
            <w:r w:rsidRPr="00EE11F6">
              <w:rPr>
                <w:rFonts w:ascii="Book Antiqua" w:hAnsi="Book Antiqua"/>
                <w:vertAlign w:val="superscript"/>
                <w:lang w:eastAsia="zh-CN"/>
              </w:rPr>
              <w:t>1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BA612C" w14:textId="480A1161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b/>
                <w:lang w:eastAsia="zh-CN"/>
              </w:rPr>
            </w:pPr>
            <w:r w:rsidRPr="00EE11F6">
              <w:rPr>
                <w:rFonts w:ascii="Book Antiqua" w:hAnsi="Book Antiqua"/>
                <w:b/>
                <w:lang w:eastAsia="zh-CN"/>
              </w:rPr>
              <w:t>Patient</w:t>
            </w:r>
            <w:r w:rsidRPr="00EE11F6">
              <w:rPr>
                <w:rFonts w:ascii="Book Antiqua" w:hAnsi="Book Antiqua"/>
                <w:vertAlign w:val="superscript"/>
                <w:lang w:eastAsia="zh-CN"/>
              </w:rPr>
              <w:t>2</w:t>
            </w:r>
          </w:p>
        </w:tc>
        <w:tc>
          <w:tcPr>
            <w:tcW w:w="7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2EAE99" w14:textId="7CC521A6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b/>
                <w:lang w:eastAsia="zh-CN"/>
              </w:rPr>
            </w:pPr>
            <w:r w:rsidRPr="00EE11F6">
              <w:rPr>
                <w:rFonts w:ascii="Book Antiqua" w:hAnsi="Book Antiqua"/>
                <w:b/>
                <w:lang w:eastAsia="zh-CN"/>
              </w:rPr>
              <w:t>Psittacosis</w:t>
            </w:r>
            <w:r w:rsidR="001F7DB7" w:rsidRPr="00EE11F6">
              <w:rPr>
                <w:rFonts w:ascii="Book Antiqua" w:hAnsi="Book Antiqua"/>
                <w:b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b/>
                <w:lang w:eastAsia="zh-CN"/>
              </w:rPr>
              <w:t>(</w:t>
            </w:r>
            <w:r w:rsidRPr="00EE11F6">
              <w:rPr>
                <w:rFonts w:ascii="Book Antiqua" w:hAnsi="Book Antiqua"/>
                <w:b/>
                <w:i/>
                <w:lang w:eastAsia="zh-CN"/>
              </w:rPr>
              <w:t>n</w:t>
            </w:r>
            <w:r w:rsidR="00CB065A" w:rsidRPr="00EE11F6">
              <w:rPr>
                <w:rFonts w:ascii="Book Antiqua" w:hAnsi="Book Antiqua"/>
                <w:b/>
                <w:lang w:eastAsia="zh-CN"/>
              </w:rPr>
              <w:t xml:space="preserve"> </w:t>
            </w:r>
            <w:r w:rsidR="009B7D82" w:rsidRPr="00EE11F6">
              <w:rPr>
                <w:rFonts w:ascii="Book Antiqua" w:hAnsi="Book Antiqua"/>
                <w:b/>
                <w:lang w:eastAsia="zh-CN"/>
              </w:rPr>
              <w:t>=</w:t>
            </w:r>
            <w:r w:rsidR="00CB065A" w:rsidRPr="00EE11F6">
              <w:rPr>
                <w:rFonts w:ascii="Book Antiqua" w:hAnsi="Book Antiqua"/>
                <w:b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b/>
                <w:lang w:eastAsia="zh-CN"/>
              </w:rPr>
              <w:t>6)</w:t>
            </w:r>
          </w:p>
        </w:tc>
        <w:tc>
          <w:tcPr>
            <w:tcW w:w="7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ED06B6" w14:textId="74D32FFF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b/>
                <w:lang w:eastAsia="zh-CN"/>
              </w:rPr>
            </w:pPr>
            <w:r w:rsidRPr="00EE11F6">
              <w:rPr>
                <w:rFonts w:ascii="Book Antiqua" w:hAnsi="Book Antiqua"/>
                <w:b/>
                <w:lang w:eastAsia="zh-CN"/>
              </w:rPr>
              <w:t>COVID-19</w:t>
            </w:r>
            <w:r w:rsidR="00CB065A" w:rsidRPr="00EE11F6">
              <w:rPr>
                <w:rFonts w:ascii="Book Antiqua" w:hAnsi="Book Antiqua"/>
                <w:b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b/>
                <w:lang w:eastAsia="zh-CN"/>
              </w:rPr>
              <w:t>(</w:t>
            </w:r>
            <w:r w:rsidRPr="00EE11F6">
              <w:rPr>
                <w:rFonts w:ascii="Book Antiqua" w:hAnsi="Book Antiqua"/>
                <w:b/>
                <w:i/>
                <w:lang w:eastAsia="zh-CN"/>
              </w:rPr>
              <w:t>n</w:t>
            </w:r>
            <w:r w:rsidR="00CB065A" w:rsidRPr="00EE11F6">
              <w:rPr>
                <w:rFonts w:ascii="Book Antiqua" w:hAnsi="Book Antiqua"/>
                <w:b/>
                <w:lang w:eastAsia="zh-CN"/>
              </w:rPr>
              <w:t xml:space="preserve"> </w:t>
            </w:r>
            <w:r w:rsidR="009B7D82" w:rsidRPr="00EE11F6">
              <w:rPr>
                <w:rFonts w:ascii="Book Antiqua" w:hAnsi="Book Antiqua"/>
                <w:b/>
                <w:lang w:eastAsia="zh-CN"/>
              </w:rPr>
              <w:t>=</w:t>
            </w:r>
            <w:r w:rsidR="00CB065A" w:rsidRPr="00EE11F6">
              <w:rPr>
                <w:rFonts w:ascii="Book Antiqua" w:hAnsi="Book Antiqua"/>
                <w:b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b/>
                <w:lang w:eastAsia="zh-CN"/>
              </w:rPr>
              <w:t>31)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2759DF" w14:textId="4A295C0B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b/>
                <w:lang w:eastAsia="zh-CN"/>
              </w:rPr>
            </w:pPr>
            <w:r w:rsidRPr="00EE11F6">
              <w:rPr>
                <w:rFonts w:ascii="Book Antiqua" w:hAnsi="Book Antiqua"/>
                <w:b/>
                <w:i/>
                <w:iCs/>
                <w:lang w:eastAsia="zh-CN"/>
              </w:rPr>
              <w:t>P</w:t>
            </w:r>
            <w:r w:rsidR="00CB065A" w:rsidRPr="00EE11F6">
              <w:rPr>
                <w:rFonts w:ascii="Book Antiqua" w:hAnsi="Book Antiqua"/>
                <w:b/>
                <w:bCs/>
                <w:i/>
                <w:iCs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b/>
                <w:lang w:eastAsia="zh-CN"/>
              </w:rPr>
              <w:t>value</w:t>
            </w:r>
          </w:p>
        </w:tc>
      </w:tr>
      <w:tr w:rsidR="00F1347C" w:rsidRPr="00EE11F6" w14:paraId="23907C97" w14:textId="77777777" w:rsidTr="0096524A">
        <w:trPr>
          <w:trHeight w:val="288"/>
        </w:trPr>
        <w:tc>
          <w:tcPr>
            <w:tcW w:w="9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567DA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Age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DF99F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62</w:t>
            </w:r>
          </w:p>
        </w:tc>
        <w:tc>
          <w:tcPr>
            <w:tcW w:w="3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E4A77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36</w:t>
            </w:r>
          </w:p>
        </w:tc>
        <w:tc>
          <w:tcPr>
            <w:tcW w:w="3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B7AE4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29</w:t>
            </w:r>
          </w:p>
        </w:tc>
        <w:tc>
          <w:tcPr>
            <w:tcW w:w="3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6577D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32</w:t>
            </w:r>
          </w:p>
        </w:tc>
        <w:tc>
          <w:tcPr>
            <w:tcW w:w="3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74E60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26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664EF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47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AF72B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48</w:t>
            </w:r>
          </w:p>
        </w:tc>
        <w:tc>
          <w:tcPr>
            <w:tcW w:w="7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991E5E" w14:textId="5158F33C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bCs/>
                <w:lang w:eastAsia="zh-CN"/>
              </w:rPr>
              <w:t>34.00</w:t>
            </w:r>
            <w:r w:rsidR="0042496D" w:rsidRPr="00EE11F6">
              <w:rPr>
                <w:rFonts w:ascii="Book Antiqua" w:hAnsi="Book Antiqua"/>
                <w:bCs/>
                <w:lang w:eastAsia="zh-CN"/>
              </w:rPr>
              <w:t xml:space="preserve"> (</w:t>
            </w:r>
            <w:r w:rsidRPr="00EE11F6">
              <w:rPr>
                <w:rFonts w:ascii="Book Antiqua" w:hAnsi="Book Antiqua"/>
                <w:bCs/>
                <w:lang w:eastAsia="zh-CN"/>
              </w:rPr>
              <w:t>28.25-47.25</w:t>
            </w:r>
            <w:r w:rsidR="0042496D" w:rsidRPr="00EE11F6">
              <w:rPr>
                <w:rFonts w:ascii="Book Antiqua" w:hAnsi="Book Antiqua"/>
                <w:bCs/>
                <w:lang w:eastAsia="zh-CN"/>
              </w:rPr>
              <w:t>)</w:t>
            </w:r>
          </w:p>
        </w:tc>
        <w:tc>
          <w:tcPr>
            <w:tcW w:w="7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EA549" w14:textId="0B161888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50.00</w:t>
            </w:r>
            <w:r w:rsidR="0042496D" w:rsidRPr="00EE11F6">
              <w:rPr>
                <w:rFonts w:ascii="Book Antiqua" w:hAnsi="Book Antiqua"/>
                <w:lang w:eastAsia="zh-CN"/>
              </w:rPr>
              <w:t xml:space="preserve"> (</w:t>
            </w:r>
            <w:r w:rsidRPr="00EE11F6">
              <w:rPr>
                <w:rFonts w:ascii="Book Antiqua" w:hAnsi="Book Antiqua"/>
                <w:lang w:eastAsia="zh-CN"/>
              </w:rPr>
              <w:t>32.00-66.00</w:t>
            </w:r>
            <w:r w:rsidR="0042496D" w:rsidRPr="00EE11F6">
              <w:rPr>
                <w:rFonts w:ascii="Book Antiqua" w:hAnsi="Book Antiqua"/>
                <w:lang w:eastAsia="zh-CN"/>
              </w:rPr>
              <w:t>)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7B0A5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0.073</w:t>
            </w:r>
          </w:p>
        </w:tc>
      </w:tr>
      <w:tr w:rsidR="00F1347C" w:rsidRPr="00EE11F6" w14:paraId="7DCBC700" w14:textId="77777777" w:rsidTr="0096524A">
        <w:trPr>
          <w:trHeight w:val="288"/>
        </w:trPr>
        <w:tc>
          <w:tcPr>
            <w:tcW w:w="9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86DBD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Sex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6F767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Male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DFB1E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Male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7796C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Female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A2809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Female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EA83A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Male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8936F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Male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CE569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Male</w:t>
            </w:r>
          </w:p>
        </w:tc>
        <w:tc>
          <w:tcPr>
            <w:tcW w:w="7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79D00C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bCs/>
                <w:lang w:eastAsia="zh-CN"/>
              </w:rPr>
              <w:t>NA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F5391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NA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5E194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0.660</w:t>
            </w:r>
          </w:p>
        </w:tc>
      </w:tr>
      <w:tr w:rsidR="00F1347C" w:rsidRPr="00EE11F6" w14:paraId="455EA1D7" w14:textId="77777777" w:rsidTr="0096524A">
        <w:trPr>
          <w:trHeight w:val="288"/>
        </w:trPr>
        <w:tc>
          <w:tcPr>
            <w:tcW w:w="9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E3BD8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Male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A963A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1F0DC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1EDD4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DC9EB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7DF11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5467A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D6BBF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DB456C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bCs/>
                <w:lang w:eastAsia="zh-CN"/>
              </w:rPr>
              <w:t>4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2FB35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1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BD1DB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</w:p>
        </w:tc>
      </w:tr>
      <w:tr w:rsidR="00F1347C" w:rsidRPr="00EE11F6" w14:paraId="29015FE3" w14:textId="77777777" w:rsidTr="0096524A">
        <w:trPr>
          <w:trHeight w:val="288"/>
        </w:trPr>
        <w:tc>
          <w:tcPr>
            <w:tcW w:w="9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38DE5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Female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76D66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CA86B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5B37D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3991B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55A5B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81BB7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C2056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614972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bCs/>
                <w:lang w:eastAsia="zh-CN"/>
              </w:rPr>
              <w:t>2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BA22F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15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9C402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</w:p>
        </w:tc>
      </w:tr>
      <w:tr w:rsidR="00F1347C" w:rsidRPr="00EE11F6" w14:paraId="696B56AD" w14:textId="77777777" w:rsidTr="0096524A">
        <w:trPr>
          <w:trHeight w:val="768"/>
        </w:trPr>
        <w:tc>
          <w:tcPr>
            <w:tcW w:w="9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C8552B" w14:textId="39A01D90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Hemoglobin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(g/dL);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(male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normal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range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130</w:t>
            </w:r>
            <w:r w:rsidR="0096524A" w:rsidRPr="00EE11F6">
              <w:rPr>
                <w:rFonts w:ascii="Book Antiqua" w:hAnsi="Book Antiqua"/>
                <w:lang w:eastAsia="zh-CN"/>
              </w:rPr>
              <w:t>-</w:t>
            </w:r>
            <w:r w:rsidRPr="00EE11F6">
              <w:rPr>
                <w:rFonts w:ascii="Book Antiqua" w:hAnsi="Book Antiqua"/>
                <w:lang w:eastAsia="zh-CN"/>
              </w:rPr>
              <w:t>175;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female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normal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range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115</w:t>
            </w:r>
            <w:r w:rsidR="0096524A" w:rsidRPr="00EE11F6">
              <w:rPr>
                <w:rFonts w:ascii="Book Antiqua" w:hAnsi="Book Antiqua"/>
                <w:lang w:eastAsia="zh-CN"/>
              </w:rPr>
              <w:t>-</w:t>
            </w:r>
            <w:r w:rsidRPr="00EE11F6">
              <w:rPr>
                <w:rFonts w:ascii="Book Antiqua" w:hAnsi="Book Antiqua"/>
                <w:lang w:eastAsia="zh-CN"/>
              </w:rPr>
              <w:t>150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7813F6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124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A286D5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142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1B5147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135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09D79A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134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A0FB60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16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D84FD6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15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7BCD44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143</w:t>
            </w:r>
          </w:p>
        </w:tc>
        <w:tc>
          <w:tcPr>
            <w:tcW w:w="7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7E7250" w14:textId="51638B4A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bCs/>
                <w:lang w:eastAsia="zh-CN"/>
              </w:rPr>
              <w:t>142.50</w:t>
            </w:r>
            <w:r w:rsidR="00CB065A" w:rsidRPr="00EE11F6">
              <w:rPr>
                <w:rFonts w:ascii="Book Antiqua" w:hAnsi="Book Antiqua"/>
                <w:bCs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bCs/>
                <w:lang w:eastAsia="zh-CN"/>
              </w:rPr>
              <w:t>(134.75-158.50)</w:t>
            </w:r>
            <w:r w:rsidR="00A91971" w:rsidRPr="00EE11F6">
              <w:rPr>
                <w:rFonts w:ascii="Book Antiqua" w:hAnsi="Book Antiqua"/>
                <w:bCs/>
                <w:vertAlign w:val="superscript"/>
                <w:lang w:eastAsia="zh-CN"/>
              </w:rPr>
              <w:t>a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F41AEA" w14:textId="2FC510BE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135.00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(120.00-141.00)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B95129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0.054</w:t>
            </w:r>
          </w:p>
        </w:tc>
      </w:tr>
      <w:tr w:rsidR="00F1347C" w:rsidRPr="00EE11F6" w14:paraId="32924DC9" w14:textId="77777777" w:rsidTr="0096524A">
        <w:trPr>
          <w:trHeight w:val="540"/>
        </w:trPr>
        <w:tc>
          <w:tcPr>
            <w:tcW w:w="9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E9214F" w14:textId="0831AA8A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White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blood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cell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lastRenderedPageBreak/>
              <w:t>count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(×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10</w:t>
            </w:r>
            <w:r w:rsidR="00D230D7" w:rsidRPr="00EE11F6">
              <w:rPr>
                <w:rFonts w:ascii="Book Antiqua" w:hAnsi="Book Antiqua"/>
                <w:vertAlign w:val="superscript"/>
                <w:lang w:eastAsia="zh-CN"/>
              </w:rPr>
              <w:t>9</w:t>
            </w:r>
            <w:r w:rsidRPr="00EE11F6">
              <w:rPr>
                <w:rFonts w:ascii="Book Antiqua" w:hAnsi="Book Antiqua"/>
                <w:lang w:eastAsia="zh-CN"/>
              </w:rPr>
              <w:t>/L);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(normal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range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3</w:t>
            </w:r>
            <w:r w:rsidR="00D230D7" w:rsidRPr="00EE11F6">
              <w:rPr>
                <w:rFonts w:ascii="Book Antiqua" w:hAnsi="Book Antiqua" w:cs="Book Antiqua"/>
                <w:lang w:eastAsia="zh-CN"/>
              </w:rPr>
              <w:t>.</w:t>
            </w:r>
            <w:r w:rsidRPr="00EE11F6">
              <w:rPr>
                <w:rFonts w:ascii="Book Antiqua" w:hAnsi="Book Antiqua"/>
                <w:lang w:eastAsia="zh-CN"/>
              </w:rPr>
              <w:t>5</w:t>
            </w:r>
            <w:r w:rsidR="0096524A" w:rsidRPr="00EE11F6">
              <w:rPr>
                <w:rFonts w:ascii="Book Antiqua" w:hAnsi="Book Antiqua" w:cs="Book Antiqua"/>
                <w:lang w:eastAsia="zh-CN"/>
              </w:rPr>
              <w:t>-</w:t>
            </w:r>
            <w:r w:rsidRPr="00EE11F6">
              <w:rPr>
                <w:rFonts w:ascii="Book Antiqua" w:hAnsi="Book Antiqua"/>
                <w:lang w:eastAsia="zh-CN"/>
              </w:rPr>
              <w:t>9</w:t>
            </w:r>
            <w:r w:rsidR="00D230D7" w:rsidRPr="00EE11F6">
              <w:rPr>
                <w:rFonts w:ascii="Book Antiqua" w:hAnsi="Book Antiqua" w:cs="Book Antiqua"/>
                <w:lang w:eastAsia="zh-CN"/>
              </w:rPr>
              <w:t>.</w:t>
            </w:r>
            <w:r w:rsidRPr="00EE11F6">
              <w:rPr>
                <w:rFonts w:ascii="Book Antiqua" w:hAnsi="Book Antiqua"/>
                <w:lang w:eastAsia="zh-CN"/>
              </w:rPr>
              <w:t>5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AFB434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lastRenderedPageBreak/>
              <w:t>7.14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A12D4B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10.43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538092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10.07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783136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11.7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04CC17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10.5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1688A4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10.2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84BFD6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14.36</w:t>
            </w:r>
          </w:p>
        </w:tc>
        <w:tc>
          <w:tcPr>
            <w:tcW w:w="7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C060CA" w14:textId="4CBE731A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bCs/>
                <w:lang w:eastAsia="zh-CN"/>
              </w:rPr>
              <w:t>10.48</w:t>
            </w:r>
            <w:r w:rsidR="00CB065A" w:rsidRPr="00EE11F6">
              <w:rPr>
                <w:rFonts w:ascii="Book Antiqua" w:hAnsi="Book Antiqua"/>
                <w:bCs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bCs/>
                <w:lang w:eastAsia="zh-CN"/>
              </w:rPr>
              <w:t>(10.21-12.37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4DFC5F" w14:textId="1749A0EF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4.62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(3.31-6.17)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D7C44B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0.000</w:t>
            </w:r>
          </w:p>
        </w:tc>
      </w:tr>
      <w:tr w:rsidR="00F1347C" w:rsidRPr="00EE11F6" w14:paraId="0BC638C6" w14:textId="77777777" w:rsidTr="0096524A">
        <w:trPr>
          <w:trHeight w:val="540"/>
        </w:trPr>
        <w:tc>
          <w:tcPr>
            <w:tcW w:w="9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BED802" w14:textId="480A73C4" w:rsidR="00F1347C" w:rsidRPr="00EE11F6" w:rsidRDefault="00F1347C" w:rsidP="00D230D7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lastRenderedPageBreak/>
              <w:t>Neutrophil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count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(×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10</w:t>
            </w:r>
            <w:r w:rsidR="00D230D7" w:rsidRPr="00EE11F6">
              <w:rPr>
                <w:rFonts w:ascii="Book Antiqua" w:hAnsi="Book Antiqua"/>
                <w:vertAlign w:val="superscript"/>
                <w:lang w:eastAsia="zh-CN"/>
              </w:rPr>
              <w:t>9</w:t>
            </w:r>
            <w:r w:rsidRPr="00EE11F6">
              <w:rPr>
                <w:rFonts w:ascii="Book Antiqua" w:hAnsi="Book Antiqua"/>
                <w:lang w:eastAsia="zh-CN"/>
              </w:rPr>
              <w:t>/L);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(normal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range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1.8</w:t>
            </w:r>
            <w:r w:rsidR="0096524A" w:rsidRPr="00EE11F6">
              <w:rPr>
                <w:rFonts w:ascii="Book Antiqua" w:hAnsi="Book Antiqua" w:cs="Book Antiqua"/>
                <w:lang w:eastAsia="zh-CN"/>
              </w:rPr>
              <w:t>-</w:t>
            </w:r>
            <w:r w:rsidRPr="00EE11F6">
              <w:rPr>
                <w:rFonts w:ascii="Book Antiqua" w:hAnsi="Book Antiqua"/>
                <w:lang w:eastAsia="zh-CN"/>
              </w:rPr>
              <w:t>6.3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71A337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5.92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8F2A53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7.57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57BEF2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6.61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45149E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8.66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34CEE8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8.4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F28E80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6.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516D69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11.76</w:t>
            </w:r>
          </w:p>
        </w:tc>
        <w:tc>
          <w:tcPr>
            <w:tcW w:w="7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DF35BA" w14:textId="48DAFBC4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bCs/>
                <w:lang w:eastAsia="zh-CN"/>
              </w:rPr>
              <w:t>7.99</w:t>
            </w:r>
            <w:r w:rsidR="00CB065A" w:rsidRPr="00EE11F6">
              <w:rPr>
                <w:rFonts w:ascii="Book Antiqua" w:hAnsi="Book Antiqua"/>
                <w:bCs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bCs/>
                <w:lang w:eastAsia="zh-CN"/>
              </w:rPr>
              <w:t>(6.53-9.44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1CFF95" w14:textId="639A6E56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2.89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(1.95-3.89)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85B6E5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0.000</w:t>
            </w:r>
          </w:p>
        </w:tc>
      </w:tr>
      <w:tr w:rsidR="00F1347C" w:rsidRPr="00EE11F6" w14:paraId="306967AA" w14:textId="77777777" w:rsidTr="0096524A">
        <w:trPr>
          <w:trHeight w:val="540"/>
        </w:trPr>
        <w:tc>
          <w:tcPr>
            <w:tcW w:w="9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E7CC5A4" w14:textId="73AF095D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Lymphocyte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count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(×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10</w:t>
            </w:r>
            <w:r w:rsidR="00D230D7" w:rsidRPr="00EE11F6">
              <w:rPr>
                <w:rFonts w:ascii="Book Antiqua" w:hAnsi="Book Antiqua"/>
                <w:vertAlign w:val="superscript"/>
                <w:lang w:eastAsia="zh-CN"/>
              </w:rPr>
              <w:t>9</w:t>
            </w:r>
            <w:r w:rsidRPr="00EE11F6">
              <w:rPr>
                <w:rFonts w:ascii="Book Antiqua" w:hAnsi="Book Antiqua"/>
                <w:lang w:eastAsia="zh-CN"/>
              </w:rPr>
              <w:t>/L);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(normal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range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1</w:t>
            </w:r>
            <w:r w:rsidR="00D230D7" w:rsidRPr="00EE11F6">
              <w:rPr>
                <w:rFonts w:ascii="Book Antiqua" w:hAnsi="Book Antiqua" w:cs="Book Antiqua"/>
                <w:lang w:eastAsia="zh-CN"/>
              </w:rPr>
              <w:t>.</w:t>
            </w:r>
            <w:r w:rsidRPr="00EE11F6">
              <w:rPr>
                <w:rFonts w:ascii="Book Antiqua" w:hAnsi="Book Antiqua"/>
                <w:lang w:eastAsia="zh-CN"/>
              </w:rPr>
              <w:t>1</w:t>
            </w:r>
            <w:r w:rsidR="0096524A" w:rsidRPr="00EE11F6">
              <w:rPr>
                <w:rFonts w:ascii="Book Antiqua" w:hAnsi="Book Antiqua" w:cs="Book Antiqua"/>
                <w:lang w:eastAsia="zh-CN"/>
              </w:rPr>
              <w:t>-</w:t>
            </w:r>
            <w:r w:rsidRPr="00EE11F6">
              <w:rPr>
                <w:rFonts w:ascii="Book Antiqua" w:hAnsi="Book Antiqua"/>
                <w:lang w:eastAsia="zh-CN"/>
              </w:rPr>
              <w:t>3</w:t>
            </w:r>
            <w:r w:rsidR="00D230D7" w:rsidRPr="00EE11F6">
              <w:rPr>
                <w:rFonts w:ascii="Book Antiqua" w:hAnsi="Book Antiqua" w:cs="Book Antiqua"/>
                <w:lang w:eastAsia="zh-CN"/>
              </w:rPr>
              <w:t>.</w:t>
            </w:r>
            <w:r w:rsidRPr="00EE11F6">
              <w:rPr>
                <w:rFonts w:ascii="Book Antiqua" w:hAnsi="Book Antiqua"/>
                <w:lang w:eastAsia="zh-CN"/>
              </w:rPr>
              <w:t>2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B709E2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0.66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02ECC2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2.04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419728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2.33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50BAB7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2.21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17C882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1.1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740EC0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1.28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66A853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1.43</w:t>
            </w:r>
          </w:p>
        </w:tc>
        <w:tc>
          <w:tcPr>
            <w:tcW w:w="7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546A6A" w14:textId="76110F20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bCs/>
                <w:lang w:eastAsia="zh-CN"/>
              </w:rPr>
              <w:t>1.74</w:t>
            </w:r>
            <w:r w:rsidR="00CB065A" w:rsidRPr="00EE11F6">
              <w:rPr>
                <w:rFonts w:ascii="Book Antiqua" w:hAnsi="Book Antiqua"/>
                <w:bCs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bCs/>
                <w:lang w:eastAsia="zh-CN"/>
              </w:rPr>
              <w:t>(1.24-2.24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8364C9" w14:textId="10C741FE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1.09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(0.71-1.67)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BE4BA9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0.044</w:t>
            </w:r>
          </w:p>
        </w:tc>
      </w:tr>
      <w:tr w:rsidR="00F1347C" w:rsidRPr="00EE11F6" w14:paraId="4B4304E0" w14:textId="77777777" w:rsidTr="0096524A">
        <w:trPr>
          <w:trHeight w:val="540"/>
        </w:trPr>
        <w:tc>
          <w:tcPr>
            <w:tcW w:w="9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BAB35B" w14:textId="129EDA39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Platelet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count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(×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10</w:t>
            </w:r>
            <w:r w:rsidR="00D230D7" w:rsidRPr="00EE11F6">
              <w:rPr>
                <w:rFonts w:ascii="Book Antiqua" w:hAnsi="Book Antiqua"/>
                <w:vertAlign w:val="superscript"/>
                <w:lang w:eastAsia="zh-CN"/>
              </w:rPr>
              <w:t>9</w:t>
            </w:r>
            <w:r w:rsidRPr="00EE11F6">
              <w:rPr>
                <w:rFonts w:ascii="Book Antiqua" w:hAnsi="Book Antiqua"/>
                <w:lang w:eastAsia="zh-CN"/>
              </w:rPr>
              <w:t>/L);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lastRenderedPageBreak/>
              <w:t>(normal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range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125</w:t>
            </w:r>
            <w:r w:rsidR="0096524A" w:rsidRPr="00EE11F6">
              <w:rPr>
                <w:rFonts w:ascii="Book Antiqua" w:hAnsi="Book Antiqua" w:cs="Book Antiqua"/>
                <w:lang w:eastAsia="zh-CN"/>
              </w:rPr>
              <w:t>-</w:t>
            </w:r>
            <w:r w:rsidRPr="00EE11F6">
              <w:rPr>
                <w:rFonts w:ascii="Book Antiqua" w:hAnsi="Book Antiqua"/>
                <w:lang w:eastAsia="zh-CN"/>
              </w:rPr>
              <w:t>350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7F98A7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lastRenderedPageBreak/>
              <w:t>186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101C67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369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1E7E2C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249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DB4743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241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4990AF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19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405E05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21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63B47D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204</w:t>
            </w:r>
          </w:p>
        </w:tc>
        <w:tc>
          <w:tcPr>
            <w:tcW w:w="7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1014FA" w14:textId="657526F1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bCs/>
                <w:lang w:eastAsia="zh-CN"/>
              </w:rPr>
              <w:t>227</w:t>
            </w:r>
            <w:r w:rsidR="00CB065A" w:rsidRPr="00EE11F6">
              <w:rPr>
                <w:rFonts w:ascii="Book Antiqua" w:hAnsi="Book Antiqua"/>
                <w:bCs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bCs/>
                <w:lang w:eastAsia="zh-CN"/>
              </w:rPr>
              <w:t>(201-279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016E13" w14:textId="43EB38B8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183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(124-227)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E88BAB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0.035</w:t>
            </w:r>
          </w:p>
        </w:tc>
      </w:tr>
      <w:tr w:rsidR="00F1347C" w:rsidRPr="00EE11F6" w14:paraId="6CAA3B5D" w14:textId="77777777" w:rsidTr="0096524A">
        <w:trPr>
          <w:trHeight w:val="540"/>
        </w:trPr>
        <w:tc>
          <w:tcPr>
            <w:tcW w:w="9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1ED279" w14:textId="253A4648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lastRenderedPageBreak/>
              <w:t>Eosinophilic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count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(×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10</w:t>
            </w:r>
            <w:r w:rsidR="00D230D7" w:rsidRPr="00EE11F6">
              <w:rPr>
                <w:rFonts w:ascii="Book Antiqua" w:hAnsi="Book Antiqua"/>
                <w:vertAlign w:val="superscript"/>
                <w:lang w:eastAsia="zh-CN"/>
              </w:rPr>
              <w:t>9</w:t>
            </w:r>
            <w:r w:rsidRPr="00EE11F6">
              <w:rPr>
                <w:rFonts w:ascii="Book Antiqua" w:hAnsi="Book Antiqua"/>
                <w:lang w:eastAsia="zh-CN"/>
              </w:rPr>
              <w:t>/L);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(normal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range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0.02-o.52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7D68A3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0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2418A4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0.1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D24D34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0.01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E8A6DF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0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5690D4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FEEA5C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71A0FE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0</w:t>
            </w:r>
          </w:p>
        </w:tc>
        <w:tc>
          <w:tcPr>
            <w:tcW w:w="7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39F463" w14:textId="5D1141BF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bCs/>
                <w:lang w:eastAsia="zh-CN"/>
              </w:rPr>
              <w:t>0.000</w:t>
            </w:r>
            <w:r w:rsidR="00CB065A" w:rsidRPr="00EE11F6">
              <w:rPr>
                <w:rFonts w:ascii="Book Antiqua" w:hAnsi="Book Antiqua"/>
                <w:bCs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bCs/>
                <w:lang w:eastAsia="zh-CN"/>
              </w:rPr>
              <w:t>(0.000-0.325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6131B6" w14:textId="72490259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0.100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(0.000-0.400)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BCF259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0.265</w:t>
            </w:r>
          </w:p>
        </w:tc>
      </w:tr>
      <w:tr w:rsidR="00F1347C" w:rsidRPr="00EE11F6" w14:paraId="4929C8BD" w14:textId="77777777" w:rsidTr="0096524A">
        <w:trPr>
          <w:trHeight w:val="540"/>
        </w:trPr>
        <w:tc>
          <w:tcPr>
            <w:tcW w:w="9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B44283" w14:textId="1A3D4962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C-reactive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protein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(mg/L);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(normal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range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0</w:t>
            </w:r>
            <w:r w:rsidR="00D230D7" w:rsidRPr="00EE11F6">
              <w:rPr>
                <w:rFonts w:ascii="Book Antiqua" w:hAnsi="Book Antiqua"/>
                <w:lang w:eastAsia="zh-CN"/>
              </w:rPr>
              <w:t>.</w:t>
            </w:r>
            <w:r w:rsidRPr="00EE11F6">
              <w:rPr>
                <w:rFonts w:ascii="Book Antiqua" w:hAnsi="Book Antiqua"/>
                <w:lang w:eastAsia="zh-CN"/>
              </w:rPr>
              <w:t>0</w:t>
            </w:r>
            <w:r w:rsidR="0096524A" w:rsidRPr="00EE11F6">
              <w:rPr>
                <w:rFonts w:ascii="Book Antiqua" w:hAnsi="Book Antiqua"/>
                <w:lang w:eastAsia="zh-CN"/>
              </w:rPr>
              <w:t>-</w:t>
            </w:r>
            <w:r w:rsidRPr="00EE11F6">
              <w:rPr>
                <w:rFonts w:ascii="Book Antiqua" w:hAnsi="Book Antiqua"/>
                <w:lang w:eastAsia="zh-CN"/>
              </w:rPr>
              <w:t>5</w:t>
            </w:r>
            <w:r w:rsidR="00D230D7" w:rsidRPr="00EE11F6">
              <w:rPr>
                <w:rFonts w:ascii="Book Antiqua" w:hAnsi="Book Antiqua"/>
                <w:lang w:eastAsia="zh-CN"/>
              </w:rPr>
              <w:t>.</w:t>
            </w:r>
            <w:r w:rsidRPr="00EE11F6">
              <w:rPr>
                <w:rFonts w:ascii="Book Antiqua" w:hAnsi="Book Antiqua"/>
                <w:lang w:eastAsia="zh-CN"/>
              </w:rPr>
              <w:t>0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6892CC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127.17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D49BF1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12.17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6F1B88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31.87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8005FA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50.55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720BEF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58.0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408793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112.1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9DCB45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141.35</w:t>
            </w:r>
          </w:p>
        </w:tc>
        <w:tc>
          <w:tcPr>
            <w:tcW w:w="7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8C1119" w14:textId="1EF51230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bCs/>
                <w:lang w:eastAsia="zh-CN"/>
              </w:rPr>
              <w:t>54.28</w:t>
            </w:r>
            <w:r w:rsidR="00CB065A" w:rsidRPr="00EE11F6">
              <w:rPr>
                <w:rFonts w:ascii="Book Antiqua" w:hAnsi="Book Antiqua"/>
                <w:bCs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bCs/>
                <w:lang w:eastAsia="zh-CN"/>
              </w:rPr>
              <w:t>(26.95-119.44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78CFD1" w14:textId="136F10B9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15.60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(4.77-47.73)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C92F56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0.035</w:t>
            </w:r>
          </w:p>
        </w:tc>
      </w:tr>
      <w:tr w:rsidR="00F1347C" w:rsidRPr="00EE11F6" w14:paraId="0F6A3EE2" w14:textId="77777777" w:rsidTr="0096524A">
        <w:trPr>
          <w:trHeight w:val="368"/>
        </w:trPr>
        <w:tc>
          <w:tcPr>
            <w:tcW w:w="9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06D3F9" w14:textId="28B404D4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Sodium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(mmol/liter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FEE514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NA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A70024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140.9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BD30AF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1136.2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01679D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134.2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F0DB2A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136.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1487A9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129.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A56172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137.4</w:t>
            </w:r>
          </w:p>
        </w:tc>
        <w:tc>
          <w:tcPr>
            <w:tcW w:w="7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983758" w14:textId="6DEC3DBA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bCs/>
                <w:lang w:eastAsia="zh-CN"/>
              </w:rPr>
              <w:t>136.15</w:t>
            </w:r>
            <w:r w:rsidR="00CB065A" w:rsidRPr="00EE11F6">
              <w:rPr>
                <w:rFonts w:ascii="Book Antiqua" w:hAnsi="Book Antiqua"/>
                <w:bCs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bCs/>
                <w:lang w:eastAsia="zh-CN"/>
              </w:rPr>
              <w:t>(133.08-138.28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8FF826" w14:textId="407235D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135.90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(133.40-137.40)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2F80BA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0.857</w:t>
            </w:r>
          </w:p>
        </w:tc>
      </w:tr>
      <w:tr w:rsidR="00F1347C" w:rsidRPr="00EE11F6" w14:paraId="59B79A32" w14:textId="77777777" w:rsidTr="0096524A">
        <w:trPr>
          <w:trHeight w:val="288"/>
        </w:trPr>
        <w:tc>
          <w:tcPr>
            <w:tcW w:w="9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FB195F" w14:textId="21363BD6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Potassium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(mmol/lit</w:t>
            </w:r>
            <w:r w:rsidRPr="00EE11F6">
              <w:rPr>
                <w:rFonts w:ascii="Book Antiqua" w:hAnsi="Book Antiqua"/>
                <w:lang w:eastAsia="zh-CN"/>
              </w:rPr>
              <w:lastRenderedPageBreak/>
              <w:t>er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095756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lastRenderedPageBreak/>
              <w:t>NA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68419A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4.09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A9961A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3.42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F01F2A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3.42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E85F2F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3.9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984824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4.1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148483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3.52</w:t>
            </w:r>
          </w:p>
        </w:tc>
        <w:tc>
          <w:tcPr>
            <w:tcW w:w="7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2C83F5" w14:textId="46C1E014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bCs/>
                <w:lang w:eastAsia="zh-CN"/>
              </w:rPr>
              <w:t>3.73</w:t>
            </w:r>
            <w:r w:rsidR="00CB065A" w:rsidRPr="00EE11F6">
              <w:rPr>
                <w:rFonts w:ascii="Book Antiqua" w:hAnsi="Book Antiqua"/>
                <w:bCs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bCs/>
                <w:lang w:eastAsia="zh-CN"/>
              </w:rPr>
              <w:t>(3.42-4.10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CF3D45" w14:textId="19D85B89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4.02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(3.58-4.37)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6E7627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0.302</w:t>
            </w:r>
          </w:p>
        </w:tc>
      </w:tr>
      <w:tr w:rsidR="00F1347C" w:rsidRPr="00EE11F6" w14:paraId="19B4D60B" w14:textId="77777777" w:rsidTr="00C7257F">
        <w:trPr>
          <w:trHeight w:val="288"/>
        </w:trPr>
        <w:tc>
          <w:tcPr>
            <w:tcW w:w="938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hideMark/>
          </w:tcPr>
          <w:p w14:paraId="73A35CCF" w14:textId="52E482EF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lastRenderedPageBreak/>
              <w:t>Calcium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(mmol/liter)</w:t>
            </w:r>
          </w:p>
        </w:tc>
        <w:tc>
          <w:tcPr>
            <w:tcW w:w="340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5D2C5993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NA</w:t>
            </w:r>
          </w:p>
        </w:tc>
        <w:tc>
          <w:tcPr>
            <w:tcW w:w="317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975374B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2.11</w:t>
            </w:r>
          </w:p>
        </w:tc>
        <w:tc>
          <w:tcPr>
            <w:tcW w:w="317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0D6F862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2.28</w:t>
            </w:r>
          </w:p>
        </w:tc>
        <w:tc>
          <w:tcPr>
            <w:tcW w:w="317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203B407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2.03</w:t>
            </w:r>
          </w:p>
        </w:tc>
        <w:tc>
          <w:tcPr>
            <w:tcW w:w="317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31E1DB9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2</w:t>
            </w:r>
          </w:p>
        </w:tc>
        <w:tc>
          <w:tcPr>
            <w:tcW w:w="340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1567305B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2.2</w:t>
            </w:r>
          </w:p>
        </w:tc>
        <w:tc>
          <w:tcPr>
            <w:tcW w:w="340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2B6DDFD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2.16</w:t>
            </w:r>
          </w:p>
        </w:tc>
        <w:tc>
          <w:tcPr>
            <w:tcW w:w="771" w:type="pct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2C6EFEF7" w14:textId="7CCA5B8C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bCs/>
                <w:lang w:eastAsia="zh-CN"/>
              </w:rPr>
              <w:t>2.14</w:t>
            </w:r>
            <w:r w:rsidR="00CB065A" w:rsidRPr="00EE11F6">
              <w:rPr>
                <w:rFonts w:ascii="Book Antiqua" w:hAnsi="Book Antiqua"/>
                <w:bCs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bCs/>
                <w:lang w:eastAsia="zh-CN"/>
              </w:rPr>
              <w:t>(2.02-2.22)</w:t>
            </w:r>
          </w:p>
        </w:tc>
        <w:tc>
          <w:tcPr>
            <w:tcW w:w="750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9380B38" w14:textId="4560E914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1.20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(1.18-1.22)</w:t>
            </w:r>
          </w:p>
        </w:tc>
        <w:tc>
          <w:tcPr>
            <w:tcW w:w="250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61333BE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0.000</w:t>
            </w:r>
          </w:p>
        </w:tc>
      </w:tr>
      <w:tr w:rsidR="00F1347C" w:rsidRPr="00EE11F6" w14:paraId="044BA9AB" w14:textId="77777777" w:rsidTr="00C7257F">
        <w:trPr>
          <w:trHeight w:val="516"/>
        </w:trPr>
        <w:tc>
          <w:tcPr>
            <w:tcW w:w="9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9842B8D" w14:textId="14FA256D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The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number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of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detected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sequences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Pr="00EE11F6">
              <w:rPr>
                <w:rFonts w:ascii="Book Antiqua" w:hAnsi="Book Antiqua"/>
                <w:lang w:eastAsia="zh-CN"/>
              </w:rPr>
              <w:t>of</w:t>
            </w:r>
            <w:r w:rsidR="00CB065A" w:rsidRPr="00EE11F6">
              <w:rPr>
                <w:rFonts w:ascii="Book Antiqua" w:hAnsi="Book Antiqua"/>
                <w:lang w:eastAsia="zh-CN"/>
              </w:rPr>
              <w:t xml:space="preserve"> </w:t>
            </w:r>
            <w:r w:rsidR="001236DF" w:rsidRPr="00EE11F6">
              <w:rPr>
                <w:rFonts w:ascii="Book Antiqua" w:hAnsi="Book Antiqua"/>
                <w:i/>
                <w:iCs/>
                <w:lang w:eastAsia="zh-CN"/>
              </w:rPr>
              <w:t>C. psittaci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E87ABF8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NA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5DD2A93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274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0B72F61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3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EA17E3F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82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47500D7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254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7AE1CA9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NA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D8E5017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NA</w:t>
            </w: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7A3743F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NA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4AF7253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NA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9C1A109" w14:textId="77777777" w:rsidR="00F1347C" w:rsidRPr="00EE11F6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EE11F6">
              <w:rPr>
                <w:rFonts w:ascii="Book Antiqua" w:hAnsi="Book Antiqua"/>
                <w:lang w:eastAsia="zh-CN"/>
              </w:rPr>
              <w:t>NA</w:t>
            </w:r>
          </w:p>
        </w:tc>
      </w:tr>
    </w:tbl>
    <w:p w14:paraId="717C0C7D" w14:textId="138825DF" w:rsidR="0096524A" w:rsidRPr="00EE11F6" w:rsidRDefault="00A91971" w:rsidP="009A7388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EE11F6">
        <w:rPr>
          <w:rFonts w:ascii="Book Antiqua" w:hAnsi="Book Antiqua" w:cs="Book Antiqua"/>
          <w:color w:val="000000"/>
          <w:vertAlign w:val="superscript"/>
          <w:lang w:eastAsia="zh-CN"/>
        </w:rPr>
        <w:t>a</w:t>
      </w:r>
      <w:r w:rsidRPr="00EE11F6">
        <w:rPr>
          <w:rFonts w:ascii="Book Antiqua" w:hAnsi="Book Antiqua" w:cs="Book Antiqua"/>
          <w:color w:val="000000"/>
          <w:lang w:eastAsia="zh-CN"/>
        </w:rPr>
        <w:t xml:space="preserve">The </w:t>
      </w:r>
      <w:r w:rsidR="00715920" w:rsidRPr="00EE11F6">
        <w:rPr>
          <w:rFonts w:ascii="Book Antiqua" w:hAnsi="Book Antiqua" w:cs="Book Antiqua"/>
          <w:color w:val="000000"/>
          <w:lang w:eastAsia="zh-CN"/>
        </w:rPr>
        <w:t>data presented are the medians (IQR)</w:t>
      </w:r>
      <w:r w:rsidR="00C7257F" w:rsidRPr="00EE11F6">
        <w:rPr>
          <w:rFonts w:ascii="Book Antiqua" w:hAnsi="Book Antiqua" w:cs="Book Antiqua"/>
          <w:color w:val="000000"/>
          <w:lang w:eastAsia="zh-CN"/>
        </w:rPr>
        <w:t>.</w:t>
      </w:r>
      <w:r w:rsidR="00715920" w:rsidRPr="00EE11F6">
        <w:rPr>
          <w:rFonts w:ascii="Book Antiqua" w:hAnsi="Book Antiqua" w:cs="Book Antiqua"/>
          <w:color w:val="000000"/>
          <w:lang w:eastAsia="zh-CN"/>
        </w:rPr>
        <w:t xml:space="preserve"> </w:t>
      </w:r>
      <w:r w:rsidR="00C7257F" w:rsidRPr="00EE11F6">
        <w:rPr>
          <w:rFonts w:ascii="Book Antiqua" w:hAnsi="Book Antiqua" w:cs="Book Antiqua"/>
          <w:color w:val="000000"/>
          <w:lang w:eastAsia="zh-CN"/>
        </w:rPr>
        <w:t xml:space="preserve">COVID-19: </w:t>
      </w:r>
      <w:r w:rsidR="00C7257F" w:rsidRPr="00EE11F6">
        <w:rPr>
          <w:rFonts w:ascii="Book Antiqua" w:hAnsi="Book Antiqua"/>
          <w:lang w:eastAsia="zh-CN"/>
        </w:rPr>
        <w:t>C</w:t>
      </w:r>
      <w:r w:rsidR="00C7257F" w:rsidRPr="00EE11F6">
        <w:rPr>
          <w:rFonts w:ascii="Book Antiqua" w:hAnsi="Book Antiqua"/>
        </w:rPr>
        <w:t>oronavirus disease 2019</w:t>
      </w:r>
      <w:r w:rsidR="00C7257F" w:rsidRPr="00EE11F6">
        <w:rPr>
          <w:rFonts w:ascii="Book Antiqua" w:hAnsi="Book Antiqua"/>
          <w:lang w:eastAsia="zh-CN"/>
        </w:rPr>
        <w:t xml:space="preserve">; </w:t>
      </w:r>
      <w:r w:rsidR="00715920" w:rsidRPr="00EE11F6">
        <w:rPr>
          <w:rFonts w:ascii="Book Antiqua" w:hAnsi="Book Antiqua" w:cs="Book Antiqua"/>
          <w:color w:val="000000"/>
          <w:lang w:eastAsia="zh-CN"/>
        </w:rPr>
        <w:t>NA</w:t>
      </w:r>
      <w:r w:rsidR="0096524A" w:rsidRPr="00EE11F6">
        <w:rPr>
          <w:rFonts w:ascii="Book Antiqua" w:hAnsi="Book Antiqua" w:cs="Book Antiqua"/>
          <w:color w:val="000000"/>
          <w:lang w:eastAsia="zh-CN"/>
        </w:rPr>
        <w:t>: N</w:t>
      </w:r>
      <w:r w:rsidR="00715920" w:rsidRPr="00EE11F6">
        <w:rPr>
          <w:rFonts w:ascii="Book Antiqua" w:hAnsi="Book Antiqua" w:cs="Book Antiqua"/>
          <w:color w:val="000000"/>
          <w:lang w:eastAsia="zh-CN"/>
        </w:rPr>
        <w:t xml:space="preserve">ot </w:t>
      </w:r>
      <w:r w:rsidR="00C7257F" w:rsidRPr="00EE11F6">
        <w:rPr>
          <w:rFonts w:ascii="Book Antiqua" w:hAnsi="Book Antiqua" w:cs="Book Antiqua"/>
          <w:color w:val="000000"/>
          <w:lang w:eastAsia="zh-CN"/>
        </w:rPr>
        <w:t>applicable</w:t>
      </w:r>
      <w:r w:rsidR="00715920" w:rsidRPr="00EE11F6">
        <w:rPr>
          <w:rFonts w:ascii="Book Antiqua" w:hAnsi="Book Antiqua" w:cs="Book Antiqua"/>
          <w:color w:val="000000"/>
          <w:lang w:eastAsia="zh-CN"/>
        </w:rPr>
        <w:t>.</w:t>
      </w:r>
    </w:p>
    <w:p w14:paraId="4F698B4D" w14:textId="77777777" w:rsidR="0096524A" w:rsidRPr="00EE11F6" w:rsidRDefault="0096524A" w:rsidP="009A7388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</w:p>
    <w:p w14:paraId="7B82EC42" w14:textId="3EF81C7C" w:rsidR="00F1347C" w:rsidRPr="00EE11F6" w:rsidRDefault="00F1347C" w:rsidP="009A7388">
      <w:pPr>
        <w:spacing w:line="360" w:lineRule="auto"/>
        <w:jc w:val="both"/>
        <w:rPr>
          <w:rFonts w:ascii="Book Antiqua" w:hAnsi="Book Antiqua"/>
          <w:lang w:eastAsia="zh-CN"/>
        </w:rPr>
      </w:pPr>
      <w:r w:rsidRPr="00EE11F6">
        <w:rPr>
          <w:rFonts w:ascii="Book Antiqua" w:hAnsi="Book Antiqua"/>
          <w:lang w:eastAsia="zh-CN"/>
        </w:rPr>
        <w:br w:type="page"/>
      </w:r>
    </w:p>
    <w:p w14:paraId="68AE9AB5" w14:textId="3357F051" w:rsidR="00F1347C" w:rsidRPr="00EE11F6" w:rsidRDefault="00F1347C" w:rsidP="009A7388">
      <w:pPr>
        <w:spacing w:line="360" w:lineRule="auto"/>
        <w:jc w:val="both"/>
        <w:rPr>
          <w:rFonts w:ascii="Book Antiqua" w:eastAsia="宋体" w:hAnsi="Book Antiqua"/>
          <w:b/>
          <w:bCs/>
          <w:kern w:val="2"/>
          <w:lang w:eastAsia="zh-CN"/>
        </w:rPr>
      </w:pPr>
      <w:r w:rsidRPr="00EE11F6">
        <w:rPr>
          <w:rFonts w:ascii="Book Antiqua" w:eastAsia="宋体" w:hAnsi="Book Antiqua"/>
          <w:b/>
          <w:bCs/>
          <w:kern w:val="2"/>
          <w:lang w:eastAsia="zh-CN"/>
        </w:rPr>
        <w:lastRenderedPageBreak/>
        <w:t>Table</w:t>
      </w:r>
      <w:r w:rsidR="00CB065A" w:rsidRPr="00EE11F6">
        <w:rPr>
          <w:rFonts w:ascii="Book Antiqua" w:eastAsia="宋体" w:hAnsi="Book Antiqua"/>
          <w:b/>
          <w:bCs/>
          <w:kern w:val="2"/>
          <w:lang w:eastAsia="zh-CN"/>
        </w:rPr>
        <w:t xml:space="preserve"> </w:t>
      </w:r>
      <w:r w:rsidRPr="00EE11F6">
        <w:rPr>
          <w:rFonts w:ascii="Book Antiqua" w:eastAsia="宋体" w:hAnsi="Book Antiqua"/>
          <w:b/>
          <w:bCs/>
          <w:kern w:val="2"/>
          <w:lang w:eastAsia="zh-CN"/>
        </w:rPr>
        <w:t>2</w:t>
      </w:r>
      <w:r w:rsidR="00CB065A" w:rsidRPr="00EE11F6">
        <w:rPr>
          <w:rFonts w:ascii="Book Antiqua" w:eastAsia="宋体" w:hAnsi="Book Antiqua"/>
          <w:b/>
          <w:bCs/>
          <w:kern w:val="2"/>
          <w:lang w:eastAsia="zh-CN"/>
        </w:rPr>
        <w:t xml:space="preserve"> </w:t>
      </w:r>
      <w:r w:rsidRPr="00EE11F6">
        <w:rPr>
          <w:rFonts w:ascii="Book Antiqua" w:eastAsia="宋体" w:hAnsi="Book Antiqua"/>
          <w:b/>
          <w:bCs/>
          <w:kern w:val="2"/>
          <w:lang w:eastAsia="zh-CN"/>
        </w:rPr>
        <w:t>The</w:t>
      </w:r>
      <w:r w:rsidR="00CB065A" w:rsidRPr="00EE11F6">
        <w:rPr>
          <w:rFonts w:ascii="Book Antiqua" w:eastAsia="宋体" w:hAnsi="Book Antiqua"/>
          <w:b/>
          <w:bCs/>
          <w:kern w:val="2"/>
          <w:lang w:eastAsia="zh-CN"/>
        </w:rPr>
        <w:t xml:space="preserve"> </w:t>
      </w:r>
      <w:r w:rsidRPr="00EE11F6">
        <w:rPr>
          <w:rFonts w:ascii="Book Antiqua" w:eastAsia="宋体" w:hAnsi="Book Antiqua"/>
          <w:b/>
          <w:bCs/>
          <w:kern w:val="2"/>
          <w:lang w:eastAsia="zh-CN"/>
        </w:rPr>
        <w:t>imaging</w:t>
      </w:r>
      <w:r w:rsidR="00CB065A" w:rsidRPr="00EE11F6">
        <w:rPr>
          <w:rFonts w:ascii="Book Antiqua" w:eastAsia="宋体" w:hAnsi="Book Antiqua"/>
          <w:b/>
          <w:bCs/>
          <w:kern w:val="2"/>
          <w:lang w:eastAsia="zh-CN"/>
        </w:rPr>
        <w:t xml:space="preserve"> </w:t>
      </w:r>
      <w:r w:rsidRPr="00EE11F6">
        <w:rPr>
          <w:rFonts w:ascii="Book Antiqua" w:eastAsia="宋体" w:hAnsi="Book Antiqua"/>
          <w:b/>
          <w:bCs/>
          <w:kern w:val="2"/>
          <w:lang w:eastAsia="zh-CN"/>
        </w:rPr>
        <w:t>findings</w:t>
      </w:r>
      <w:r w:rsidR="00CB065A" w:rsidRPr="00EE11F6">
        <w:rPr>
          <w:rFonts w:ascii="Book Antiqua" w:eastAsia="宋体" w:hAnsi="Book Antiqua"/>
          <w:b/>
          <w:bCs/>
          <w:kern w:val="2"/>
          <w:lang w:eastAsia="zh-CN"/>
        </w:rPr>
        <w:t xml:space="preserve"> </w:t>
      </w:r>
      <w:r w:rsidRPr="00EE11F6">
        <w:rPr>
          <w:rFonts w:ascii="Book Antiqua" w:eastAsia="宋体" w:hAnsi="Book Antiqua"/>
          <w:b/>
          <w:bCs/>
          <w:kern w:val="2"/>
          <w:lang w:eastAsia="zh-CN"/>
        </w:rPr>
        <w:t>of</w:t>
      </w:r>
      <w:r w:rsidR="00CB065A" w:rsidRPr="00EE11F6">
        <w:rPr>
          <w:rFonts w:ascii="Book Antiqua" w:eastAsia="宋体" w:hAnsi="Book Antiqua"/>
          <w:b/>
          <w:bCs/>
          <w:kern w:val="2"/>
          <w:lang w:eastAsia="zh-CN"/>
        </w:rPr>
        <w:t xml:space="preserve"> </w:t>
      </w:r>
      <w:r w:rsidRPr="00EE11F6">
        <w:rPr>
          <w:rFonts w:ascii="Book Antiqua" w:eastAsia="宋体" w:hAnsi="Book Antiqua"/>
          <w:b/>
          <w:bCs/>
          <w:kern w:val="2"/>
          <w:lang w:eastAsia="zh-CN"/>
        </w:rPr>
        <w:t>patients</w:t>
      </w:r>
      <w:r w:rsidR="00CB065A" w:rsidRPr="00EE11F6">
        <w:rPr>
          <w:rFonts w:ascii="Book Antiqua" w:eastAsia="宋体" w:hAnsi="Book Antiqua"/>
          <w:b/>
          <w:bCs/>
          <w:kern w:val="2"/>
          <w:lang w:eastAsia="zh-CN"/>
        </w:rPr>
        <w:t xml:space="preserve"> </w:t>
      </w:r>
      <w:r w:rsidRPr="00EE11F6">
        <w:rPr>
          <w:rFonts w:ascii="Book Antiqua" w:eastAsia="宋体" w:hAnsi="Book Antiqua"/>
          <w:b/>
          <w:bCs/>
          <w:kern w:val="2"/>
          <w:lang w:eastAsia="zh-CN"/>
        </w:rPr>
        <w:t>with</w:t>
      </w:r>
      <w:r w:rsidR="00CB065A" w:rsidRPr="00EE11F6">
        <w:rPr>
          <w:rFonts w:ascii="Book Antiqua" w:eastAsia="宋体" w:hAnsi="Book Antiqua"/>
          <w:b/>
          <w:bCs/>
          <w:kern w:val="2"/>
          <w:lang w:eastAsia="zh-CN"/>
        </w:rPr>
        <w:t xml:space="preserve"> </w:t>
      </w:r>
      <w:r w:rsidR="00C7257F" w:rsidRPr="00EE11F6">
        <w:rPr>
          <w:rFonts w:ascii="Book Antiqua" w:eastAsia="宋体" w:hAnsi="Book Antiqua"/>
          <w:b/>
          <w:bCs/>
          <w:kern w:val="2"/>
          <w:lang w:eastAsia="zh-CN"/>
        </w:rPr>
        <w:t>coronavirus disease 2019</w:t>
      </w:r>
      <w:r w:rsidR="00CB065A" w:rsidRPr="00EE11F6">
        <w:rPr>
          <w:rFonts w:ascii="Book Antiqua" w:eastAsia="宋体" w:hAnsi="Book Antiqua"/>
          <w:b/>
          <w:bCs/>
          <w:kern w:val="2"/>
          <w:lang w:eastAsia="zh-CN"/>
        </w:rPr>
        <w:t xml:space="preserve"> </w:t>
      </w:r>
      <w:r w:rsidRPr="00EE11F6">
        <w:rPr>
          <w:rFonts w:ascii="Book Antiqua" w:eastAsia="宋体" w:hAnsi="Book Antiqua"/>
          <w:b/>
          <w:bCs/>
          <w:kern w:val="2"/>
          <w:lang w:eastAsia="zh-CN"/>
        </w:rPr>
        <w:t>and</w:t>
      </w:r>
      <w:r w:rsidR="00CB065A" w:rsidRPr="00EE11F6">
        <w:rPr>
          <w:rFonts w:ascii="Book Antiqua" w:eastAsia="宋体" w:hAnsi="Book Antiqua"/>
          <w:b/>
          <w:bCs/>
          <w:kern w:val="2"/>
          <w:lang w:eastAsia="zh-CN"/>
        </w:rPr>
        <w:t xml:space="preserve"> </w:t>
      </w:r>
      <w:r w:rsidRPr="00EE11F6">
        <w:rPr>
          <w:rFonts w:ascii="Book Antiqua" w:eastAsia="宋体" w:hAnsi="Book Antiqua"/>
          <w:b/>
          <w:bCs/>
          <w:kern w:val="2"/>
          <w:lang w:eastAsia="zh-CN"/>
        </w:rPr>
        <w:t>psittacosis</w:t>
      </w:r>
      <w:r w:rsidR="00CB065A" w:rsidRPr="00EE11F6">
        <w:rPr>
          <w:rFonts w:ascii="Book Antiqua" w:eastAsia="宋体" w:hAnsi="Book Antiqua"/>
          <w:b/>
          <w:bCs/>
          <w:kern w:val="2"/>
          <w:lang w:eastAsia="zh-CN"/>
        </w:rPr>
        <w:t xml:space="preserve"> </w:t>
      </w:r>
      <w:r w:rsidRPr="00EE11F6">
        <w:rPr>
          <w:rFonts w:ascii="Book Antiqua" w:eastAsia="宋体" w:hAnsi="Book Antiqua"/>
          <w:b/>
          <w:bCs/>
          <w:kern w:val="2"/>
          <w:lang w:eastAsia="zh-CN"/>
        </w:rPr>
        <w:fldChar w:fldCharType="begin"/>
      </w:r>
      <w:r w:rsidRPr="00EE11F6">
        <w:rPr>
          <w:rFonts w:ascii="Book Antiqua" w:eastAsia="宋体" w:hAnsi="Book Antiqua"/>
          <w:b/>
          <w:bCs/>
          <w:kern w:val="2"/>
          <w:lang w:eastAsia="zh-CN"/>
        </w:rPr>
        <w:instrText xml:space="preserve"> LINK Excel.Sheet.12 "E:\\ywr\\Table.xlsx" "Sheet2!R1C1:R27C4" \a \f 4 \h  \* MERGEFORMAT</w:instrText>
      </w:r>
      <w:r w:rsidRPr="00EE11F6">
        <w:rPr>
          <w:rFonts w:ascii="Book Antiqua" w:eastAsia="宋体" w:hAnsi="Book Antiqua"/>
          <w:b/>
          <w:bCs/>
          <w:kern w:val="2"/>
          <w:lang w:eastAsia="zh-CN"/>
        </w:rPr>
        <w:fldChar w:fldCharType="separate"/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362"/>
        <w:gridCol w:w="2938"/>
        <w:gridCol w:w="2938"/>
        <w:gridCol w:w="2938"/>
      </w:tblGrid>
      <w:tr w:rsidR="00F1347C" w:rsidRPr="00EE11F6" w14:paraId="7A04A228" w14:textId="77777777" w:rsidTr="00C7257F">
        <w:trPr>
          <w:trHeight w:val="300"/>
        </w:trPr>
        <w:tc>
          <w:tcPr>
            <w:tcW w:w="1655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1FFFA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lang w:eastAsia="zh-CN"/>
              </w:rPr>
            </w:pPr>
          </w:p>
        </w:tc>
        <w:tc>
          <w:tcPr>
            <w:tcW w:w="1115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975D4B6" w14:textId="2FDA0D44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color w:val="000000"/>
                <w:lang w:eastAsia="zh-CN"/>
              </w:rPr>
            </w:pPr>
            <w:r w:rsidRPr="00EE11F6">
              <w:rPr>
                <w:rFonts w:ascii="Book Antiqua" w:eastAsia="宋体" w:hAnsi="Book Antiqua"/>
                <w:b/>
                <w:bCs/>
                <w:kern w:val="2"/>
                <w:lang w:eastAsia="zh-CN"/>
              </w:rPr>
              <w:t>Psittacosis</w:t>
            </w:r>
            <w:r w:rsidR="00C7257F" w:rsidRPr="00EE11F6">
              <w:rPr>
                <w:rFonts w:ascii="Book Antiqua" w:eastAsia="宋体" w:hAnsi="Book Antiqua"/>
                <w:b/>
                <w:bCs/>
                <w:kern w:val="2"/>
                <w:lang w:eastAsia="zh-CN"/>
              </w:rPr>
              <w:t xml:space="preserve"> </w:t>
            </w:r>
            <w:r w:rsidRPr="00EE11F6">
              <w:rPr>
                <w:rFonts w:ascii="Book Antiqua" w:eastAsia="宋体" w:hAnsi="Book Antiqua"/>
                <w:b/>
                <w:bCs/>
                <w:kern w:val="2"/>
                <w:lang w:eastAsia="zh-CN"/>
              </w:rPr>
              <w:t>(</w:t>
            </w:r>
            <w:r w:rsidRPr="00EE11F6">
              <w:rPr>
                <w:rFonts w:ascii="Book Antiqua" w:eastAsia="宋体" w:hAnsi="Book Antiqua"/>
                <w:b/>
                <w:bCs/>
                <w:i/>
                <w:kern w:val="2"/>
                <w:lang w:eastAsia="zh-CN"/>
              </w:rPr>
              <w:t>n</w:t>
            </w:r>
            <w:r w:rsidR="00CB065A" w:rsidRPr="00EE11F6">
              <w:rPr>
                <w:rFonts w:ascii="Book Antiqua" w:eastAsia="宋体" w:hAnsi="Book Antiqua"/>
                <w:b/>
                <w:bCs/>
                <w:kern w:val="2"/>
                <w:lang w:eastAsia="zh-CN"/>
              </w:rPr>
              <w:t xml:space="preserve"> </w:t>
            </w:r>
            <w:r w:rsidR="009B7D82" w:rsidRPr="00EE11F6">
              <w:rPr>
                <w:rFonts w:ascii="Book Antiqua" w:eastAsia="宋体" w:hAnsi="Book Antiqua"/>
                <w:b/>
                <w:bCs/>
                <w:kern w:val="2"/>
                <w:lang w:eastAsia="zh-CN"/>
              </w:rPr>
              <w:t>=</w:t>
            </w:r>
            <w:r w:rsidR="00CB065A" w:rsidRPr="00EE11F6">
              <w:rPr>
                <w:rFonts w:ascii="Book Antiqua" w:eastAsia="宋体" w:hAnsi="Book Antiqua"/>
                <w:b/>
                <w:bCs/>
                <w:kern w:val="2"/>
                <w:lang w:eastAsia="zh-CN"/>
              </w:rPr>
              <w:t xml:space="preserve"> </w:t>
            </w:r>
            <w:r w:rsidRPr="00EE11F6">
              <w:rPr>
                <w:rFonts w:ascii="Book Antiqua" w:eastAsia="宋体" w:hAnsi="Book Antiqua"/>
                <w:b/>
                <w:bCs/>
                <w:kern w:val="2"/>
                <w:lang w:eastAsia="zh-CN"/>
              </w:rPr>
              <w:t>6)</w:t>
            </w:r>
          </w:p>
        </w:tc>
        <w:tc>
          <w:tcPr>
            <w:tcW w:w="1115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E417A" w14:textId="53B0404E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b/>
                <w:color w:val="000000"/>
                <w:lang w:eastAsia="zh-CN"/>
              </w:rPr>
              <w:t>COVID-19</w:t>
            </w:r>
            <w:r w:rsidR="00CB065A" w:rsidRPr="00EE11F6">
              <w:rPr>
                <w:rFonts w:ascii="Book Antiqua" w:eastAsia="Times New Roman" w:hAnsi="Book Antiqua"/>
                <w:b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b/>
                <w:color w:val="000000"/>
                <w:lang w:eastAsia="zh-CN"/>
              </w:rPr>
              <w:t>(</w:t>
            </w:r>
            <w:r w:rsidRPr="00EE11F6">
              <w:rPr>
                <w:rFonts w:ascii="Book Antiqua" w:eastAsia="Times New Roman" w:hAnsi="Book Antiqua"/>
                <w:b/>
                <w:i/>
                <w:color w:val="000000"/>
                <w:lang w:eastAsia="zh-CN"/>
              </w:rPr>
              <w:t>n</w:t>
            </w:r>
            <w:r w:rsidR="00CB065A" w:rsidRPr="00EE11F6">
              <w:rPr>
                <w:rFonts w:ascii="Book Antiqua" w:eastAsia="Times New Roman" w:hAnsi="Book Antiqua"/>
                <w:b/>
                <w:color w:val="000000"/>
                <w:lang w:eastAsia="zh-CN"/>
              </w:rPr>
              <w:t xml:space="preserve"> </w:t>
            </w:r>
            <w:r w:rsidR="009B7D82" w:rsidRPr="00EE11F6">
              <w:rPr>
                <w:rFonts w:ascii="Book Antiqua" w:eastAsia="Times New Roman" w:hAnsi="Book Antiqua"/>
                <w:b/>
                <w:color w:val="000000"/>
                <w:lang w:eastAsia="zh-CN"/>
              </w:rPr>
              <w:t>=</w:t>
            </w:r>
            <w:r w:rsidR="00CB065A" w:rsidRPr="00EE11F6">
              <w:rPr>
                <w:rFonts w:ascii="Book Antiqua" w:eastAsia="Times New Roman" w:hAnsi="Book Antiqua"/>
                <w:b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b/>
                <w:color w:val="000000"/>
                <w:lang w:eastAsia="zh-CN"/>
              </w:rPr>
              <w:t>13)</w:t>
            </w:r>
          </w:p>
        </w:tc>
        <w:tc>
          <w:tcPr>
            <w:tcW w:w="1115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2CCB8" w14:textId="2EEA91B0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b/>
                <w:i/>
                <w:iCs/>
                <w:color w:val="000000"/>
                <w:lang w:eastAsia="zh-CN"/>
              </w:rPr>
              <w:t>P</w:t>
            </w:r>
            <w:r w:rsidR="00CB065A" w:rsidRPr="00EE11F6">
              <w:rPr>
                <w:rFonts w:ascii="Book Antiqua" w:eastAsia="Times New Roman" w:hAnsi="Book Antiqua"/>
                <w:b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b/>
                <w:color w:val="000000"/>
                <w:lang w:eastAsia="zh-CN"/>
              </w:rPr>
              <w:t>value</w:t>
            </w:r>
          </w:p>
        </w:tc>
      </w:tr>
      <w:tr w:rsidR="00F1347C" w:rsidRPr="00EE11F6" w14:paraId="2C4A7F9D" w14:textId="77777777" w:rsidTr="00C7257F">
        <w:trPr>
          <w:trHeight w:val="288"/>
        </w:trPr>
        <w:tc>
          <w:tcPr>
            <w:tcW w:w="165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DC747" w14:textId="2436835A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Predominant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lesion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type</w:t>
            </w:r>
          </w:p>
        </w:tc>
        <w:tc>
          <w:tcPr>
            <w:tcW w:w="1115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762B440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</w:p>
        </w:tc>
        <w:tc>
          <w:tcPr>
            <w:tcW w:w="111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9E3B4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lang w:eastAsia="zh-CN"/>
              </w:rPr>
            </w:pPr>
          </w:p>
        </w:tc>
        <w:tc>
          <w:tcPr>
            <w:tcW w:w="111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12BD0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0.221</w:t>
            </w:r>
          </w:p>
        </w:tc>
      </w:tr>
      <w:tr w:rsidR="00F1347C" w:rsidRPr="00EE11F6" w14:paraId="7A5F677D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410E8017" w14:textId="1F33D863" w:rsidR="00F1347C" w:rsidRPr="00EE11F6" w:rsidRDefault="00F1347C" w:rsidP="00C7257F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GGO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6454D093" w14:textId="59B03C53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>0</w:t>
            </w:r>
            <w:r w:rsidR="00CB065A"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 xml:space="preserve"> </w:t>
            </w:r>
            <w:r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>(0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24D2943C" w14:textId="02B5027D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5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(38.5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3D8D8CCD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</w:p>
        </w:tc>
      </w:tr>
      <w:tr w:rsidR="00F1347C" w:rsidRPr="00EE11F6" w14:paraId="4E0A5CC9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39123081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Consolidation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09DB95B7" w14:textId="60ABBC75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>3</w:t>
            </w:r>
            <w:r w:rsidR="00CB065A"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 xml:space="preserve"> </w:t>
            </w:r>
            <w:r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>(50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480B4095" w14:textId="6D6BEAF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5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(38.5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72B96952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</w:p>
        </w:tc>
      </w:tr>
      <w:tr w:rsidR="00F1347C" w:rsidRPr="00EE11F6" w14:paraId="58A68FAB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7E96575E" w14:textId="0909AC76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Mixed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GGO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and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consolidation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68A2B4DF" w14:textId="093DBC65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>3</w:t>
            </w:r>
            <w:r w:rsidR="00CB065A"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 xml:space="preserve"> </w:t>
            </w:r>
            <w:r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>(50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4501B570" w14:textId="2D2A94F6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3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(23.1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6D9A6F23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</w:p>
        </w:tc>
      </w:tr>
      <w:tr w:rsidR="00F1347C" w:rsidRPr="00EE11F6" w14:paraId="261B7F9D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08E27A00" w14:textId="2CF82956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Air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bronchogram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736F1489" w14:textId="5E5056EF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>6</w:t>
            </w:r>
            <w:r w:rsidR="00CB065A"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 xml:space="preserve"> </w:t>
            </w:r>
            <w:r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>(100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0773B100" w14:textId="3D0EA301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8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(61.5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7C5A0FC2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0.128</w:t>
            </w:r>
          </w:p>
        </w:tc>
      </w:tr>
      <w:tr w:rsidR="00F1347C" w:rsidRPr="00EE11F6" w14:paraId="0A2D0269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07FB6083" w14:textId="3A9F60AC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Vascular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enlargement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51B23717" w14:textId="04C14361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>1</w:t>
            </w:r>
            <w:r w:rsidR="00CB065A"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 xml:space="preserve"> </w:t>
            </w:r>
            <w:r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>(16.7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3CF83B5B" w14:textId="67C1D2C9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12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(92.3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1A09EF46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0.003</w:t>
            </w:r>
          </w:p>
        </w:tc>
      </w:tr>
      <w:tr w:rsidR="00F1347C" w:rsidRPr="00EE11F6" w14:paraId="2DE0228D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7BC22F89" w14:textId="26943624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Margin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(uneasily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differentiated)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63A6A037" w14:textId="212DAF80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>6</w:t>
            </w:r>
            <w:r w:rsidR="00CB065A"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 xml:space="preserve"> </w:t>
            </w:r>
            <w:r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>(100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0A5D4B28" w14:textId="0C5D888B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8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(61.5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3818E398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0.128</w:t>
            </w:r>
          </w:p>
        </w:tc>
      </w:tr>
      <w:tr w:rsidR="00F1347C" w:rsidRPr="00EE11F6" w14:paraId="289BD5CB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0A9A3705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Reticulation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593D6C58" w14:textId="2BF9ECDB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>5</w:t>
            </w:r>
            <w:r w:rsidR="00CB065A"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 xml:space="preserve"> </w:t>
            </w:r>
            <w:r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>(75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24724848" w14:textId="5B728070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9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(69.2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4F4BC39A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1.000</w:t>
            </w:r>
          </w:p>
        </w:tc>
      </w:tr>
      <w:tr w:rsidR="00F1347C" w:rsidRPr="00EE11F6" w14:paraId="566012D9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7D65A755" w14:textId="34B2B48A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Pleural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effusions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3FD158DF" w14:textId="07A3EEEA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>6</w:t>
            </w:r>
            <w:r w:rsidR="00CB065A"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 xml:space="preserve"> </w:t>
            </w:r>
            <w:r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>(100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5D4B398D" w14:textId="2B1477B0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1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(7.7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29EBCE8F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0.002</w:t>
            </w:r>
          </w:p>
        </w:tc>
      </w:tr>
      <w:tr w:rsidR="00F1347C" w:rsidRPr="00EE11F6" w14:paraId="2931B8AC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3EBFF2F0" w14:textId="7DCAC1A4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Craniocaudal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distribution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64D7AE70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414BE2F1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lang w:eastAsia="zh-CN"/>
              </w:rPr>
            </w:pP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174E12BE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0.026</w:t>
            </w:r>
          </w:p>
        </w:tc>
      </w:tr>
      <w:tr w:rsidR="00F1347C" w:rsidRPr="00EE11F6" w14:paraId="1D8A5193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73867A6B" w14:textId="102A0EDB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Upper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lung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predominant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09135635" w14:textId="6E14BE64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>0</w:t>
            </w:r>
            <w:r w:rsidR="00CB065A"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 xml:space="preserve"> </w:t>
            </w:r>
            <w:r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>(0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45DEE221" w14:textId="1CE105F8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2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(15.4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1295F2A5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</w:p>
        </w:tc>
      </w:tr>
      <w:tr w:rsidR="00F1347C" w:rsidRPr="00EE11F6" w14:paraId="5533145C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5E683FA1" w14:textId="0E8A6CB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Lower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lung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predominant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605DEB6A" w14:textId="1D763B6E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>6</w:t>
            </w:r>
            <w:r w:rsidR="00CB065A"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 xml:space="preserve"> </w:t>
            </w:r>
            <w:r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>(100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0E1D18E1" w14:textId="3AB03960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4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(30.8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0D501B46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</w:p>
        </w:tc>
      </w:tr>
      <w:tr w:rsidR="00F1347C" w:rsidRPr="00EE11F6" w14:paraId="3E41781E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23A0F5A6" w14:textId="7164FFA3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No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craniocaudal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distribution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70FCAE2E" w14:textId="5E6A3684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>0</w:t>
            </w:r>
            <w:r w:rsidR="00CB065A"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 xml:space="preserve"> </w:t>
            </w:r>
            <w:r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>(0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28B3027D" w14:textId="237BBCEE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7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(53.8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76733EE9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</w:p>
        </w:tc>
      </w:tr>
      <w:tr w:rsidR="00F1347C" w:rsidRPr="00EE11F6" w14:paraId="269AF79B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70A9D9F5" w14:textId="2404880B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Transverse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distribution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3F1B7BA6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1C635BA9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lang w:eastAsia="zh-CN"/>
              </w:rPr>
            </w:pP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2AC01965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0.255</w:t>
            </w:r>
          </w:p>
        </w:tc>
      </w:tr>
      <w:tr w:rsidR="00F1347C" w:rsidRPr="00EE11F6" w14:paraId="1404A249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2219CCD4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Central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52D39A7C" w14:textId="2965266A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>0</w:t>
            </w:r>
            <w:r w:rsidR="00CB065A"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 xml:space="preserve"> </w:t>
            </w:r>
            <w:r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>(0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1ADA6D1A" w14:textId="3D0E4AFC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0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(0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4898410E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</w:p>
        </w:tc>
      </w:tr>
      <w:tr w:rsidR="00F1347C" w:rsidRPr="00EE11F6" w14:paraId="093E275E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10D28916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Peripheral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77E1DE2A" w14:textId="2F1793A2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>6</w:t>
            </w:r>
            <w:r w:rsidR="00CB065A"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 xml:space="preserve"> </w:t>
            </w:r>
            <w:r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>(100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2F14F4E8" w14:textId="08A9C043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9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(69.2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520447AA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</w:p>
        </w:tc>
      </w:tr>
      <w:tr w:rsidR="00F1347C" w:rsidRPr="00EE11F6" w14:paraId="461138B4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3078F620" w14:textId="7C2EECC5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No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transverse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distribution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2B86ED36" w14:textId="03036D98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>0</w:t>
            </w:r>
            <w:r w:rsidR="00CB065A"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 xml:space="preserve"> </w:t>
            </w:r>
            <w:r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>(0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7247044F" w14:textId="70EC20E2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4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(30.8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297D46C8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</w:p>
        </w:tc>
      </w:tr>
      <w:tr w:rsidR="00F1347C" w:rsidRPr="00EE11F6" w14:paraId="1278C063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1DB92743" w14:textId="7CE5D5DC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Lung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region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distribution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6323EEF5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749320FD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lang w:eastAsia="zh-CN"/>
              </w:rPr>
            </w:pP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4B659101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0.001</w:t>
            </w:r>
          </w:p>
        </w:tc>
      </w:tr>
      <w:tr w:rsidR="00F1347C" w:rsidRPr="00EE11F6" w14:paraId="69E16644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3D795475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lastRenderedPageBreak/>
              <w:t>Unilateral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72A9D2B5" w14:textId="750DEC08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>6</w:t>
            </w:r>
            <w:r w:rsidR="00CB065A"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 xml:space="preserve"> </w:t>
            </w:r>
            <w:r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>(100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78057185" w14:textId="4A4FA0E0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2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(15.4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03E1009E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</w:p>
        </w:tc>
      </w:tr>
      <w:tr w:rsidR="00F1347C" w:rsidRPr="00EE11F6" w14:paraId="7B29F5A4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071D39BD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Bilateral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073CC4E1" w14:textId="5FE5F53F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>0</w:t>
            </w:r>
            <w:r w:rsidR="00CB065A"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 xml:space="preserve"> </w:t>
            </w:r>
            <w:r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>(0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4159AE93" w14:textId="205DD135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11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(84.6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288B1824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</w:p>
        </w:tc>
      </w:tr>
      <w:tr w:rsidR="00F1347C" w:rsidRPr="00EE11F6" w14:paraId="67C6165B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13C1893F" w14:textId="02CD70AC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Number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of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involved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lung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lobes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02BAE253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5689329D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lang w:eastAsia="zh-CN"/>
              </w:rPr>
            </w:pP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68678E2C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0.006</w:t>
            </w:r>
          </w:p>
        </w:tc>
      </w:tr>
      <w:tr w:rsidR="00F1347C" w:rsidRPr="00EE11F6" w14:paraId="1F58DB32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3554A23C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1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0AE0B756" w14:textId="1F719946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>6</w:t>
            </w:r>
            <w:r w:rsidR="00CB065A"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 xml:space="preserve"> </w:t>
            </w:r>
            <w:r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>(100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69E6020E" w14:textId="1AE78FAD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2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(15.4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37E9CC8C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</w:p>
        </w:tc>
      </w:tr>
      <w:tr w:rsidR="00F1347C" w:rsidRPr="00EE11F6" w14:paraId="157B3C93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2EDDD9D1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2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0FF9F9CD" w14:textId="7D03BDA0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>0</w:t>
            </w:r>
            <w:r w:rsidR="00CB065A"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 xml:space="preserve"> </w:t>
            </w:r>
            <w:r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>(0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03F0DCE8" w14:textId="62BD9805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3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(23.1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4A5762EF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</w:p>
        </w:tc>
      </w:tr>
      <w:tr w:rsidR="00F1347C" w:rsidRPr="00EE11F6" w14:paraId="114F247F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33CF8D66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3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3C704C29" w14:textId="5CC4017C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>0</w:t>
            </w:r>
            <w:r w:rsidR="00CB065A"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 xml:space="preserve"> </w:t>
            </w:r>
            <w:r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>(0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3B268D06" w14:textId="6C7253E6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0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(0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50FCE7A2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</w:p>
        </w:tc>
      </w:tr>
      <w:tr w:rsidR="00F1347C" w:rsidRPr="00EE11F6" w14:paraId="6FA645E6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2437CC2B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4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0BA051A9" w14:textId="7D8D1324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>0</w:t>
            </w:r>
            <w:r w:rsidR="00CB065A"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 xml:space="preserve"> </w:t>
            </w:r>
            <w:r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>(0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2069712D" w14:textId="13CE7510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5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(38.5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08278858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</w:p>
        </w:tc>
      </w:tr>
      <w:tr w:rsidR="00F1347C" w:rsidRPr="00EE11F6" w14:paraId="25A42E79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58D46FA8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5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68CC5778" w14:textId="70A8475B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>0</w:t>
            </w:r>
            <w:r w:rsidR="00CB065A"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 xml:space="preserve"> </w:t>
            </w:r>
            <w:r w:rsidRPr="00EE11F6">
              <w:rPr>
                <w:rFonts w:ascii="Book Antiqua" w:eastAsia="宋体" w:hAnsi="Book Antiqua"/>
                <w:bCs/>
                <w:kern w:val="2"/>
                <w:lang w:eastAsia="zh-CN"/>
              </w:rPr>
              <w:t>(0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024495D3" w14:textId="0F58EAEC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5</w:t>
            </w:r>
            <w:r w:rsidR="00CB065A" w:rsidRPr="00EE11F6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EE11F6">
              <w:rPr>
                <w:rFonts w:ascii="Book Antiqua" w:eastAsia="Times New Roman" w:hAnsi="Book Antiqua"/>
                <w:color w:val="000000"/>
                <w:lang w:eastAsia="zh-CN"/>
              </w:rPr>
              <w:t>(38.5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1C348377" w14:textId="77777777" w:rsidR="00F1347C" w:rsidRPr="00EE11F6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</w:p>
        </w:tc>
      </w:tr>
    </w:tbl>
    <w:p w14:paraId="269791F4" w14:textId="17EC1E12" w:rsidR="00F1347C" w:rsidRPr="00EE11F6" w:rsidRDefault="00F1347C" w:rsidP="009A7388">
      <w:pPr>
        <w:spacing w:line="360" w:lineRule="auto"/>
        <w:jc w:val="both"/>
        <w:rPr>
          <w:rFonts w:ascii="Book Antiqua" w:eastAsia="宋体" w:hAnsi="Book Antiqua"/>
          <w:bCs/>
          <w:kern w:val="2"/>
          <w:lang w:eastAsia="zh-CN"/>
        </w:rPr>
      </w:pPr>
      <w:r w:rsidRPr="00EE11F6">
        <w:rPr>
          <w:rFonts w:ascii="Book Antiqua" w:eastAsia="宋体" w:hAnsi="Book Antiqua"/>
          <w:bCs/>
          <w:kern w:val="2"/>
          <w:lang w:eastAsia="zh-CN"/>
        </w:rPr>
        <w:fldChar w:fldCharType="end"/>
      </w:r>
      <w:r w:rsidRPr="00EE11F6">
        <w:rPr>
          <w:rFonts w:ascii="Book Antiqua" w:eastAsia="宋体" w:hAnsi="Book Antiqua"/>
          <w:bCs/>
          <w:kern w:val="2"/>
          <w:lang w:eastAsia="zh-CN"/>
        </w:rPr>
        <w:t>Note:</w:t>
      </w:r>
      <w:r w:rsidR="00CB065A" w:rsidRPr="00EE11F6">
        <w:rPr>
          <w:rFonts w:ascii="Book Antiqua" w:eastAsia="宋体" w:hAnsi="Book Antiqua"/>
          <w:bCs/>
          <w:kern w:val="2"/>
          <w:lang w:eastAsia="zh-CN"/>
        </w:rPr>
        <w:t xml:space="preserve"> </w:t>
      </w:r>
      <w:r w:rsidRPr="00EE11F6">
        <w:rPr>
          <w:rFonts w:ascii="Book Antiqua" w:eastAsia="宋体" w:hAnsi="Book Antiqua"/>
          <w:bCs/>
          <w:kern w:val="2"/>
          <w:lang w:eastAsia="zh-CN"/>
        </w:rPr>
        <w:t>The</w:t>
      </w:r>
      <w:r w:rsidR="00CB065A" w:rsidRPr="00EE11F6">
        <w:rPr>
          <w:rFonts w:ascii="Book Antiqua" w:eastAsia="宋体" w:hAnsi="Book Antiqua"/>
          <w:bCs/>
          <w:kern w:val="2"/>
          <w:lang w:eastAsia="zh-CN"/>
        </w:rPr>
        <w:t xml:space="preserve"> </w:t>
      </w:r>
      <w:r w:rsidRPr="00EE11F6">
        <w:rPr>
          <w:rFonts w:ascii="Book Antiqua" w:eastAsia="宋体" w:hAnsi="Book Antiqua"/>
          <w:bCs/>
          <w:kern w:val="2"/>
          <w:lang w:eastAsia="zh-CN"/>
        </w:rPr>
        <w:t>data</w:t>
      </w:r>
      <w:r w:rsidR="00CB065A" w:rsidRPr="00EE11F6">
        <w:rPr>
          <w:rFonts w:ascii="Book Antiqua" w:eastAsia="宋体" w:hAnsi="Book Antiqua"/>
          <w:bCs/>
          <w:kern w:val="2"/>
          <w:lang w:eastAsia="zh-CN"/>
        </w:rPr>
        <w:t xml:space="preserve"> </w:t>
      </w:r>
      <w:r w:rsidRPr="00EE11F6">
        <w:rPr>
          <w:rFonts w:ascii="Book Antiqua" w:eastAsia="宋体" w:hAnsi="Book Antiqua"/>
          <w:bCs/>
          <w:kern w:val="2"/>
          <w:lang w:eastAsia="zh-CN"/>
        </w:rPr>
        <w:t>are</w:t>
      </w:r>
      <w:r w:rsidR="00CB065A" w:rsidRPr="00EE11F6">
        <w:rPr>
          <w:rFonts w:ascii="Book Antiqua" w:eastAsia="宋体" w:hAnsi="Book Antiqua"/>
          <w:bCs/>
          <w:kern w:val="2"/>
          <w:lang w:eastAsia="zh-CN"/>
        </w:rPr>
        <w:t xml:space="preserve"> </w:t>
      </w:r>
      <w:r w:rsidRPr="00EE11F6">
        <w:rPr>
          <w:rFonts w:ascii="Book Antiqua" w:eastAsia="宋体" w:hAnsi="Book Antiqua"/>
          <w:bCs/>
          <w:kern w:val="2"/>
          <w:lang w:eastAsia="zh-CN"/>
        </w:rPr>
        <w:t>presented</w:t>
      </w:r>
      <w:r w:rsidR="00CB065A" w:rsidRPr="00EE11F6">
        <w:rPr>
          <w:rFonts w:ascii="Book Antiqua" w:eastAsia="宋体" w:hAnsi="Book Antiqua"/>
          <w:bCs/>
          <w:kern w:val="2"/>
          <w:lang w:eastAsia="zh-CN"/>
        </w:rPr>
        <w:t xml:space="preserve"> </w:t>
      </w:r>
      <w:r w:rsidRPr="00EE11F6">
        <w:rPr>
          <w:rFonts w:ascii="Book Antiqua" w:eastAsia="宋体" w:hAnsi="Book Antiqua"/>
          <w:bCs/>
          <w:kern w:val="2"/>
          <w:lang w:eastAsia="zh-CN"/>
        </w:rPr>
        <w:t>as</w:t>
      </w:r>
      <w:r w:rsidR="00CB065A" w:rsidRPr="00EE11F6">
        <w:rPr>
          <w:rFonts w:ascii="Book Antiqua" w:eastAsia="宋体" w:hAnsi="Book Antiqua"/>
          <w:bCs/>
          <w:kern w:val="2"/>
          <w:lang w:eastAsia="zh-CN"/>
        </w:rPr>
        <w:t xml:space="preserve"> </w:t>
      </w:r>
      <w:r w:rsidRPr="00EE11F6">
        <w:rPr>
          <w:rFonts w:ascii="Book Antiqua" w:eastAsia="宋体" w:hAnsi="Book Antiqua"/>
          <w:bCs/>
          <w:kern w:val="2"/>
          <w:lang w:eastAsia="zh-CN"/>
        </w:rPr>
        <w:t>the</w:t>
      </w:r>
      <w:r w:rsidR="00CB065A" w:rsidRPr="00EE11F6">
        <w:rPr>
          <w:rFonts w:ascii="Book Antiqua" w:eastAsia="宋体" w:hAnsi="Book Antiqua"/>
          <w:bCs/>
          <w:kern w:val="2"/>
          <w:lang w:eastAsia="zh-CN"/>
        </w:rPr>
        <w:t xml:space="preserve"> </w:t>
      </w:r>
      <w:r w:rsidRPr="00EE11F6">
        <w:rPr>
          <w:rFonts w:ascii="Book Antiqua" w:eastAsia="宋体" w:hAnsi="Book Antiqua"/>
          <w:bCs/>
          <w:kern w:val="2"/>
          <w:lang w:eastAsia="zh-CN"/>
        </w:rPr>
        <w:t>numbers</w:t>
      </w:r>
      <w:r w:rsidR="00CB065A" w:rsidRPr="00EE11F6">
        <w:rPr>
          <w:rFonts w:ascii="Book Antiqua" w:eastAsia="宋体" w:hAnsi="Book Antiqua"/>
          <w:bCs/>
          <w:kern w:val="2"/>
          <w:lang w:eastAsia="zh-CN"/>
        </w:rPr>
        <w:t xml:space="preserve"> </w:t>
      </w:r>
      <w:r w:rsidRPr="00EE11F6">
        <w:rPr>
          <w:rFonts w:ascii="Book Antiqua" w:eastAsia="宋体" w:hAnsi="Book Antiqua"/>
          <w:bCs/>
          <w:kern w:val="2"/>
          <w:lang w:eastAsia="zh-CN"/>
        </w:rPr>
        <w:t>(percentages).</w:t>
      </w:r>
      <w:r w:rsidR="00C7257F" w:rsidRPr="00EE11F6">
        <w:rPr>
          <w:rFonts w:ascii="Book Antiqua" w:eastAsia="宋体" w:hAnsi="Book Antiqua"/>
          <w:bCs/>
          <w:kern w:val="2"/>
          <w:lang w:eastAsia="zh-CN"/>
        </w:rPr>
        <w:t xml:space="preserve"> GGO: </w:t>
      </w:r>
      <w:r w:rsidR="001416CB" w:rsidRPr="00EE11F6">
        <w:rPr>
          <w:rFonts w:ascii="Book Antiqua" w:eastAsia="宋体" w:hAnsi="Book Antiqua"/>
          <w:bCs/>
          <w:kern w:val="2"/>
          <w:lang w:eastAsia="zh-CN"/>
        </w:rPr>
        <w:t>G</w:t>
      </w:r>
      <w:r w:rsidR="00C7257F" w:rsidRPr="00EE11F6">
        <w:rPr>
          <w:rFonts w:ascii="Book Antiqua" w:eastAsia="宋体" w:hAnsi="Book Antiqua"/>
          <w:bCs/>
          <w:kern w:val="2"/>
          <w:lang w:eastAsia="zh-CN"/>
        </w:rPr>
        <w:t xml:space="preserve">round-glass opacity. </w:t>
      </w:r>
    </w:p>
    <w:p w14:paraId="1FC707BF" w14:textId="77777777" w:rsidR="00F1347C" w:rsidRPr="00EE11F6" w:rsidRDefault="00F1347C" w:rsidP="009A7388">
      <w:pPr>
        <w:spacing w:line="360" w:lineRule="auto"/>
        <w:jc w:val="both"/>
        <w:rPr>
          <w:rFonts w:ascii="Book Antiqua" w:eastAsia="宋体" w:hAnsi="Book Antiqua"/>
          <w:bCs/>
          <w:kern w:val="2"/>
          <w:lang w:eastAsia="zh-CN"/>
        </w:rPr>
      </w:pPr>
      <w:r w:rsidRPr="00EE11F6">
        <w:rPr>
          <w:rFonts w:ascii="Book Antiqua" w:eastAsia="宋体" w:hAnsi="Book Antiqua"/>
          <w:bCs/>
          <w:kern w:val="2"/>
          <w:lang w:eastAsia="zh-CN"/>
        </w:rPr>
        <w:fldChar w:fldCharType="begin"/>
      </w:r>
      <w:r w:rsidRPr="00EE11F6">
        <w:rPr>
          <w:rFonts w:ascii="Book Antiqua" w:eastAsia="宋体" w:hAnsi="Book Antiqua"/>
          <w:bCs/>
          <w:kern w:val="2"/>
          <w:lang w:eastAsia="zh-CN"/>
        </w:rPr>
        <w:instrText xml:space="preserve"> LINK Excel.Sheet.12 "E:\\ywr\\Table.xlsx" "Sheet2!R1C1:R27C4" \a \f 4 \h</w:instrText>
      </w:r>
      <w:r w:rsidR="009A7388" w:rsidRPr="00EE11F6">
        <w:rPr>
          <w:rFonts w:ascii="Book Antiqua" w:eastAsia="宋体" w:hAnsi="Book Antiqua"/>
          <w:bCs/>
          <w:kern w:val="2"/>
          <w:lang w:eastAsia="zh-CN"/>
        </w:rPr>
        <w:instrText xml:space="preserve"> \* MERGEFORMAT </w:instrText>
      </w:r>
      <w:r w:rsidRPr="00EE11F6">
        <w:rPr>
          <w:rFonts w:ascii="Book Antiqua" w:eastAsia="宋体" w:hAnsi="Book Antiqua"/>
          <w:bCs/>
          <w:kern w:val="2"/>
          <w:lang w:eastAsia="zh-CN"/>
        </w:rPr>
        <w:fldChar w:fldCharType="separate"/>
      </w:r>
    </w:p>
    <w:p w14:paraId="6482B4FF" w14:textId="77777777" w:rsidR="00CF12E7" w:rsidRPr="00EE11F6" w:rsidRDefault="00F1347C" w:rsidP="009A7388">
      <w:pPr>
        <w:spacing w:line="360" w:lineRule="auto"/>
        <w:jc w:val="both"/>
        <w:rPr>
          <w:rFonts w:ascii="Book Antiqua" w:eastAsia="宋体" w:hAnsi="Book Antiqua"/>
          <w:bCs/>
          <w:kern w:val="2"/>
          <w:lang w:eastAsia="zh-CN"/>
        </w:rPr>
        <w:sectPr w:rsidR="00CF12E7" w:rsidRPr="00EE11F6" w:rsidSect="0096524A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 w:rsidRPr="00EE11F6">
        <w:rPr>
          <w:rFonts w:ascii="Book Antiqua" w:eastAsia="宋体" w:hAnsi="Book Antiqua"/>
          <w:bCs/>
          <w:kern w:val="2"/>
          <w:lang w:eastAsia="zh-CN"/>
        </w:rPr>
        <w:fldChar w:fldCharType="end"/>
      </w:r>
    </w:p>
    <w:p w14:paraId="05668231" w14:textId="77777777" w:rsidR="00CF12E7" w:rsidRPr="00EE11F6" w:rsidRDefault="00CF12E7" w:rsidP="00CF12E7">
      <w:pPr>
        <w:jc w:val="center"/>
        <w:rPr>
          <w:rFonts w:ascii="Book Antiqua" w:hAnsi="Book Antiqua"/>
          <w:lang w:eastAsia="zh-CN"/>
        </w:rPr>
      </w:pPr>
      <w:bookmarkStart w:id="7" w:name="OLE_LINK1"/>
      <w:bookmarkStart w:id="8" w:name="OLE_LINK2"/>
    </w:p>
    <w:p w14:paraId="489D4653" w14:textId="77777777" w:rsidR="00CF12E7" w:rsidRPr="00EE11F6" w:rsidRDefault="00CF12E7" w:rsidP="00CF12E7">
      <w:pPr>
        <w:jc w:val="center"/>
        <w:rPr>
          <w:rFonts w:ascii="Book Antiqua" w:hAnsi="Book Antiqua"/>
          <w:lang w:eastAsia="zh-CN"/>
        </w:rPr>
      </w:pPr>
    </w:p>
    <w:p w14:paraId="549FC4A7" w14:textId="77777777" w:rsidR="00CF12E7" w:rsidRPr="00EE11F6" w:rsidRDefault="00CF12E7" w:rsidP="00CF12E7">
      <w:pPr>
        <w:jc w:val="center"/>
        <w:rPr>
          <w:rFonts w:ascii="Book Antiqua" w:hAnsi="Book Antiqua"/>
          <w:lang w:eastAsia="zh-CN"/>
        </w:rPr>
      </w:pPr>
    </w:p>
    <w:p w14:paraId="10482718" w14:textId="77777777" w:rsidR="00CF12E7" w:rsidRPr="00EE11F6" w:rsidRDefault="00CF12E7" w:rsidP="00CF12E7">
      <w:pPr>
        <w:jc w:val="center"/>
        <w:rPr>
          <w:rFonts w:ascii="Book Antiqua" w:hAnsi="Book Antiqua"/>
          <w:lang w:eastAsia="zh-CN"/>
        </w:rPr>
      </w:pPr>
    </w:p>
    <w:p w14:paraId="3B1070D4" w14:textId="77777777" w:rsidR="00CF12E7" w:rsidRPr="00EE11F6" w:rsidRDefault="00CF12E7" w:rsidP="00CF12E7">
      <w:pPr>
        <w:jc w:val="center"/>
        <w:rPr>
          <w:rFonts w:ascii="Book Antiqua" w:hAnsi="Book Antiqua"/>
          <w:lang w:eastAsia="zh-CN"/>
        </w:rPr>
      </w:pPr>
    </w:p>
    <w:p w14:paraId="00C535D5" w14:textId="77777777" w:rsidR="00CF12E7" w:rsidRPr="00EE11F6" w:rsidRDefault="00CF12E7" w:rsidP="00CF12E7">
      <w:pPr>
        <w:jc w:val="center"/>
        <w:rPr>
          <w:rFonts w:ascii="Book Antiqua" w:hAnsi="Book Antiqua"/>
          <w:lang w:eastAsia="zh-CN"/>
        </w:rPr>
      </w:pPr>
      <w:r w:rsidRPr="00EE11F6">
        <w:rPr>
          <w:rFonts w:ascii="Book Antiqua" w:hAnsi="Book Antiqua"/>
          <w:noProof/>
          <w:lang w:eastAsia="zh-CN"/>
        </w:rPr>
        <w:drawing>
          <wp:inline distT="0" distB="0" distL="0" distR="0" wp14:anchorId="6CE6CBE7" wp14:editId="6D295939">
            <wp:extent cx="2499360" cy="1440180"/>
            <wp:effectExtent l="0" t="0" r="0" b="7620"/>
            <wp:docPr id="5" name="图片 5" descr="C:\Users\18810513029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18810513029\Desktop\logo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AEE46D" w14:textId="77777777" w:rsidR="00CF12E7" w:rsidRPr="00EE11F6" w:rsidRDefault="00CF12E7" w:rsidP="00CF12E7">
      <w:pPr>
        <w:jc w:val="center"/>
        <w:rPr>
          <w:rFonts w:ascii="Book Antiqua" w:hAnsi="Book Antiqua"/>
          <w:lang w:eastAsia="zh-CN"/>
        </w:rPr>
      </w:pPr>
    </w:p>
    <w:p w14:paraId="587DFE57" w14:textId="77777777" w:rsidR="00CF12E7" w:rsidRPr="00EE11F6" w:rsidRDefault="00CF12E7" w:rsidP="00CF12E7">
      <w:pPr>
        <w:autoSpaceDE w:val="0"/>
        <w:autoSpaceDN w:val="0"/>
        <w:adjustRightInd w:val="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 w:rsidRPr="00EE11F6"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r w:rsidRPr="00EE11F6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 Publishing Group Inc</w:t>
      </w:r>
    </w:p>
    <w:p w14:paraId="749345A7" w14:textId="77777777" w:rsidR="00CF12E7" w:rsidRPr="00EE11F6" w:rsidRDefault="00CF12E7" w:rsidP="00CF12E7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EE11F6"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50E40B6E" w14:textId="77777777" w:rsidR="00CF12E7" w:rsidRPr="00EE11F6" w:rsidRDefault="00CF12E7" w:rsidP="00CF12E7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EE11F6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 w:rsidRPr="00EE11F6">
        <w:rPr>
          <w:rFonts w:ascii="Book Antiqua" w:eastAsia="TimesNewRomanPSMT" w:hAnsi="Book Antiqua" w:cs="Garamond"/>
          <w:color w:val="000000"/>
          <w:sz w:val="28"/>
          <w:szCs w:val="28"/>
        </w:rPr>
        <w:t>+1-925-3991568</w:t>
      </w:r>
    </w:p>
    <w:p w14:paraId="57976D3A" w14:textId="77777777" w:rsidR="00CF12E7" w:rsidRPr="00EE11F6" w:rsidRDefault="00CF12E7" w:rsidP="00CF12E7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EE11F6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-mail: </w:t>
      </w:r>
      <w:r w:rsidRPr="00EE11F6"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674623FB" w14:textId="77777777" w:rsidR="00CF12E7" w:rsidRPr="00EE11F6" w:rsidRDefault="00CF12E7" w:rsidP="00CF12E7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EE11F6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 w:rsidRPr="00EE11F6"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14:paraId="08DF5331" w14:textId="77777777" w:rsidR="00CF12E7" w:rsidRPr="00EE11F6" w:rsidRDefault="00CF12E7" w:rsidP="00CF12E7">
      <w:pPr>
        <w:jc w:val="center"/>
        <w:rPr>
          <w:rFonts w:ascii="Book Antiqua" w:hAnsi="Book Antiqua"/>
          <w:lang w:eastAsia="zh-CN"/>
        </w:rPr>
      </w:pPr>
      <w:r w:rsidRPr="00EE11F6"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7A872DB4" w14:textId="77777777" w:rsidR="00CF12E7" w:rsidRPr="00EE11F6" w:rsidRDefault="00CF12E7" w:rsidP="00CF12E7">
      <w:pPr>
        <w:jc w:val="center"/>
        <w:rPr>
          <w:rFonts w:ascii="Book Antiqua" w:hAnsi="Book Antiqua"/>
          <w:lang w:eastAsia="zh-CN"/>
        </w:rPr>
      </w:pPr>
    </w:p>
    <w:p w14:paraId="2EF1475B" w14:textId="77777777" w:rsidR="00CF12E7" w:rsidRPr="00EE11F6" w:rsidRDefault="00CF12E7" w:rsidP="00CF12E7">
      <w:pPr>
        <w:jc w:val="center"/>
        <w:rPr>
          <w:rFonts w:ascii="Book Antiqua" w:hAnsi="Book Antiqua"/>
          <w:lang w:eastAsia="zh-CN"/>
        </w:rPr>
      </w:pPr>
    </w:p>
    <w:p w14:paraId="794B365C" w14:textId="77777777" w:rsidR="00CF12E7" w:rsidRPr="00EE11F6" w:rsidRDefault="00CF12E7" w:rsidP="00CF12E7">
      <w:pPr>
        <w:jc w:val="center"/>
        <w:rPr>
          <w:rFonts w:ascii="Book Antiqua" w:hAnsi="Book Antiqua"/>
          <w:lang w:eastAsia="zh-CN"/>
        </w:rPr>
      </w:pPr>
    </w:p>
    <w:p w14:paraId="5571727D" w14:textId="77777777" w:rsidR="00CF12E7" w:rsidRPr="00EE11F6" w:rsidRDefault="00CF12E7" w:rsidP="00CF12E7">
      <w:pPr>
        <w:jc w:val="center"/>
        <w:rPr>
          <w:rFonts w:ascii="Book Antiqua" w:hAnsi="Book Antiqua"/>
          <w:lang w:eastAsia="zh-CN"/>
        </w:rPr>
      </w:pPr>
      <w:r w:rsidRPr="00EE11F6">
        <w:rPr>
          <w:rFonts w:ascii="Book Antiqua" w:hAnsi="Book Antiqua"/>
          <w:noProof/>
          <w:lang w:eastAsia="zh-CN"/>
        </w:rPr>
        <w:drawing>
          <wp:inline distT="0" distB="0" distL="0" distR="0" wp14:anchorId="6650C6BB" wp14:editId="43E4EAD8">
            <wp:extent cx="1447800" cy="1440180"/>
            <wp:effectExtent l="0" t="0" r="0" b="7620"/>
            <wp:docPr id="3" name="图片 3" descr="C:\Users\18810513029\Desktop\二维码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18810513029\Desktop\二维码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42040B" w14:textId="77777777" w:rsidR="00CF12E7" w:rsidRPr="00EE11F6" w:rsidRDefault="00CF12E7" w:rsidP="00CF12E7">
      <w:pPr>
        <w:jc w:val="center"/>
        <w:rPr>
          <w:rFonts w:ascii="Book Antiqua" w:hAnsi="Book Antiqua"/>
          <w:lang w:eastAsia="zh-CN"/>
        </w:rPr>
      </w:pPr>
    </w:p>
    <w:p w14:paraId="0BA203A6" w14:textId="77777777" w:rsidR="00CF12E7" w:rsidRPr="00EE11F6" w:rsidRDefault="00CF12E7" w:rsidP="00CF12E7">
      <w:pPr>
        <w:jc w:val="center"/>
        <w:rPr>
          <w:rFonts w:ascii="Book Antiqua" w:hAnsi="Book Antiqua"/>
          <w:lang w:eastAsia="zh-CN"/>
        </w:rPr>
      </w:pPr>
    </w:p>
    <w:p w14:paraId="6172AF20" w14:textId="77777777" w:rsidR="00CF12E7" w:rsidRPr="00EE11F6" w:rsidRDefault="00CF12E7" w:rsidP="00CF12E7">
      <w:pPr>
        <w:jc w:val="center"/>
        <w:rPr>
          <w:rFonts w:ascii="Book Antiqua" w:hAnsi="Book Antiqua"/>
          <w:lang w:eastAsia="zh-CN"/>
        </w:rPr>
      </w:pPr>
    </w:p>
    <w:p w14:paraId="07B544D5" w14:textId="77777777" w:rsidR="00CF12E7" w:rsidRPr="00EE11F6" w:rsidRDefault="00CF12E7" w:rsidP="00CF12E7">
      <w:pPr>
        <w:jc w:val="center"/>
        <w:rPr>
          <w:rFonts w:ascii="Book Antiqua" w:hAnsi="Book Antiqua"/>
          <w:lang w:eastAsia="zh-CN"/>
        </w:rPr>
      </w:pPr>
    </w:p>
    <w:p w14:paraId="501E4990" w14:textId="77777777" w:rsidR="00CF12E7" w:rsidRPr="00EE11F6" w:rsidRDefault="00CF12E7" w:rsidP="00CF12E7">
      <w:pPr>
        <w:jc w:val="center"/>
        <w:rPr>
          <w:rFonts w:ascii="Book Antiqua" w:hAnsi="Book Antiqua"/>
          <w:lang w:eastAsia="zh-CN"/>
        </w:rPr>
      </w:pPr>
    </w:p>
    <w:p w14:paraId="34F8FD45" w14:textId="77777777" w:rsidR="00CF12E7" w:rsidRPr="00EE11F6" w:rsidRDefault="00CF12E7" w:rsidP="00CF12E7">
      <w:pPr>
        <w:jc w:val="center"/>
        <w:rPr>
          <w:rFonts w:ascii="Book Antiqua" w:hAnsi="Book Antiqua"/>
          <w:lang w:eastAsia="zh-CN"/>
        </w:rPr>
      </w:pPr>
    </w:p>
    <w:p w14:paraId="4F18FF61" w14:textId="77777777" w:rsidR="00CF12E7" w:rsidRPr="00EE11F6" w:rsidRDefault="00CF12E7" w:rsidP="00CF12E7">
      <w:pPr>
        <w:jc w:val="center"/>
        <w:rPr>
          <w:rFonts w:ascii="Book Antiqua" w:hAnsi="Book Antiqua"/>
          <w:lang w:eastAsia="zh-CN"/>
        </w:rPr>
      </w:pPr>
    </w:p>
    <w:p w14:paraId="0D0A18BD" w14:textId="77777777" w:rsidR="00CF12E7" w:rsidRPr="00EE11F6" w:rsidRDefault="00CF12E7" w:rsidP="00CF12E7">
      <w:pPr>
        <w:jc w:val="center"/>
        <w:rPr>
          <w:rFonts w:ascii="Book Antiqua" w:hAnsi="Book Antiqua"/>
          <w:lang w:eastAsia="zh-CN"/>
        </w:rPr>
      </w:pPr>
    </w:p>
    <w:p w14:paraId="5763BEBC" w14:textId="77777777" w:rsidR="00CF12E7" w:rsidRPr="00EE11F6" w:rsidRDefault="00CF12E7" w:rsidP="00CF12E7">
      <w:pPr>
        <w:jc w:val="center"/>
        <w:rPr>
          <w:rFonts w:ascii="Book Antiqua" w:hAnsi="Book Antiqua"/>
          <w:lang w:eastAsia="zh-CN"/>
        </w:rPr>
      </w:pPr>
    </w:p>
    <w:p w14:paraId="2899155B" w14:textId="77777777" w:rsidR="00CF12E7" w:rsidRPr="00EE11F6" w:rsidRDefault="00CF12E7" w:rsidP="00CF12E7">
      <w:pPr>
        <w:jc w:val="right"/>
        <w:rPr>
          <w:rFonts w:ascii="Book Antiqua" w:hAnsi="Book Antiqua"/>
          <w:color w:val="000000" w:themeColor="text1"/>
          <w:lang w:eastAsia="zh-CN"/>
        </w:rPr>
      </w:pPr>
    </w:p>
    <w:p w14:paraId="13D4FC7C" w14:textId="77777777" w:rsidR="00CF12E7" w:rsidRPr="00763D22" w:rsidRDefault="00CF12E7" w:rsidP="00CF12E7">
      <w:pPr>
        <w:jc w:val="center"/>
        <w:rPr>
          <w:rFonts w:ascii="Book Antiqua" w:hAnsi="Book Antiqua"/>
          <w:color w:val="000000" w:themeColor="text1"/>
          <w:lang w:eastAsia="zh-CN"/>
        </w:rPr>
      </w:pPr>
      <w:r w:rsidRPr="00EE11F6">
        <w:rPr>
          <w:rFonts w:ascii="Book Antiqua" w:eastAsia="BookAntiqua-Bold" w:hAnsi="Book Antiqua" w:cs="BookAntiqua-Bold"/>
          <w:b/>
          <w:bCs/>
          <w:color w:val="000000" w:themeColor="text1"/>
        </w:rPr>
        <w:t>© 2021 Baishideng Publishing Group Inc. All rights reserved.</w:t>
      </w:r>
      <w:r w:rsidRPr="00EE11F6">
        <w:rPr>
          <w:rFonts w:ascii="Book Antiqua" w:hAnsi="Book Antiqua"/>
          <w:color w:val="000000" w:themeColor="text1"/>
          <w:lang w:eastAsia="zh-CN"/>
        </w:rPr>
        <w:fldChar w:fldCharType="begin"/>
      </w:r>
      <w:r w:rsidRPr="00EE11F6">
        <w:rPr>
          <w:rFonts w:ascii="Book Antiqua" w:hAnsi="Book Antiqua"/>
          <w:color w:val="000000" w:themeColor="text1"/>
          <w:lang w:eastAsia="zh-CN"/>
        </w:rPr>
        <w:instrText xml:space="preserve"> ADDIN EN.REFLIST </w:instrText>
      </w:r>
      <w:r w:rsidRPr="00EE11F6">
        <w:rPr>
          <w:rFonts w:ascii="Book Antiqua" w:hAnsi="Book Antiqua"/>
          <w:color w:val="000000" w:themeColor="text1"/>
          <w:lang w:eastAsia="zh-CN"/>
        </w:rPr>
        <w:fldChar w:fldCharType="end"/>
      </w:r>
      <w:bookmarkStart w:id="9" w:name="_GoBack"/>
      <w:bookmarkEnd w:id="7"/>
      <w:bookmarkEnd w:id="8"/>
      <w:bookmarkEnd w:id="9"/>
    </w:p>
    <w:p w14:paraId="3180F684" w14:textId="3DFB15DE" w:rsidR="00F1347C" w:rsidRPr="00CF12E7" w:rsidRDefault="00F1347C" w:rsidP="009A7388">
      <w:pPr>
        <w:spacing w:line="360" w:lineRule="auto"/>
        <w:jc w:val="both"/>
        <w:rPr>
          <w:rFonts w:ascii="Book Antiqua" w:hAnsi="Book Antiqua"/>
          <w:lang w:eastAsia="zh-CN"/>
        </w:rPr>
      </w:pPr>
    </w:p>
    <w:sectPr w:rsidR="00F1347C" w:rsidRPr="00CF12E7" w:rsidSect="00BD7A2A">
      <w:pgSz w:w="11907" w:h="16839" w:code="9"/>
      <w:pgMar w:top="1440" w:right="1797" w:bottom="1440" w:left="179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0CBBB19" w14:textId="77777777" w:rsidR="0053046A" w:rsidRDefault="0053046A" w:rsidP="00F30AFA">
      <w:r>
        <w:separator/>
      </w:r>
    </w:p>
  </w:endnote>
  <w:endnote w:type="continuationSeparator" w:id="0">
    <w:p w14:paraId="6741BE15" w14:textId="77777777" w:rsidR="0053046A" w:rsidRDefault="0053046A" w:rsidP="00F30A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NewRomanPSMT">
    <w:altName w:val="宋体"/>
    <w:charset w:val="86"/>
    <w:family w:val="auto"/>
    <w:pitch w:val="default"/>
    <w:sig w:usb0="00000005" w:usb1="080F0000" w:usb2="00000010" w:usb3="00000000" w:csb0="00060002" w:csb1="00000000"/>
  </w:font>
  <w:font w:name="Garamond-Bold">
    <w:altName w:val="等线"/>
    <w:charset w:val="00"/>
    <w:family w:val="auto"/>
    <w:pitch w:val="default"/>
    <w:sig w:usb0="00000001" w:usb1="080E0000" w:usb2="00000010" w:usb3="00000000" w:csb0="0004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Antiqua-Bold">
    <w:altName w:val="宋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1587F9" w14:textId="77777777" w:rsidR="000E1197" w:rsidRPr="00F30AFA" w:rsidRDefault="000E1197" w:rsidP="00F30AFA">
    <w:pPr>
      <w:pStyle w:val="a6"/>
      <w:jc w:val="right"/>
      <w:rPr>
        <w:rFonts w:ascii="Book Antiqua" w:hAnsi="Book Antiqua"/>
        <w:sz w:val="24"/>
        <w:szCs w:val="24"/>
      </w:rPr>
    </w:pPr>
    <w:r w:rsidRPr="00F30AFA">
      <w:rPr>
        <w:rFonts w:ascii="Book Antiqua" w:hAnsi="Book Antiqua"/>
        <w:sz w:val="24"/>
        <w:szCs w:val="24"/>
      </w:rPr>
      <w:fldChar w:fldCharType="begin"/>
    </w:r>
    <w:r w:rsidRPr="00F30AFA">
      <w:rPr>
        <w:rFonts w:ascii="Book Antiqua" w:hAnsi="Book Antiqua"/>
        <w:sz w:val="24"/>
        <w:szCs w:val="24"/>
      </w:rPr>
      <w:instrText xml:space="preserve"> PAGE  \* Arabic  \* MERGEFORMAT </w:instrText>
    </w:r>
    <w:r w:rsidRPr="00F30AFA">
      <w:rPr>
        <w:rFonts w:ascii="Book Antiqua" w:hAnsi="Book Antiqua"/>
        <w:sz w:val="24"/>
        <w:szCs w:val="24"/>
      </w:rPr>
      <w:fldChar w:fldCharType="separate"/>
    </w:r>
    <w:r w:rsidR="00EE11F6">
      <w:rPr>
        <w:rFonts w:ascii="Book Antiqua" w:hAnsi="Book Antiqua"/>
        <w:noProof/>
        <w:sz w:val="24"/>
        <w:szCs w:val="24"/>
      </w:rPr>
      <w:t>14</w:t>
    </w:r>
    <w:r w:rsidRPr="00F30AFA">
      <w:rPr>
        <w:rFonts w:ascii="Book Antiqua" w:hAnsi="Book Antiqua"/>
        <w:sz w:val="24"/>
        <w:szCs w:val="24"/>
      </w:rPr>
      <w:fldChar w:fldCharType="end"/>
    </w:r>
    <w:r w:rsidRPr="00F30AFA">
      <w:rPr>
        <w:rFonts w:ascii="Book Antiqua" w:hAnsi="Book Antiqua"/>
        <w:sz w:val="24"/>
        <w:szCs w:val="24"/>
      </w:rPr>
      <w:t>/</w:t>
    </w:r>
    <w:r w:rsidRPr="00F30AFA">
      <w:rPr>
        <w:rFonts w:ascii="Book Antiqua" w:hAnsi="Book Antiqua"/>
        <w:sz w:val="24"/>
        <w:szCs w:val="24"/>
      </w:rPr>
      <w:fldChar w:fldCharType="begin"/>
    </w:r>
    <w:r w:rsidRPr="00F30AFA">
      <w:rPr>
        <w:rFonts w:ascii="Book Antiqua" w:hAnsi="Book Antiqua"/>
        <w:sz w:val="24"/>
        <w:szCs w:val="24"/>
      </w:rPr>
      <w:instrText xml:space="preserve"> NUMPAGES   \* MERGEFORMAT </w:instrText>
    </w:r>
    <w:r w:rsidRPr="00F30AFA">
      <w:rPr>
        <w:rFonts w:ascii="Book Antiqua" w:hAnsi="Book Antiqua"/>
        <w:sz w:val="24"/>
        <w:szCs w:val="24"/>
      </w:rPr>
      <w:fldChar w:fldCharType="separate"/>
    </w:r>
    <w:r w:rsidR="00EE11F6">
      <w:rPr>
        <w:rFonts w:ascii="Book Antiqua" w:hAnsi="Book Antiqua"/>
        <w:noProof/>
        <w:sz w:val="24"/>
        <w:szCs w:val="24"/>
      </w:rPr>
      <w:t>30</w:t>
    </w:r>
    <w:r w:rsidRPr="00F30AFA">
      <w:rPr>
        <w:rFonts w:ascii="Book Antiqua" w:hAnsi="Book Antiqua"/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626A397" w14:textId="77777777" w:rsidR="0053046A" w:rsidRDefault="0053046A" w:rsidP="00F30AFA">
      <w:r>
        <w:separator/>
      </w:r>
    </w:p>
  </w:footnote>
  <w:footnote w:type="continuationSeparator" w:id="0">
    <w:p w14:paraId="3FAC0FAD" w14:textId="77777777" w:rsidR="0053046A" w:rsidRDefault="0053046A" w:rsidP="00F30A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62145F8"/>
    <w:multiLevelType w:val="multilevel"/>
    <w:tmpl w:val="00ECB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ansheng Ma">
    <w15:presenceInfo w15:providerId="Windows Live" w15:userId="9c9f201b46c0104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jQxtzAyNDWwNDZS0lEKTi0uzszPAykwrAUACAyEEiwAAAA="/>
  </w:docVars>
  <w:rsids>
    <w:rsidRoot w:val="00A77B3E"/>
    <w:rsid w:val="000047FB"/>
    <w:rsid w:val="0001048B"/>
    <w:rsid w:val="00023D65"/>
    <w:rsid w:val="00081A7B"/>
    <w:rsid w:val="00092DF9"/>
    <w:rsid w:val="000A1C43"/>
    <w:rsid w:val="000C77E3"/>
    <w:rsid w:val="000D385A"/>
    <w:rsid w:val="000E1197"/>
    <w:rsid w:val="000F00BA"/>
    <w:rsid w:val="000F3F42"/>
    <w:rsid w:val="001236DF"/>
    <w:rsid w:val="001416CB"/>
    <w:rsid w:val="001641E7"/>
    <w:rsid w:val="001713CB"/>
    <w:rsid w:val="00196588"/>
    <w:rsid w:val="00197A81"/>
    <w:rsid w:val="001A4F88"/>
    <w:rsid w:val="001B19B7"/>
    <w:rsid w:val="001D4DFB"/>
    <w:rsid w:val="001D6069"/>
    <w:rsid w:val="001D6BB2"/>
    <w:rsid w:val="001E0B02"/>
    <w:rsid w:val="001F0703"/>
    <w:rsid w:val="001F7DB7"/>
    <w:rsid w:val="00203AD5"/>
    <w:rsid w:val="00204551"/>
    <w:rsid w:val="00217F1F"/>
    <w:rsid w:val="0022001D"/>
    <w:rsid w:val="0024079E"/>
    <w:rsid w:val="002462D9"/>
    <w:rsid w:val="002952C3"/>
    <w:rsid w:val="002A3434"/>
    <w:rsid w:val="002B7239"/>
    <w:rsid w:val="002E5749"/>
    <w:rsid w:val="00307717"/>
    <w:rsid w:val="00314F6E"/>
    <w:rsid w:val="00315520"/>
    <w:rsid w:val="00330A35"/>
    <w:rsid w:val="0033355D"/>
    <w:rsid w:val="00354966"/>
    <w:rsid w:val="0036401E"/>
    <w:rsid w:val="00373D49"/>
    <w:rsid w:val="00375D12"/>
    <w:rsid w:val="00391D1A"/>
    <w:rsid w:val="003A3F50"/>
    <w:rsid w:val="003B7EEA"/>
    <w:rsid w:val="003E0EA7"/>
    <w:rsid w:val="003F110D"/>
    <w:rsid w:val="00401463"/>
    <w:rsid w:val="00402411"/>
    <w:rsid w:val="0042496D"/>
    <w:rsid w:val="00443967"/>
    <w:rsid w:val="004471E2"/>
    <w:rsid w:val="00461BE3"/>
    <w:rsid w:val="004653F3"/>
    <w:rsid w:val="00473E7A"/>
    <w:rsid w:val="00481AC7"/>
    <w:rsid w:val="00492BBF"/>
    <w:rsid w:val="004A141C"/>
    <w:rsid w:val="004E16B5"/>
    <w:rsid w:val="004E70FA"/>
    <w:rsid w:val="004F0B73"/>
    <w:rsid w:val="004F5616"/>
    <w:rsid w:val="005035E9"/>
    <w:rsid w:val="005133FE"/>
    <w:rsid w:val="00514C5B"/>
    <w:rsid w:val="00522216"/>
    <w:rsid w:val="0053046A"/>
    <w:rsid w:val="00541DF6"/>
    <w:rsid w:val="0054481C"/>
    <w:rsid w:val="00555A8A"/>
    <w:rsid w:val="00562EA8"/>
    <w:rsid w:val="00565C13"/>
    <w:rsid w:val="00581D85"/>
    <w:rsid w:val="005A335B"/>
    <w:rsid w:val="005B26D4"/>
    <w:rsid w:val="005B2A7F"/>
    <w:rsid w:val="005C0024"/>
    <w:rsid w:val="005C78C9"/>
    <w:rsid w:val="00660C36"/>
    <w:rsid w:val="00671822"/>
    <w:rsid w:val="00685A93"/>
    <w:rsid w:val="0069689B"/>
    <w:rsid w:val="006A0223"/>
    <w:rsid w:val="006B11CF"/>
    <w:rsid w:val="006E76C7"/>
    <w:rsid w:val="006E7703"/>
    <w:rsid w:val="006F122E"/>
    <w:rsid w:val="00711F2D"/>
    <w:rsid w:val="007143DF"/>
    <w:rsid w:val="00715920"/>
    <w:rsid w:val="00721725"/>
    <w:rsid w:val="00724A87"/>
    <w:rsid w:val="00775A4F"/>
    <w:rsid w:val="007A053F"/>
    <w:rsid w:val="007B74FC"/>
    <w:rsid w:val="007D6715"/>
    <w:rsid w:val="00800F08"/>
    <w:rsid w:val="00810C3E"/>
    <w:rsid w:val="00815FB0"/>
    <w:rsid w:val="00827677"/>
    <w:rsid w:val="008365A5"/>
    <w:rsid w:val="00862D6F"/>
    <w:rsid w:val="00866F48"/>
    <w:rsid w:val="00896432"/>
    <w:rsid w:val="00897760"/>
    <w:rsid w:val="008A1F7B"/>
    <w:rsid w:val="008F7913"/>
    <w:rsid w:val="0092430A"/>
    <w:rsid w:val="00926439"/>
    <w:rsid w:val="00931730"/>
    <w:rsid w:val="0096524A"/>
    <w:rsid w:val="009764A0"/>
    <w:rsid w:val="00983768"/>
    <w:rsid w:val="009A7388"/>
    <w:rsid w:val="009B7D82"/>
    <w:rsid w:val="009C7F7B"/>
    <w:rsid w:val="009F4928"/>
    <w:rsid w:val="009F6B3E"/>
    <w:rsid w:val="00A263D7"/>
    <w:rsid w:val="00A32947"/>
    <w:rsid w:val="00A40055"/>
    <w:rsid w:val="00A63D8F"/>
    <w:rsid w:val="00A73B10"/>
    <w:rsid w:val="00A77B3E"/>
    <w:rsid w:val="00A91971"/>
    <w:rsid w:val="00AA3E05"/>
    <w:rsid w:val="00AB0063"/>
    <w:rsid w:val="00AC1DCC"/>
    <w:rsid w:val="00AE23C3"/>
    <w:rsid w:val="00B23401"/>
    <w:rsid w:val="00B34F3A"/>
    <w:rsid w:val="00B57394"/>
    <w:rsid w:val="00B728D3"/>
    <w:rsid w:val="00BA50E6"/>
    <w:rsid w:val="00BC3E19"/>
    <w:rsid w:val="00BC53AD"/>
    <w:rsid w:val="00BF3CC5"/>
    <w:rsid w:val="00C06DF5"/>
    <w:rsid w:val="00C149C0"/>
    <w:rsid w:val="00C27C27"/>
    <w:rsid w:val="00C35D9A"/>
    <w:rsid w:val="00C448F4"/>
    <w:rsid w:val="00C7257F"/>
    <w:rsid w:val="00C75F1F"/>
    <w:rsid w:val="00C839E1"/>
    <w:rsid w:val="00C9064B"/>
    <w:rsid w:val="00C91BCA"/>
    <w:rsid w:val="00C94013"/>
    <w:rsid w:val="00CA2A55"/>
    <w:rsid w:val="00CB065A"/>
    <w:rsid w:val="00CB55FE"/>
    <w:rsid w:val="00CF12E7"/>
    <w:rsid w:val="00D230D7"/>
    <w:rsid w:val="00D3159B"/>
    <w:rsid w:val="00D40CC1"/>
    <w:rsid w:val="00D50D01"/>
    <w:rsid w:val="00D62276"/>
    <w:rsid w:val="00D66DA3"/>
    <w:rsid w:val="00D82FE9"/>
    <w:rsid w:val="00D8624E"/>
    <w:rsid w:val="00D91097"/>
    <w:rsid w:val="00DA33C7"/>
    <w:rsid w:val="00DC75F3"/>
    <w:rsid w:val="00DD6FAC"/>
    <w:rsid w:val="00DE3CBD"/>
    <w:rsid w:val="00E02EE7"/>
    <w:rsid w:val="00E03B87"/>
    <w:rsid w:val="00E04327"/>
    <w:rsid w:val="00E35BC3"/>
    <w:rsid w:val="00E8496B"/>
    <w:rsid w:val="00EB36FA"/>
    <w:rsid w:val="00ED7B52"/>
    <w:rsid w:val="00EE11F6"/>
    <w:rsid w:val="00F1347C"/>
    <w:rsid w:val="00F13695"/>
    <w:rsid w:val="00F30AFA"/>
    <w:rsid w:val="00F57C6D"/>
    <w:rsid w:val="00F61AE5"/>
    <w:rsid w:val="00F77812"/>
    <w:rsid w:val="00F80AB4"/>
    <w:rsid w:val="00F92ADD"/>
    <w:rsid w:val="00FB3A02"/>
    <w:rsid w:val="00FC488E"/>
    <w:rsid w:val="00FD423F"/>
    <w:rsid w:val="00FE2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74E6E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annotation reference" w:uiPriority="99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rsid w:val="00F1347C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a4">
    <w:name w:val="Balloon Text"/>
    <w:basedOn w:val="a"/>
    <w:link w:val="Char"/>
    <w:rsid w:val="00F1347C"/>
    <w:rPr>
      <w:sz w:val="18"/>
      <w:szCs w:val="18"/>
    </w:rPr>
  </w:style>
  <w:style w:type="character" w:customStyle="1" w:styleId="Char">
    <w:name w:val="批注框文本 Char"/>
    <w:basedOn w:val="a0"/>
    <w:link w:val="a4"/>
    <w:rsid w:val="00F1347C"/>
    <w:rPr>
      <w:sz w:val="18"/>
      <w:szCs w:val="18"/>
    </w:rPr>
  </w:style>
  <w:style w:type="paragraph" w:styleId="a5">
    <w:name w:val="header"/>
    <w:basedOn w:val="a"/>
    <w:link w:val="Char0"/>
    <w:rsid w:val="00F30AF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rsid w:val="00F30AFA"/>
    <w:rPr>
      <w:sz w:val="18"/>
      <w:szCs w:val="18"/>
    </w:rPr>
  </w:style>
  <w:style w:type="paragraph" w:styleId="a6">
    <w:name w:val="footer"/>
    <w:basedOn w:val="a"/>
    <w:link w:val="Char1"/>
    <w:rsid w:val="00F30AF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0"/>
    <w:link w:val="a6"/>
    <w:rsid w:val="00F30AFA"/>
    <w:rPr>
      <w:sz w:val="18"/>
      <w:szCs w:val="18"/>
    </w:rPr>
  </w:style>
  <w:style w:type="paragraph" w:styleId="a7">
    <w:name w:val="annotation text"/>
    <w:basedOn w:val="a"/>
    <w:link w:val="Char2"/>
  </w:style>
  <w:style w:type="character" w:customStyle="1" w:styleId="Char2">
    <w:name w:val="批注文字 Char"/>
    <w:basedOn w:val="a0"/>
    <w:link w:val="a7"/>
    <w:rPr>
      <w:sz w:val="24"/>
      <w:szCs w:val="24"/>
    </w:rPr>
  </w:style>
  <w:style w:type="paragraph" w:styleId="a8">
    <w:name w:val="Revision"/>
    <w:hidden/>
    <w:uiPriority w:val="99"/>
    <w:semiHidden/>
    <w:rsid w:val="00D82FE9"/>
    <w:rPr>
      <w:sz w:val="24"/>
      <w:szCs w:val="24"/>
    </w:rPr>
  </w:style>
  <w:style w:type="paragraph" w:styleId="a9">
    <w:name w:val="annotation subject"/>
    <w:basedOn w:val="a7"/>
    <w:next w:val="a7"/>
    <w:link w:val="Char3"/>
    <w:semiHidden/>
    <w:unhideWhenUsed/>
    <w:rsid w:val="00FB3A02"/>
    <w:rPr>
      <w:b/>
      <w:bCs/>
    </w:rPr>
  </w:style>
  <w:style w:type="character" w:customStyle="1" w:styleId="Char3">
    <w:name w:val="批注主题 Char"/>
    <w:basedOn w:val="Char2"/>
    <w:link w:val="a9"/>
    <w:semiHidden/>
    <w:rsid w:val="00FB3A02"/>
    <w:rPr>
      <w:b/>
      <w:bCs/>
      <w:sz w:val="24"/>
      <w:szCs w:val="24"/>
    </w:rPr>
  </w:style>
  <w:style w:type="character" w:customStyle="1" w:styleId="viiyi">
    <w:name w:val="viiyi"/>
    <w:basedOn w:val="a0"/>
    <w:rsid w:val="00FB3A02"/>
  </w:style>
  <w:style w:type="character" w:customStyle="1" w:styleId="jlqj4b">
    <w:name w:val="jlqj4b"/>
    <w:basedOn w:val="a0"/>
    <w:rsid w:val="00FB3A02"/>
  </w:style>
  <w:style w:type="paragraph" w:styleId="aa">
    <w:name w:val="List Paragraph"/>
    <w:basedOn w:val="a"/>
    <w:uiPriority w:val="34"/>
    <w:qFormat/>
    <w:rsid w:val="00721725"/>
    <w:pPr>
      <w:spacing w:after="200" w:line="276" w:lineRule="auto"/>
      <w:ind w:firstLineChars="200" w:firstLine="420"/>
    </w:pPr>
    <w:rPr>
      <w:rFonts w:ascii="Calibri" w:eastAsia="宋体" w:hAnsi="Calibri"/>
      <w:sz w:val="22"/>
      <w:szCs w:val="22"/>
      <w:lang w:val="en-GB"/>
    </w:rPr>
  </w:style>
  <w:style w:type="character" w:styleId="ab">
    <w:name w:val="Hyperlink"/>
    <w:basedOn w:val="a0"/>
    <w:unhideWhenUsed/>
    <w:rsid w:val="00FD423F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FD423F"/>
    <w:rPr>
      <w:color w:val="605E5C"/>
      <w:shd w:val="clear" w:color="auto" w:fill="E1DFDD"/>
    </w:rPr>
  </w:style>
  <w:style w:type="paragraph" w:customStyle="1" w:styleId="1">
    <w:name w:val="正文1"/>
    <w:uiPriority w:val="99"/>
    <w:rsid w:val="00C448F4"/>
    <w:pPr>
      <w:spacing w:line="276" w:lineRule="auto"/>
    </w:pPr>
    <w:rPr>
      <w:rFonts w:ascii="Arial" w:eastAsia="宋体" w:hAnsi="Arial" w:cs="Arial"/>
      <w:color w:val="000000"/>
      <w:sz w:val="22"/>
      <w:lang w:val="pl-PL"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annotation reference" w:uiPriority="99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rsid w:val="00F1347C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a4">
    <w:name w:val="Balloon Text"/>
    <w:basedOn w:val="a"/>
    <w:link w:val="Char"/>
    <w:rsid w:val="00F1347C"/>
    <w:rPr>
      <w:sz w:val="18"/>
      <w:szCs w:val="18"/>
    </w:rPr>
  </w:style>
  <w:style w:type="character" w:customStyle="1" w:styleId="Char">
    <w:name w:val="批注框文本 Char"/>
    <w:basedOn w:val="a0"/>
    <w:link w:val="a4"/>
    <w:rsid w:val="00F1347C"/>
    <w:rPr>
      <w:sz w:val="18"/>
      <w:szCs w:val="18"/>
    </w:rPr>
  </w:style>
  <w:style w:type="paragraph" w:styleId="a5">
    <w:name w:val="header"/>
    <w:basedOn w:val="a"/>
    <w:link w:val="Char0"/>
    <w:rsid w:val="00F30AF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rsid w:val="00F30AFA"/>
    <w:rPr>
      <w:sz w:val="18"/>
      <w:szCs w:val="18"/>
    </w:rPr>
  </w:style>
  <w:style w:type="paragraph" w:styleId="a6">
    <w:name w:val="footer"/>
    <w:basedOn w:val="a"/>
    <w:link w:val="Char1"/>
    <w:rsid w:val="00F30AF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0"/>
    <w:link w:val="a6"/>
    <w:rsid w:val="00F30AFA"/>
    <w:rPr>
      <w:sz w:val="18"/>
      <w:szCs w:val="18"/>
    </w:rPr>
  </w:style>
  <w:style w:type="paragraph" w:styleId="a7">
    <w:name w:val="annotation text"/>
    <w:basedOn w:val="a"/>
    <w:link w:val="Char2"/>
  </w:style>
  <w:style w:type="character" w:customStyle="1" w:styleId="Char2">
    <w:name w:val="批注文字 Char"/>
    <w:basedOn w:val="a0"/>
    <w:link w:val="a7"/>
    <w:rPr>
      <w:sz w:val="24"/>
      <w:szCs w:val="24"/>
    </w:rPr>
  </w:style>
  <w:style w:type="paragraph" w:styleId="a8">
    <w:name w:val="Revision"/>
    <w:hidden/>
    <w:uiPriority w:val="99"/>
    <w:semiHidden/>
    <w:rsid w:val="00D82FE9"/>
    <w:rPr>
      <w:sz w:val="24"/>
      <w:szCs w:val="24"/>
    </w:rPr>
  </w:style>
  <w:style w:type="paragraph" w:styleId="a9">
    <w:name w:val="annotation subject"/>
    <w:basedOn w:val="a7"/>
    <w:next w:val="a7"/>
    <w:link w:val="Char3"/>
    <w:semiHidden/>
    <w:unhideWhenUsed/>
    <w:rsid w:val="00FB3A02"/>
    <w:rPr>
      <w:b/>
      <w:bCs/>
    </w:rPr>
  </w:style>
  <w:style w:type="character" w:customStyle="1" w:styleId="Char3">
    <w:name w:val="批注主题 Char"/>
    <w:basedOn w:val="Char2"/>
    <w:link w:val="a9"/>
    <w:semiHidden/>
    <w:rsid w:val="00FB3A02"/>
    <w:rPr>
      <w:b/>
      <w:bCs/>
      <w:sz w:val="24"/>
      <w:szCs w:val="24"/>
    </w:rPr>
  </w:style>
  <w:style w:type="character" w:customStyle="1" w:styleId="viiyi">
    <w:name w:val="viiyi"/>
    <w:basedOn w:val="a0"/>
    <w:rsid w:val="00FB3A02"/>
  </w:style>
  <w:style w:type="character" w:customStyle="1" w:styleId="jlqj4b">
    <w:name w:val="jlqj4b"/>
    <w:basedOn w:val="a0"/>
    <w:rsid w:val="00FB3A02"/>
  </w:style>
  <w:style w:type="paragraph" w:styleId="aa">
    <w:name w:val="List Paragraph"/>
    <w:basedOn w:val="a"/>
    <w:uiPriority w:val="34"/>
    <w:qFormat/>
    <w:rsid w:val="00721725"/>
    <w:pPr>
      <w:spacing w:after="200" w:line="276" w:lineRule="auto"/>
      <w:ind w:firstLineChars="200" w:firstLine="420"/>
    </w:pPr>
    <w:rPr>
      <w:rFonts w:ascii="Calibri" w:eastAsia="宋体" w:hAnsi="Calibri"/>
      <w:sz w:val="22"/>
      <w:szCs w:val="22"/>
      <w:lang w:val="en-GB"/>
    </w:rPr>
  </w:style>
  <w:style w:type="character" w:styleId="ab">
    <w:name w:val="Hyperlink"/>
    <w:basedOn w:val="a0"/>
    <w:unhideWhenUsed/>
    <w:rsid w:val="00FD423F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FD423F"/>
    <w:rPr>
      <w:color w:val="605E5C"/>
      <w:shd w:val="clear" w:color="auto" w:fill="E1DFDD"/>
    </w:rPr>
  </w:style>
  <w:style w:type="paragraph" w:customStyle="1" w:styleId="1">
    <w:name w:val="正文1"/>
    <w:uiPriority w:val="99"/>
    <w:rsid w:val="00C448F4"/>
    <w:pPr>
      <w:spacing w:line="276" w:lineRule="auto"/>
    </w:pPr>
    <w:rPr>
      <w:rFonts w:ascii="Arial" w:eastAsia="宋体" w:hAnsi="Arial" w:cs="Arial"/>
      <w:color w:val="000000"/>
      <w:sz w:val="22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986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1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60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37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8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9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0</Pages>
  <Words>5346</Words>
  <Characters>30473</Characters>
  <Application>Microsoft Office Word</Application>
  <DocSecurity>0</DocSecurity>
  <Lines>253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黄思泓</dc:creator>
  <cp:lastModifiedBy>liujihong2008@qq.con</cp:lastModifiedBy>
  <cp:revision>10</cp:revision>
  <dcterms:created xsi:type="dcterms:W3CDTF">2021-11-14T06:26:00Z</dcterms:created>
  <dcterms:modified xsi:type="dcterms:W3CDTF">2021-12-22T07:31:00Z</dcterms:modified>
</cp:coreProperties>
</file>